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85E27" w14:textId="77777777"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14:paraId="1E00DE87" w14:textId="514DE0DD"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sidR="006C68B8">
        <w:rPr>
          <w:rFonts w:ascii="Times" w:hAnsi="Times"/>
          <w:b/>
        </w:rPr>
        <w:t>MCB3023</w:t>
      </w:r>
      <w:r>
        <w:rPr>
          <w:rFonts w:ascii="Times" w:hAnsi="Times"/>
          <w:b/>
        </w:rPr>
        <w:t xml:space="preserve">L, Section </w:t>
      </w:r>
      <w:r w:rsidR="002A1898">
        <w:rPr>
          <w:rFonts w:ascii="Times" w:hAnsi="Times"/>
          <w:b/>
        </w:rPr>
        <w:t>13354</w:t>
      </w:r>
      <w:r w:rsidR="000864D7">
        <w:rPr>
          <w:rFonts w:ascii="Times" w:hAnsi="Times"/>
          <w:b/>
        </w:rPr>
        <w:t>)</w:t>
      </w:r>
    </w:p>
    <w:p w14:paraId="2265AB26" w14:textId="77777777"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14:paraId="31639CEF" w14:textId="77777777" w:rsidR="0004416F" w:rsidRDefault="0004416F" w:rsidP="0004416F">
      <w:pPr>
        <w:pStyle w:val="WPNormal"/>
        <w:jc w:val="center"/>
        <w:rPr>
          <w:rFonts w:ascii="Times" w:hAnsi="Times"/>
          <w:i/>
        </w:rPr>
      </w:pPr>
    </w:p>
    <w:p w14:paraId="55884547" w14:textId="77777777"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14:paraId="67D6A76E" w14:textId="77777777"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14:paraId="30E223B8" w14:textId="1AD91838"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BA25B6">
        <w:rPr>
          <w:rFonts w:ascii="Times" w:hAnsi="Times"/>
        </w:rPr>
        <w:t>Fall 2016-1</w:t>
      </w:r>
    </w:p>
    <w:p w14:paraId="6E810DE0" w14:textId="77777777"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6C68B8">
        <w:rPr>
          <w:rFonts w:ascii="Times" w:hAnsi="Times"/>
        </w:rPr>
        <w:t>A202</w:t>
      </w:r>
    </w:p>
    <w:p w14:paraId="67FE47E1" w14:textId="4904C3E7"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6924E7">
        <w:rPr>
          <w:rFonts w:ascii="Times" w:hAnsi="Times"/>
        </w:rPr>
        <w:t>Tues</w:t>
      </w:r>
      <w:r w:rsidR="006C68B8">
        <w:rPr>
          <w:rFonts w:ascii="Times" w:hAnsi="Times"/>
        </w:rPr>
        <w:t>day</w:t>
      </w:r>
      <w:r w:rsidR="00721231">
        <w:rPr>
          <w:rFonts w:ascii="Times" w:hAnsi="Times"/>
        </w:rPr>
        <w:t>,</w:t>
      </w:r>
      <w:r w:rsidR="00D13CCA">
        <w:rPr>
          <w:rFonts w:ascii="Times" w:hAnsi="Times"/>
        </w:rPr>
        <w:t xml:space="preserve"> </w:t>
      </w:r>
      <w:r w:rsidR="00F61579">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F61579">
        <w:rPr>
          <w:rFonts w:ascii="Times" w:hAnsi="Times"/>
        </w:rPr>
        <w:t>9:00</w:t>
      </w:r>
      <w:r w:rsidR="00E07442">
        <w:rPr>
          <w:rFonts w:ascii="Times" w:hAnsi="Times"/>
        </w:rPr>
        <w:t>PM</w:t>
      </w:r>
    </w:p>
    <w:p w14:paraId="2118662C" w14:textId="77777777" w:rsidR="00461D77" w:rsidRDefault="00461D77">
      <w:pPr>
        <w:pStyle w:val="WPNormal"/>
        <w:rPr>
          <w:rFonts w:ascii="Times" w:hAnsi="Times"/>
        </w:rPr>
      </w:pPr>
    </w:p>
    <w:p w14:paraId="40145AE2" w14:textId="77777777"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14:paraId="67EF7314" w14:textId="4461294D"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6C68B8">
        <w:rPr>
          <w:rFonts w:ascii="Times" w:hAnsi="Times"/>
        </w:rPr>
        <w:t>A202</w:t>
      </w:r>
      <w:r w:rsidR="003645E6">
        <w:rPr>
          <w:rFonts w:ascii="Times" w:hAnsi="Times"/>
        </w:rPr>
        <w:t>, 1221</w:t>
      </w:r>
    </w:p>
    <w:p w14:paraId="681EC471" w14:textId="6F1644FA"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6924E7">
        <w:rPr>
          <w:rFonts w:ascii="Times" w:hAnsi="Times"/>
        </w:rPr>
        <w:t xml:space="preserve">Tuesday (A202) or </w:t>
      </w:r>
      <w:r w:rsidR="006C68B8">
        <w:rPr>
          <w:rFonts w:ascii="Times" w:hAnsi="Times"/>
        </w:rPr>
        <w:t>Thursday</w:t>
      </w:r>
      <w:r w:rsidR="00F61579">
        <w:rPr>
          <w:rFonts w:ascii="Times" w:hAnsi="Times"/>
        </w:rPr>
        <w:t xml:space="preserve"> </w:t>
      </w:r>
      <w:r w:rsidR="006924E7">
        <w:rPr>
          <w:rFonts w:ascii="Times" w:hAnsi="Times"/>
        </w:rPr>
        <w:t>(</w:t>
      </w:r>
      <w:r w:rsidR="003645E6">
        <w:rPr>
          <w:rFonts w:ascii="Times" w:hAnsi="Times"/>
        </w:rPr>
        <w:t xml:space="preserve">1221): </w:t>
      </w:r>
      <w:r w:rsidR="00F61579">
        <w:rPr>
          <w:rFonts w:ascii="Times" w:hAnsi="Times"/>
        </w:rPr>
        <w:t>3:</w:t>
      </w:r>
      <w:r w:rsidR="00873FC3">
        <w:rPr>
          <w:rFonts w:ascii="Times" w:hAnsi="Times"/>
        </w:rPr>
        <w:t>00</w:t>
      </w:r>
      <w:r w:rsidR="00F61579">
        <w:rPr>
          <w:rFonts w:ascii="Times" w:hAnsi="Times"/>
        </w:rPr>
        <w:t>PM</w:t>
      </w:r>
      <w:r w:rsidR="00873FC3">
        <w:rPr>
          <w:rFonts w:ascii="Times" w:hAnsi="Times"/>
        </w:rPr>
        <w:t xml:space="preserve"> – </w:t>
      </w:r>
      <w:r w:rsidR="0039058A">
        <w:rPr>
          <w:rFonts w:ascii="Times" w:hAnsi="Times"/>
        </w:rPr>
        <w:t>5:00</w:t>
      </w:r>
      <w:r w:rsidR="00F61579">
        <w:rPr>
          <w:rFonts w:ascii="Times" w:hAnsi="Times"/>
        </w:rPr>
        <w:t>PM</w:t>
      </w:r>
      <w:r w:rsidR="008E0441">
        <w:rPr>
          <w:rFonts w:ascii="Times" w:hAnsi="Times"/>
        </w:rPr>
        <w:t xml:space="preserve"> or by appointment</w:t>
      </w:r>
    </w:p>
    <w:p w14:paraId="7F631EC1" w14:textId="77777777" w:rsidR="000C580E" w:rsidRPr="009C0614" w:rsidRDefault="000C580E" w:rsidP="00311777">
      <w:pPr>
        <w:pStyle w:val="WPNormal"/>
        <w:rPr>
          <w:rFonts w:ascii="Times" w:hAnsi="Times"/>
          <w:b/>
        </w:rPr>
      </w:pPr>
      <w:r w:rsidRPr="006246EF">
        <w:rPr>
          <w:rFonts w:ascii="Times" w:hAnsi="Times"/>
          <w:b/>
        </w:rPr>
        <w:t>Email</w:t>
      </w:r>
      <w:r>
        <w:rPr>
          <w:rFonts w:ascii="Times" w:hAnsi="Times"/>
        </w:rPr>
        <w:t xml:space="preserve">: </w:t>
      </w:r>
      <w:hyperlink r:id="rId8" w:history="1">
        <w:r w:rsidR="006F0E96" w:rsidRPr="00E74DCC">
          <w:rPr>
            <w:rStyle w:val="Hyperlink"/>
            <w:rFonts w:ascii="Times" w:hAnsi="Times"/>
          </w:rPr>
          <w:t>friveram@mdc.edu</w:t>
        </w:r>
      </w:hyperlink>
      <w:r w:rsidR="006F0E96">
        <w:rPr>
          <w:rFonts w:ascii="Times" w:hAnsi="Times"/>
        </w:rPr>
        <w:tab/>
      </w:r>
    </w:p>
    <w:p w14:paraId="189FCE0C" w14:textId="77777777"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14:paraId="45B0669E" w14:textId="77777777" w:rsidR="00461D77" w:rsidRDefault="00461D77">
      <w:pPr>
        <w:pStyle w:val="WPNormal"/>
        <w:rPr>
          <w:rFonts w:ascii="Times" w:hAnsi="Times"/>
        </w:rPr>
      </w:pPr>
    </w:p>
    <w:p w14:paraId="1B5DA773" w14:textId="77777777"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r w:rsidR="00721231" w:rsidRPr="00311777">
        <w:rPr>
          <w:rFonts w:ascii="Times New Roman" w:hAnsi="Times New Roman"/>
          <w:noProof/>
        </w:rPr>
        <w:t>Leboffe</w:t>
      </w:r>
      <w:r w:rsidR="00721231">
        <w:rPr>
          <w:rFonts w:ascii="Times New Roman" w:hAnsi="Times New Roman"/>
        </w:rPr>
        <w:t>, M.J. and B. E. Pierce. 201</w:t>
      </w:r>
      <w:r w:rsidR="00E34E43">
        <w:rPr>
          <w:rFonts w:ascii="Times New Roman" w:hAnsi="Times New Roman"/>
        </w:rPr>
        <w:t>5</w:t>
      </w:r>
      <w:r w:rsidR="00721231">
        <w:rPr>
          <w:rFonts w:ascii="Times New Roman" w:hAnsi="Times New Roman"/>
        </w:rPr>
        <w:t xml:space="preserve">. Microbiology Laboratory Theory &amp; Applications. </w:t>
      </w:r>
      <w:r w:rsidR="00C921A0">
        <w:rPr>
          <w:rFonts w:ascii="Times New Roman" w:hAnsi="Times New Roman"/>
        </w:rPr>
        <w:t>4</w:t>
      </w:r>
      <w:r w:rsidR="00C921A0">
        <w:rPr>
          <w:rFonts w:ascii="Times New Roman" w:hAnsi="Times New Roman"/>
          <w:vertAlign w:val="superscript"/>
        </w:rPr>
        <w:t>th</w:t>
      </w:r>
      <w:r w:rsidR="00721231">
        <w:rPr>
          <w:rFonts w:ascii="Times New Roman" w:hAnsi="Times New Roman"/>
        </w:rPr>
        <w:t xml:space="preserve"> Ed. Morton Publishing Company, Inc. Englewood, CO. (ISBN 978-0-86582-830-9). </w:t>
      </w:r>
    </w:p>
    <w:p w14:paraId="7A4FEF10" w14:textId="30B35DF1" w:rsidR="00775AC5" w:rsidRPr="003645E6" w:rsidRDefault="00775AC5" w:rsidP="003645E6">
      <w:pPr>
        <w:pStyle w:val="NormalWeb"/>
        <w:spacing w:before="0" w:beforeAutospacing="0" w:after="0" w:afterAutospacing="0"/>
        <w:rPr>
          <w:rFonts w:ascii="Calibri" w:hAnsi="Calibri"/>
          <w:color w:val="000000"/>
          <w:sz w:val="22"/>
          <w:szCs w:val="22"/>
        </w:rPr>
      </w:pPr>
    </w:p>
    <w:p w14:paraId="67931F2A" w14:textId="77777777"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14:paraId="121F6CE5" w14:textId="77777777"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14:paraId="5AA1507A" w14:textId="77777777" w:rsidR="008F5921" w:rsidRDefault="008F5921" w:rsidP="008F5921">
      <w:pPr>
        <w:pStyle w:val="WPNormal"/>
        <w:spacing w:after="240"/>
        <w:ind w:left="720"/>
        <w:jc w:val="both"/>
        <w:rPr>
          <w:rFonts w:ascii="Times" w:hAnsi="Times"/>
        </w:rPr>
      </w:pPr>
      <w:r>
        <w:rPr>
          <w:rFonts w:ascii="Times" w:hAnsi="Times"/>
        </w:rPr>
        <w:t xml:space="preserve">To provide a hands-on learning experience of the different approaches used in the </w:t>
      </w:r>
      <w:r w:rsidR="00BC782E">
        <w:rPr>
          <w:rFonts w:ascii="Times" w:hAnsi="Times"/>
        </w:rPr>
        <w:t xml:space="preserve">laboratory to </w:t>
      </w:r>
      <w:r w:rsidR="008C4DC1">
        <w:rPr>
          <w:rFonts w:ascii="Times" w:hAnsi="Times"/>
        </w:rPr>
        <w:t>study</w:t>
      </w:r>
      <w:r w:rsidR="00BC782E">
        <w:rPr>
          <w:rFonts w:ascii="Times" w:hAnsi="Times"/>
        </w:rPr>
        <w:t>, enumerate, and classify</w:t>
      </w:r>
      <w:r>
        <w:rPr>
          <w:rFonts w:ascii="Times" w:hAnsi="Times"/>
        </w:rPr>
        <w:t xml:space="preserve"> microorganisms.</w:t>
      </w:r>
    </w:p>
    <w:p w14:paraId="79993681" w14:textId="77777777" w:rsidR="008F5921" w:rsidRPr="00747BDF" w:rsidRDefault="008F5921" w:rsidP="00747BDF">
      <w:pPr>
        <w:pStyle w:val="WPNormal"/>
        <w:numPr>
          <w:ilvl w:val="0"/>
          <w:numId w:val="15"/>
        </w:numPr>
        <w:spacing w:after="240"/>
        <w:jc w:val="both"/>
        <w:rPr>
          <w:rFonts w:ascii="Times" w:hAnsi="Times"/>
        </w:rPr>
      </w:pPr>
      <w:r w:rsidRPr="00747BDF">
        <w:rPr>
          <w:rFonts w:ascii="Times" w:hAnsi="Times"/>
          <w:b/>
          <w:u w:val="single"/>
        </w:rPr>
        <w:t>Learning Objectives</w:t>
      </w:r>
      <w:r w:rsidR="00747BDF" w:rsidRPr="00747BDF">
        <w:rPr>
          <w:rFonts w:ascii="Times" w:hAnsi="Times"/>
          <w:b/>
          <w:u w:val="single"/>
        </w:rPr>
        <w:t>:</w:t>
      </w:r>
      <w:r w:rsidR="00747BDF">
        <w:rPr>
          <w:rFonts w:ascii="Times" w:hAnsi="Times"/>
        </w:rPr>
        <w:t xml:space="preserve"> </w:t>
      </w:r>
      <w:r w:rsidRPr="00747BDF">
        <w:rPr>
          <w:rFonts w:ascii="Times" w:hAnsi="Times"/>
          <w:i/>
        </w:rPr>
        <w:t>By the end of this course, you should be able to:</w:t>
      </w:r>
    </w:p>
    <w:p w14:paraId="05CCD912" w14:textId="77777777" w:rsidR="00960AED" w:rsidRDefault="00960AED" w:rsidP="007C4ADE">
      <w:pPr>
        <w:pStyle w:val="WPNormal"/>
        <w:numPr>
          <w:ilvl w:val="0"/>
          <w:numId w:val="21"/>
        </w:numPr>
        <w:spacing w:line="276" w:lineRule="auto"/>
        <w:jc w:val="both"/>
        <w:rPr>
          <w:rFonts w:ascii="Times" w:hAnsi="Times"/>
        </w:rPr>
      </w:pPr>
      <w:r>
        <w:rPr>
          <w:rFonts w:ascii="Times" w:hAnsi="Times"/>
        </w:rPr>
        <w:t>Implement correct nomenclature and writing of scientific names</w:t>
      </w:r>
    </w:p>
    <w:p w14:paraId="1EB031BA" w14:textId="77777777" w:rsidR="008F5921" w:rsidRDefault="008F5921" w:rsidP="007C4ADE">
      <w:pPr>
        <w:pStyle w:val="WPNormal"/>
        <w:numPr>
          <w:ilvl w:val="0"/>
          <w:numId w:val="21"/>
        </w:numPr>
        <w:spacing w:line="276" w:lineRule="auto"/>
        <w:jc w:val="both"/>
        <w:rPr>
          <w:rFonts w:ascii="Times" w:hAnsi="Times"/>
        </w:rPr>
      </w:pPr>
      <w:r>
        <w:rPr>
          <w:rFonts w:ascii="Times" w:hAnsi="Times"/>
        </w:rPr>
        <w:t>Discriminate between the functions of the different parts of a compound microscope</w:t>
      </w:r>
    </w:p>
    <w:p w14:paraId="68706A29" w14:textId="77777777" w:rsidR="008F5921" w:rsidRDefault="008F5921" w:rsidP="007C4ADE">
      <w:pPr>
        <w:pStyle w:val="WPNormal"/>
        <w:numPr>
          <w:ilvl w:val="0"/>
          <w:numId w:val="21"/>
        </w:numPr>
        <w:spacing w:line="276" w:lineRule="auto"/>
        <w:jc w:val="both"/>
        <w:rPr>
          <w:rFonts w:ascii="Times" w:hAnsi="Times"/>
        </w:rPr>
      </w:pPr>
      <w:r>
        <w:rPr>
          <w:rFonts w:ascii="Times" w:hAnsi="Times"/>
        </w:rPr>
        <w:t>Carry out staining protocols to study morphological properties of bacteria</w:t>
      </w:r>
    </w:p>
    <w:p w14:paraId="3BA58C93" w14:textId="77777777" w:rsidR="008F5921" w:rsidRDefault="008F5921" w:rsidP="007C4ADE">
      <w:pPr>
        <w:pStyle w:val="WPNormal"/>
        <w:numPr>
          <w:ilvl w:val="0"/>
          <w:numId w:val="21"/>
        </w:numPr>
        <w:spacing w:line="276" w:lineRule="auto"/>
        <w:jc w:val="both"/>
        <w:rPr>
          <w:rFonts w:ascii="Times" w:hAnsi="Times"/>
        </w:rPr>
      </w:pPr>
      <w:r>
        <w:rPr>
          <w:rFonts w:ascii="Times" w:hAnsi="Times"/>
        </w:rPr>
        <w:t xml:space="preserve">Classify microorganisms </w:t>
      </w:r>
      <w:r w:rsidR="007C4ADE">
        <w:rPr>
          <w:rFonts w:ascii="Times" w:hAnsi="Times"/>
        </w:rPr>
        <w:t xml:space="preserve">using microscopy and staining techniques </w:t>
      </w:r>
    </w:p>
    <w:p w14:paraId="590EA989" w14:textId="77777777" w:rsidR="008F5921" w:rsidRDefault="008F5921" w:rsidP="007C4ADE">
      <w:pPr>
        <w:pStyle w:val="WPNormal"/>
        <w:numPr>
          <w:ilvl w:val="0"/>
          <w:numId w:val="21"/>
        </w:numPr>
        <w:spacing w:line="276" w:lineRule="auto"/>
        <w:jc w:val="both"/>
        <w:rPr>
          <w:rFonts w:ascii="Times" w:hAnsi="Times"/>
        </w:rPr>
      </w:pPr>
      <w:r>
        <w:rPr>
          <w:rFonts w:ascii="Times" w:hAnsi="Times"/>
        </w:rPr>
        <w:t>Implement proper aseptic techniques to avoid</w:t>
      </w:r>
      <w:r w:rsidR="00BB6D45">
        <w:rPr>
          <w:rFonts w:ascii="Times" w:hAnsi="Times"/>
        </w:rPr>
        <w:t xml:space="preserve"> and </w:t>
      </w:r>
      <w:r>
        <w:rPr>
          <w:rFonts w:ascii="Times" w:hAnsi="Times"/>
        </w:rPr>
        <w:t>limit cross contamination</w:t>
      </w:r>
    </w:p>
    <w:p w14:paraId="228AC736" w14:textId="77777777" w:rsidR="008F5921" w:rsidRDefault="008F5921" w:rsidP="007C4ADE">
      <w:pPr>
        <w:pStyle w:val="WPNormal"/>
        <w:numPr>
          <w:ilvl w:val="0"/>
          <w:numId w:val="21"/>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14:paraId="41091F4F" w14:textId="77777777" w:rsidR="007C4ADE" w:rsidRDefault="007C4ADE" w:rsidP="00670518">
      <w:pPr>
        <w:pStyle w:val="WPNormal"/>
        <w:numPr>
          <w:ilvl w:val="0"/>
          <w:numId w:val="21"/>
        </w:numPr>
        <w:spacing w:line="276" w:lineRule="auto"/>
        <w:jc w:val="both"/>
        <w:rPr>
          <w:rFonts w:ascii="Times" w:hAnsi="Times"/>
        </w:rPr>
      </w:pPr>
      <w:r w:rsidRPr="007C4ADE">
        <w:rPr>
          <w:rFonts w:ascii="Times" w:hAnsi="Times"/>
        </w:rPr>
        <w:t xml:space="preserve">Perform and </w:t>
      </w:r>
      <w:r w:rsidR="008F5921" w:rsidRPr="007C4ADE">
        <w:rPr>
          <w:rFonts w:ascii="Times" w:hAnsi="Times"/>
        </w:rPr>
        <w:t xml:space="preserve">interpret biochemical tests to identify bacteria </w:t>
      </w:r>
    </w:p>
    <w:p w14:paraId="1602F87D" w14:textId="77777777"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Design</w:t>
      </w:r>
      <w:r w:rsidR="007C4ADE">
        <w:rPr>
          <w:rFonts w:ascii="Times" w:hAnsi="Times"/>
        </w:rPr>
        <w:t>/</w:t>
      </w:r>
      <w:r w:rsidRPr="007C4ADE">
        <w:rPr>
          <w:rFonts w:ascii="Times" w:hAnsi="Times"/>
        </w:rPr>
        <w:t>carry out experiments to evaluate the effects of physical forces on bacterial growth</w:t>
      </w:r>
    </w:p>
    <w:p w14:paraId="0B037E46" w14:textId="77777777" w:rsidR="008F5921" w:rsidRDefault="007C4ADE" w:rsidP="007C4ADE">
      <w:pPr>
        <w:pStyle w:val="WPNormal"/>
        <w:numPr>
          <w:ilvl w:val="0"/>
          <w:numId w:val="21"/>
        </w:numPr>
        <w:spacing w:line="276" w:lineRule="auto"/>
        <w:jc w:val="both"/>
        <w:rPr>
          <w:rFonts w:ascii="Times" w:hAnsi="Times"/>
        </w:rPr>
      </w:pPr>
      <w:r>
        <w:rPr>
          <w:rFonts w:ascii="Times" w:hAnsi="Times"/>
        </w:rPr>
        <w:t>Design/</w:t>
      </w:r>
      <w:r w:rsidR="008F5921">
        <w:rPr>
          <w:rFonts w:ascii="Times" w:hAnsi="Times"/>
        </w:rPr>
        <w:t xml:space="preserve">carry out experiments to </w:t>
      </w:r>
      <w:r w:rsidR="008F5921" w:rsidRPr="00311777">
        <w:rPr>
          <w:rFonts w:ascii="Times" w:hAnsi="Times"/>
          <w:noProof/>
        </w:rPr>
        <w:t>evaluate</w:t>
      </w:r>
      <w:r w:rsidR="008F5921">
        <w:rPr>
          <w:rFonts w:ascii="Times" w:hAnsi="Times"/>
        </w:rPr>
        <w:t xml:space="preserve"> the effects of chemicals on bacterial growth</w:t>
      </w:r>
    </w:p>
    <w:p w14:paraId="200FF303" w14:textId="77777777" w:rsidR="007C4ADE" w:rsidRDefault="008F5921" w:rsidP="00670518">
      <w:pPr>
        <w:pStyle w:val="WPNormal"/>
        <w:numPr>
          <w:ilvl w:val="0"/>
          <w:numId w:val="21"/>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w:t>
      </w:r>
      <w:r w:rsidR="00B74127" w:rsidRPr="007C4ADE">
        <w:rPr>
          <w:rFonts w:ascii="Times" w:hAnsi="Times"/>
        </w:rPr>
        <w:t xml:space="preserve">and </w:t>
      </w:r>
      <w:r w:rsidR="007C4ADE" w:rsidRPr="007C4ADE">
        <w:rPr>
          <w:rFonts w:ascii="Times" w:hAnsi="Times"/>
        </w:rPr>
        <w:t>plating</w:t>
      </w:r>
      <w:r w:rsidR="00B74127" w:rsidRPr="007C4ADE">
        <w:rPr>
          <w:rFonts w:ascii="Times" w:hAnsi="Times"/>
        </w:rPr>
        <w:t xml:space="preserve"> techniques </w:t>
      </w:r>
      <w:r w:rsidRPr="007C4ADE">
        <w:rPr>
          <w:rFonts w:ascii="Times" w:hAnsi="Times"/>
        </w:rPr>
        <w:t>to enumerate bacteria</w:t>
      </w:r>
    </w:p>
    <w:p w14:paraId="1EEA7AAE" w14:textId="77777777"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Carry out pipetting techniques in qualitative and quantitative experiments</w:t>
      </w:r>
    </w:p>
    <w:p w14:paraId="24712EB8" w14:textId="77777777" w:rsidR="00960AED" w:rsidRDefault="008F5921" w:rsidP="00960AED">
      <w:pPr>
        <w:pStyle w:val="WPNormal"/>
        <w:numPr>
          <w:ilvl w:val="0"/>
          <w:numId w:val="21"/>
        </w:numPr>
        <w:spacing w:line="276" w:lineRule="auto"/>
        <w:jc w:val="both"/>
        <w:rPr>
          <w:rFonts w:ascii="Times" w:hAnsi="Times"/>
        </w:rPr>
      </w:pPr>
      <w:r w:rsidRPr="007C4ADE">
        <w:rPr>
          <w:rFonts w:ascii="Times" w:hAnsi="Times"/>
        </w:rPr>
        <w:t>Analyze and interpret data</w:t>
      </w:r>
      <w:r w:rsidR="008D57EC">
        <w:rPr>
          <w:rFonts w:ascii="Times" w:hAnsi="Times"/>
        </w:rPr>
        <w:t xml:space="preserve"> (i.e. </w:t>
      </w:r>
      <w:r w:rsidR="00F70D53">
        <w:rPr>
          <w:rFonts w:ascii="Times" w:hAnsi="Times"/>
        </w:rPr>
        <w:t>series</w:t>
      </w:r>
      <w:r w:rsidR="008E372A">
        <w:rPr>
          <w:rFonts w:ascii="Times" w:hAnsi="Times"/>
        </w:rPr>
        <w:t xml:space="preserve"> of </w:t>
      </w:r>
      <w:r w:rsidR="008D57EC">
        <w:rPr>
          <w:rFonts w:ascii="Times" w:hAnsi="Times"/>
        </w:rPr>
        <w:t>results)</w:t>
      </w:r>
      <w:r w:rsidRPr="007C4ADE">
        <w:rPr>
          <w:rFonts w:ascii="Times" w:hAnsi="Times"/>
        </w:rPr>
        <w:t xml:space="preserve"> gathered from lab experiments </w:t>
      </w:r>
    </w:p>
    <w:p w14:paraId="251A0397" w14:textId="77777777" w:rsidR="005700A0" w:rsidRPr="00960AED" w:rsidRDefault="008F5921" w:rsidP="00960AED">
      <w:pPr>
        <w:pStyle w:val="WPNormal"/>
        <w:numPr>
          <w:ilvl w:val="0"/>
          <w:numId w:val="21"/>
        </w:numPr>
        <w:spacing w:line="276" w:lineRule="auto"/>
        <w:jc w:val="both"/>
        <w:rPr>
          <w:rFonts w:ascii="Times" w:hAnsi="Times"/>
        </w:rPr>
      </w:pPr>
      <w:r w:rsidRPr="00960AED">
        <w:rPr>
          <w:rFonts w:ascii="Times" w:hAnsi="Times"/>
        </w:rPr>
        <w:t xml:space="preserve">Infer from </w:t>
      </w:r>
      <w:r w:rsidR="0008396C" w:rsidRPr="00960AED">
        <w:rPr>
          <w:rFonts w:ascii="Times" w:hAnsi="Times"/>
        </w:rPr>
        <w:t xml:space="preserve">immunological results to identify bacteria and determine ABO blood types </w:t>
      </w:r>
      <w:r w:rsidR="005700A0" w:rsidRPr="005700A0">
        <w:br w:type="page"/>
      </w:r>
    </w:p>
    <w:p w14:paraId="72087AEA" w14:textId="77777777"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14:paraId="4A6052A7" w14:textId="79C66BCF"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w:t>
      </w:r>
      <w:r w:rsidR="00406435">
        <w:rPr>
          <w:rFonts w:ascii="Times" w:hAnsi="Times"/>
        </w:rPr>
        <w:t xml:space="preserve">, </w:t>
      </w:r>
      <w:r w:rsidR="006E71CD">
        <w:rPr>
          <w:rFonts w:ascii="Times" w:hAnsi="Times"/>
        </w:rPr>
        <w:t xml:space="preserve">Lab </w:t>
      </w:r>
      <w:r w:rsidR="00C71A14">
        <w:rPr>
          <w:rFonts w:ascii="Times" w:hAnsi="Times"/>
        </w:rPr>
        <w:t>Reports</w:t>
      </w:r>
      <w:r w:rsidR="006E71CD">
        <w:rPr>
          <w:rFonts w:ascii="Times" w:hAnsi="Times"/>
        </w:rPr>
        <w:t xml:space="preserve">,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14:paraId="6C4F9D04" w14:textId="77777777" w:rsidR="00775AC5" w:rsidRDefault="00775AC5" w:rsidP="005D702A">
      <w:pPr>
        <w:pStyle w:val="WPNormal"/>
        <w:ind w:left="1080"/>
        <w:rPr>
          <w:rFonts w:ascii="Times" w:hAnsi="Times"/>
        </w:rPr>
      </w:pPr>
    </w:p>
    <w:p w14:paraId="4547A62D" w14:textId="77777777" w:rsidR="00B415AB" w:rsidRPr="00EE176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each student must have their own)</w:t>
      </w:r>
    </w:p>
    <w:p w14:paraId="2607DC10" w14:textId="77777777" w:rsidR="00492160" w:rsidRPr="00604922" w:rsidRDefault="00492160" w:rsidP="00492160">
      <w:pPr>
        <w:pStyle w:val="WPNormal"/>
        <w:numPr>
          <w:ilvl w:val="1"/>
          <w:numId w:val="43"/>
        </w:numPr>
        <w:rPr>
          <w:rFonts w:ascii="Times" w:hAnsi="Times"/>
          <w:u w:val="single"/>
        </w:rPr>
      </w:pPr>
      <w:r>
        <w:rPr>
          <w:rFonts w:ascii="Times" w:hAnsi="Times"/>
        </w:rPr>
        <w:t>Bound notebook</w:t>
      </w:r>
    </w:p>
    <w:p w14:paraId="16921B18"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Sharpie </w:t>
      </w:r>
      <w:r w:rsidRPr="00311777">
        <w:rPr>
          <w:rFonts w:ascii="Times" w:hAnsi="Times"/>
          <w:noProof/>
        </w:rPr>
        <w:t>fine-tip</w:t>
      </w:r>
      <w:r w:rsidRPr="00F77922">
        <w:rPr>
          <w:rFonts w:ascii="Times" w:hAnsi="Times"/>
        </w:rPr>
        <w:t xml:space="preserve"> pen </w:t>
      </w:r>
    </w:p>
    <w:p w14:paraId="7E2633EB" w14:textId="77777777" w:rsidR="00492160" w:rsidRPr="00F77922" w:rsidRDefault="00492160" w:rsidP="00492160">
      <w:pPr>
        <w:pStyle w:val="WPNormal"/>
        <w:numPr>
          <w:ilvl w:val="1"/>
          <w:numId w:val="43"/>
        </w:numPr>
        <w:rPr>
          <w:rFonts w:ascii="Times" w:hAnsi="Times"/>
          <w:u w:val="single"/>
        </w:rPr>
      </w:pPr>
      <w:r w:rsidRPr="00F77922">
        <w:rPr>
          <w:rFonts w:ascii="Times" w:hAnsi="Times"/>
        </w:rPr>
        <w:t>10 cm ruler</w:t>
      </w:r>
    </w:p>
    <w:p w14:paraId="1AA2B429"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Long sleeve Lab coat </w:t>
      </w:r>
    </w:p>
    <w:p w14:paraId="6EE6510C"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Safety </w:t>
      </w:r>
      <w:r w:rsidRPr="00311777">
        <w:rPr>
          <w:rFonts w:ascii="Times" w:hAnsi="Times"/>
          <w:noProof/>
        </w:rPr>
        <w:t>googles</w:t>
      </w:r>
      <w:r w:rsidRPr="00F77922">
        <w:rPr>
          <w:rFonts w:ascii="Times" w:hAnsi="Times"/>
        </w:rPr>
        <w:t xml:space="preserve"> (if you use contact lenses)</w:t>
      </w:r>
    </w:p>
    <w:p w14:paraId="14C0367E"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Latex/nitrile gloves </w:t>
      </w:r>
    </w:p>
    <w:p w14:paraId="2CF74070" w14:textId="77777777" w:rsidR="00492160" w:rsidRPr="00F77922" w:rsidRDefault="00492160" w:rsidP="00492160">
      <w:pPr>
        <w:pStyle w:val="WPNormal"/>
        <w:numPr>
          <w:ilvl w:val="1"/>
          <w:numId w:val="43"/>
        </w:numPr>
        <w:rPr>
          <w:rFonts w:ascii="Times" w:hAnsi="Times"/>
          <w:u w:val="single"/>
        </w:rPr>
      </w:pPr>
      <w:r w:rsidRPr="00F77922">
        <w:rPr>
          <w:rFonts w:ascii="Times" w:hAnsi="Times"/>
        </w:rPr>
        <w:t>Masking tape</w:t>
      </w:r>
    </w:p>
    <w:p w14:paraId="3D451B19" w14:textId="77777777" w:rsidR="00B415AB" w:rsidRPr="00CE129C" w:rsidRDefault="00B415AB" w:rsidP="00EF5F09">
      <w:pPr>
        <w:pStyle w:val="WPNormal"/>
        <w:numPr>
          <w:ilvl w:val="1"/>
          <w:numId w:val="43"/>
        </w:numPr>
        <w:rPr>
          <w:rFonts w:ascii="Times" w:hAnsi="Times"/>
          <w:u w:val="single"/>
        </w:rPr>
      </w:pPr>
      <w:r w:rsidRPr="00F77922">
        <w:rPr>
          <w:rFonts w:ascii="Times" w:hAnsi="Times"/>
        </w:rPr>
        <w:t>Combination (no key lock) for the hall lockers</w:t>
      </w:r>
    </w:p>
    <w:p w14:paraId="1F2D718D" w14:textId="77777777" w:rsidR="00CE129C" w:rsidRDefault="00CE129C" w:rsidP="00EF5F09">
      <w:pPr>
        <w:pStyle w:val="WPNormal"/>
        <w:numPr>
          <w:ilvl w:val="1"/>
          <w:numId w:val="43"/>
        </w:numPr>
        <w:jc w:val="both"/>
        <w:rPr>
          <w:rFonts w:ascii="Times" w:hAnsi="Times"/>
        </w:rPr>
      </w:pPr>
      <w:r w:rsidRPr="00CE129C">
        <w:rPr>
          <w:rFonts w:ascii="Times" w:hAnsi="Times"/>
        </w:rPr>
        <w:t xml:space="preserve">Download and install </w:t>
      </w:r>
      <w:r w:rsidR="00B078BD">
        <w:rPr>
          <w:rFonts w:ascii="Times" w:hAnsi="Times"/>
          <w:b/>
        </w:rPr>
        <w:t>Reef-Polling</w:t>
      </w:r>
      <w:r w:rsidRPr="001C39F6">
        <w:rPr>
          <w:rFonts w:ascii="Times" w:hAnsi="Times"/>
          <w:b/>
          <w:vertAlign w:val="superscript"/>
        </w:rPr>
        <w:t>TM</w:t>
      </w:r>
      <w:r w:rsidR="001D461F">
        <w:rPr>
          <w:rFonts w:ascii="Times" w:hAnsi="Times"/>
        </w:rPr>
        <w:t xml:space="preserve">, </w:t>
      </w:r>
      <w:r w:rsidR="00496E20">
        <w:rPr>
          <w:rFonts w:ascii="Times" w:hAnsi="Times"/>
        </w:rPr>
        <w:t>and</w:t>
      </w:r>
      <w:r w:rsidR="002E1677">
        <w:rPr>
          <w:rFonts w:ascii="Times" w:hAnsi="Times"/>
        </w:rPr>
        <w:t xml:space="preserve"> bookmark </w:t>
      </w:r>
      <w:hyperlink r:id="rId10" w:anchor="/login" w:history="1">
        <w:r w:rsidR="002E1677" w:rsidRPr="00001D30">
          <w:rPr>
            <w:rStyle w:val="Hyperlink"/>
            <w:rFonts w:ascii="Times" w:hAnsi="Times"/>
          </w:rPr>
          <w:t>https://app.reef-education.com/#/login</w:t>
        </w:r>
      </w:hyperlink>
      <w:r w:rsidR="002E1677">
        <w:rPr>
          <w:rFonts w:ascii="Times" w:hAnsi="Times"/>
        </w:rPr>
        <w:t xml:space="preserve"> </w:t>
      </w:r>
      <w:r>
        <w:rPr>
          <w:rFonts w:ascii="Times" w:hAnsi="Times"/>
        </w:rPr>
        <w:t>into your smartphone</w:t>
      </w:r>
      <w:r w:rsidR="001C52FE">
        <w:rPr>
          <w:rFonts w:ascii="Times" w:hAnsi="Times"/>
        </w:rPr>
        <w:t>. Instructions will be provided in class</w:t>
      </w:r>
      <w:r w:rsidR="00B16A23">
        <w:rPr>
          <w:rFonts w:ascii="Times" w:hAnsi="Times"/>
        </w:rPr>
        <w:t xml:space="preserve"> and in Blackboard Learn</w:t>
      </w:r>
      <w:r w:rsidR="001C52FE">
        <w:rPr>
          <w:rFonts w:ascii="Times" w:hAnsi="Times"/>
        </w:rPr>
        <w:t xml:space="preserve"> on how to create an account</w:t>
      </w:r>
      <w:r w:rsidR="00593705">
        <w:rPr>
          <w:rFonts w:ascii="Times" w:hAnsi="Times"/>
        </w:rPr>
        <w:t xml:space="preserve"> into </w:t>
      </w:r>
      <w:r w:rsidR="00B078BD">
        <w:rPr>
          <w:rFonts w:ascii="Times" w:hAnsi="Times"/>
          <w:b/>
        </w:rPr>
        <w:t>Reef-Polling</w:t>
      </w:r>
      <w:r w:rsidR="00593705" w:rsidRPr="001C39F6">
        <w:rPr>
          <w:rFonts w:ascii="Times" w:hAnsi="Times"/>
          <w:b/>
          <w:vertAlign w:val="superscript"/>
        </w:rPr>
        <w:t>TM</w:t>
      </w:r>
    </w:p>
    <w:p w14:paraId="2D69F9C0" w14:textId="77777777" w:rsidR="002E1677" w:rsidRPr="00CE129C" w:rsidRDefault="002E1677" w:rsidP="001C52FE">
      <w:pPr>
        <w:pStyle w:val="WPNormal"/>
        <w:ind w:left="1440"/>
        <w:rPr>
          <w:rFonts w:ascii="Times" w:hAnsi="Times"/>
        </w:rPr>
      </w:pPr>
    </w:p>
    <w:p w14:paraId="559F182F" w14:textId="77777777" w:rsidR="00F77922" w:rsidRPr="00F77922" w:rsidRDefault="00F77922" w:rsidP="00F77922">
      <w:pPr>
        <w:pStyle w:val="WPNormal"/>
        <w:numPr>
          <w:ilvl w:val="0"/>
          <w:numId w:val="24"/>
        </w:numPr>
        <w:rPr>
          <w:rFonts w:ascii="Times" w:hAnsi="Times"/>
          <w:b/>
          <w:u w:val="single"/>
        </w:rPr>
      </w:pPr>
      <w:r w:rsidRPr="00F77922">
        <w:rPr>
          <w:rFonts w:ascii="Times" w:hAnsi="Times"/>
          <w:b/>
          <w:u w:val="single"/>
        </w:rPr>
        <w:t>Important note about course materials</w:t>
      </w:r>
    </w:p>
    <w:p w14:paraId="536FB052" w14:textId="77777777" w:rsidR="00F77922" w:rsidRPr="00F77922" w:rsidRDefault="00F77922" w:rsidP="00EF5F09">
      <w:pPr>
        <w:pStyle w:val="WPNormal"/>
        <w:numPr>
          <w:ilvl w:val="1"/>
          <w:numId w:val="44"/>
        </w:numPr>
        <w:rPr>
          <w:rFonts w:ascii="Times" w:hAnsi="Times"/>
          <w:u w:val="single"/>
        </w:rPr>
      </w:pPr>
      <w:r w:rsidRPr="006B6854">
        <w:rPr>
          <w:rFonts w:ascii="Times" w:hAnsi="Times"/>
          <w:b/>
          <w:i/>
        </w:rPr>
        <w:t>Always</w:t>
      </w:r>
      <w:r w:rsidRPr="00F77922">
        <w:rPr>
          <w:rFonts w:ascii="Times" w:hAnsi="Times"/>
        </w:rPr>
        <w:t xml:space="preserve"> bring your lab coat: won’t be able to allow you in lab without it</w:t>
      </w:r>
    </w:p>
    <w:p w14:paraId="0705B0DE" w14:textId="43EC91AF" w:rsidR="0016083B" w:rsidRPr="0016083B" w:rsidRDefault="0016083B" w:rsidP="00EF5F09">
      <w:pPr>
        <w:pStyle w:val="WPNormal"/>
        <w:numPr>
          <w:ilvl w:val="1"/>
          <w:numId w:val="44"/>
        </w:numPr>
        <w:rPr>
          <w:rFonts w:ascii="Times" w:hAnsi="Times"/>
          <w:i/>
          <w:u w:val="single"/>
        </w:rPr>
      </w:pPr>
      <w:r>
        <w:rPr>
          <w:rFonts w:ascii="Times" w:hAnsi="Times"/>
          <w:b/>
          <w:i/>
        </w:rPr>
        <w:t>Always</w:t>
      </w:r>
      <w:r>
        <w:rPr>
          <w:rFonts w:ascii="Times" w:hAnsi="Times"/>
          <w:i/>
        </w:rPr>
        <w:t xml:space="preserve"> </w:t>
      </w:r>
      <w:r>
        <w:rPr>
          <w:rFonts w:ascii="Times" w:hAnsi="Times"/>
        </w:rPr>
        <w:t>bring you</w:t>
      </w:r>
      <w:r w:rsidR="00193315">
        <w:rPr>
          <w:rFonts w:ascii="Times" w:hAnsi="Times"/>
        </w:rPr>
        <w:t>r lab notebook to annotate protocols</w:t>
      </w:r>
      <w:r>
        <w:rPr>
          <w:rFonts w:ascii="Times" w:hAnsi="Times"/>
        </w:rPr>
        <w:t xml:space="preserve"> and record results</w:t>
      </w:r>
    </w:p>
    <w:p w14:paraId="7ECC0D2E" w14:textId="77777777" w:rsidR="00F77922" w:rsidRPr="00F77922" w:rsidRDefault="00F77922" w:rsidP="00EF5F09">
      <w:pPr>
        <w:pStyle w:val="WPNormal"/>
        <w:numPr>
          <w:ilvl w:val="1"/>
          <w:numId w:val="44"/>
        </w:numPr>
        <w:rPr>
          <w:rFonts w:ascii="Times" w:hAnsi="Times"/>
          <w:i/>
          <w:u w:val="single"/>
        </w:rPr>
      </w:pPr>
      <w:r w:rsidRPr="006B6854">
        <w:rPr>
          <w:rFonts w:ascii="Times" w:hAnsi="Times"/>
          <w:b/>
          <w:i/>
        </w:rPr>
        <w:t>Always</w:t>
      </w:r>
      <w:r>
        <w:rPr>
          <w:rFonts w:ascii="Times" w:hAnsi="Times"/>
        </w:rPr>
        <w:t xml:space="preserve"> label everything with</w:t>
      </w:r>
      <w:r w:rsidR="00133E37">
        <w:rPr>
          <w:rFonts w:ascii="Times" w:hAnsi="Times"/>
        </w:rPr>
        <w:t xml:space="preserve"> your</w:t>
      </w:r>
      <w:r>
        <w:rPr>
          <w:rFonts w:ascii="Times" w:hAnsi="Times"/>
        </w:rPr>
        <w:t xml:space="preserve"> </w:t>
      </w:r>
      <w:r w:rsidRPr="006B6854">
        <w:rPr>
          <w:rFonts w:ascii="Times" w:hAnsi="Times"/>
        </w:rPr>
        <w:t xml:space="preserve">initials, date, section, lab </w:t>
      </w:r>
      <w:r w:rsidR="00280956" w:rsidRPr="006B6854">
        <w:rPr>
          <w:rFonts w:ascii="Times" w:hAnsi="Times"/>
        </w:rPr>
        <w:t>experiment</w:t>
      </w:r>
      <w:r w:rsidRPr="006B6854">
        <w:rPr>
          <w:rFonts w:ascii="Times" w:hAnsi="Times"/>
        </w:rPr>
        <w:t xml:space="preserve"> info</w:t>
      </w:r>
    </w:p>
    <w:p w14:paraId="7522A447" w14:textId="77777777" w:rsidR="00F77922" w:rsidRPr="00F77922" w:rsidRDefault="00F77922" w:rsidP="00EF5F09">
      <w:pPr>
        <w:pStyle w:val="WPNormal"/>
        <w:numPr>
          <w:ilvl w:val="1"/>
          <w:numId w:val="44"/>
        </w:numPr>
        <w:rPr>
          <w:rFonts w:ascii="Times" w:hAnsi="Times"/>
          <w:i/>
          <w:u w:val="single"/>
        </w:rPr>
      </w:pPr>
      <w:r w:rsidRPr="006B6854">
        <w:rPr>
          <w:rFonts w:ascii="Times" w:hAnsi="Times"/>
          <w:b/>
          <w:i/>
        </w:rPr>
        <w:t>Always</w:t>
      </w:r>
      <w:r>
        <w:rPr>
          <w:rFonts w:ascii="Times" w:hAnsi="Times"/>
        </w:rPr>
        <w:t xml:space="preserve"> have gloves available</w:t>
      </w:r>
    </w:p>
    <w:p w14:paraId="4D0540B0" w14:textId="77777777" w:rsidR="00F77922" w:rsidRPr="008F00E3" w:rsidRDefault="00F77922" w:rsidP="00EF5F09">
      <w:pPr>
        <w:pStyle w:val="WPNormal"/>
        <w:numPr>
          <w:ilvl w:val="1"/>
          <w:numId w:val="44"/>
        </w:numPr>
        <w:rPr>
          <w:rFonts w:ascii="Times" w:hAnsi="Times"/>
          <w:i/>
          <w:u w:val="single"/>
        </w:rPr>
      </w:pPr>
      <w:r w:rsidRPr="006B6854">
        <w:rPr>
          <w:rFonts w:ascii="Times" w:hAnsi="Times"/>
          <w:b/>
          <w:i/>
        </w:rPr>
        <w:t>Must</w:t>
      </w:r>
      <w:r>
        <w:rPr>
          <w:rFonts w:ascii="Times" w:hAnsi="Times"/>
          <w:b/>
        </w:rPr>
        <w:t xml:space="preserve"> </w:t>
      </w:r>
      <w:r>
        <w:rPr>
          <w:rFonts w:ascii="Times" w:hAnsi="Times"/>
        </w:rPr>
        <w:t>store all belongings in the hall locker (no bags allow in lab)</w:t>
      </w:r>
    </w:p>
    <w:p w14:paraId="5D8F7461" w14:textId="77777777" w:rsidR="008F00E3" w:rsidRPr="00F77922" w:rsidRDefault="008F00E3" w:rsidP="00EF5F09">
      <w:pPr>
        <w:pStyle w:val="WPNormal"/>
        <w:numPr>
          <w:ilvl w:val="1"/>
          <w:numId w:val="44"/>
        </w:numPr>
        <w:rPr>
          <w:rFonts w:ascii="Times" w:hAnsi="Times"/>
          <w:i/>
          <w:u w:val="single"/>
        </w:rPr>
      </w:pPr>
      <w:r w:rsidRPr="006B6854">
        <w:rPr>
          <w:rFonts w:ascii="Times" w:hAnsi="Times"/>
          <w:b/>
          <w:i/>
        </w:rPr>
        <w:t>Always</w:t>
      </w:r>
      <w:r>
        <w:rPr>
          <w:rFonts w:ascii="Times" w:hAnsi="Times"/>
        </w:rPr>
        <w:t xml:space="preserve"> have your textbook available in lab</w:t>
      </w:r>
    </w:p>
    <w:p w14:paraId="6370A246" w14:textId="77777777" w:rsidR="00F77922" w:rsidRPr="00B415AB" w:rsidRDefault="00F77922" w:rsidP="00F77922">
      <w:pPr>
        <w:pStyle w:val="WPNormal"/>
        <w:ind w:left="720"/>
        <w:rPr>
          <w:rFonts w:ascii="Times" w:hAnsi="Times"/>
          <w:b/>
          <w:u w:val="single"/>
        </w:rPr>
      </w:pPr>
    </w:p>
    <w:p w14:paraId="730E4CFD" w14:textId="77777777"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14:paraId="06AC85E4" w14:textId="6D0DEDB2" w:rsidR="004939B9" w:rsidRPr="00473FE9" w:rsidRDefault="004939B9" w:rsidP="00D76333">
      <w:pPr>
        <w:pStyle w:val="WPNormal"/>
        <w:numPr>
          <w:ilvl w:val="0"/>
          <w:numId w:val="34"/>
        </w:numPr>
        <w:spacing w:after="240"/>
        <w:jc w:val="both"/>
        <w:rPr>
          <w:rFonts w:ascii="Times" w:hAnsi="Times"/>
          <w:b/>
          <w:i/>
        </w:rPr>
      </w:pPr>
      <w:r>
        <w:rPr>
          <w:rFonts w:ascii="Times" w:hAnsi="Times"/>
          <w:b/>
          <w:i/>
        </w:rPr>
        <w:t>Pre-Reading</w:t>
      </w:r>
      <w:r w:rsidRPr="00080CFD">
        <w:rPr>
          <w:rFonts w:ascii="Times" w:hAnsi="Times"/>
          <w:b/>
          <w:i/>
        </w:rPr>
        <w:t xml:space="preserve"> assignments</w:t>
      </w:r>
      <w:r>
        <w:rPr>
          <w:rFonts w:ascii="Times" w:hAnsi="Times"/>
          <w:b/>
          <w:i/>
        </w:rPr>
        <w:t>:</w:t>
      </w:r>
      <w:r>
        <w:rPr>
          <w:rFonts w:ascii="Times" w:hAnsi="Times"/>
        </w:rPr>
        <w:t xml:space="preserve"> through a series of online questions to be completed in Blackboard, </w:t>
      </w:r>
      <w:r w:rsidR="00D573C3">
        <w:rPr>
          <w:rFonts w:ascii="Times" w:hAnsi="Times"/>
        </w:rPr>
        <w:t xml:space="preserve">you will always start learning a </w:t>
      </w:r>
      <w:r>
        <w:rPr>
          <w:rFonts w:ascii="Times" w:hAnsi="Times"/>
        </w:rPr>
        <w:t xml:space="preserve">new </w:t>
      </w:r>
      <w:r w:rsidRPr="00C70055">
        <w:rPr>
          <w:rFonts w:ascii="Times" w:hAnsi="Times"/>
          <w:noProof/>
        </w:rPr>
        <w:t>topic</w:t>
      </w:r>
      <w:r>
        <w:rPr>
          <w:rFonts w:ascii="Times" w:hAnsi="Times"/>
        </w:rPr>
        <w:t xml:space="preserve"> (e.g. terminology, protocols, interpretation of r</w:t>
      </w:r>
      <w:r w:rsidR="008A2C37">
        <w:rPr>
          <w:rFonts w:ascii="Times" w:hAnsi="Times"/>
        </w:rPr>
        <w:t xml:space="preserve">esults) outside of the classroom. </w:t>
      </w:r>
      <w:r>
        <w:rPr>
          <w:rFonts w:ascii="Times" w:hAnsi="Times"/>
        </w:rPr>
        <w:t xml:space="preserve"> Each week, a lab section in the Lab Textbook will be assigned, and these online quest</w:t>
      </w:r>
      <w:r w:rsidR="000F26F0">
        <w:rPr>
          <w:rFonts w:ascii="Times" w:hAnsi="Times"/>
        </w:rPr>
        <w:t xml:space="preserve">ions are to be completed by </w:t>
      </w:r>
      <w:r w:rsidR="000F26F0" w:rsidRPr="000F26F0">
        <w:rPr>
          <w:rFonts w:ascii="Times" w:hAnsi="Times"/>
          <w:b/>
        </w:rPr>
        <w:t>5:40PM on Monday</w:t>
      </w:r>
      <w:r>
        <w:rPr>
          <w:rFonts w:ascii="Times" w:hAnsi="Times"/>
        </w:rPr>
        <w:t xml:space="preserve">. These </w:t>
      </w:r>
      <w:r w:rsidRPr="00C70055">
        <w:rPr>
          <w:rFonts w:ascii="Times" w:hAnsi="Times"/>
          <w:noProof/>
        </w:rPr>
        <w:t>questions</w:t>
      </w:r>
      <w:r>
        <w:rPr>
          <w:rFonts w:ascii="Times" w:hAnsi="Times"/>
        </w:rPr>
        <w:t xml:space="preserve"> will also help you to </w:t>
      </w:r>
      <w:r>
        <w:rPr>
          <w:rFonts w:ascii="Times" w:hAnsi="Times"/>
          <w:b/>
        </w:rPr>
        <w:t>1</w:t>
      </w:r>
      <w:r w:rsidRPr="002C718A">
        <w:rPr>
          <w:rFonts w:ascii="Times" w:hAnsi="Times"/>
          <w:b/>
        </w:rPr>
        <w:t>)</w:t>
      </w:r>
      <w:r>
        <w:rPr>
          <w:rFonts w:ascii="Times" w:hAnsi="Times"/>
        </w:rPr>
        <w:t xml:space="preserve"> read with a purpose (preparing you for class), and </w:t>
      </w:r>
      <w:r>
        <w:rPr>
          <w:rFonts w:ascii="Times" w:hAnsi="Times"/>
          <w:b/>
        </w:rPr>
        <w:t>2</w:t>
      </w:r>
      <w:r w:rsidRPr="002C718A">
        <w:rPr>
          <w:rFonts w:ascii="Times" w:hAnsi="Times"/>
          <w:b/>
        </w:rPr>
        <w:t>)</w:t>
      </w:r>
      <w:r>
        <w:rPr>
          <w:rFonts w:ascii="Times" w:hAnsi="Times"/>
        </w:rPr>
        <w:t xml:space="preserve"> engage you in </w:t>
      </w:r>
      <w:r w:rsidRPr="00AD66F6">
        <w:rPr>
          <w:rFonts w:ascii="Times" w:hAnsi="Times"/>
          <w:b/>
        </w:rPr>
        <w:t>spaced practice</w:t>
      </w:r>
      <w:r>
        <w:rPr>
          <w:rFonts w:ascii="Times" w:hAnsi="Times"/>
        </w:rPr>
        <w:t xml:space="preserve"> of your learning (</w:t>
      </w:r>
      <w:r w:rsidR="000F26F0">
        <w:rPr>
          <w:rFonts w:ascii="Times" w:hAnsi="Times"/>
        </w:rPr>
        <w:t>you may f</w:t>
      </w:r>
      <w:r w:rsidR="0001216E">
        <w:rPr>
          <w:rFonts w:ascii="Times" w:hAnsi="Times"/>
        </w:rPr>
        <w:t>orget a bit of information, but will l</w:t>
      </w:r>
      <w:r w:rsidR="00A5095A">
        <w:rPr>
          <w:rFonts w:ascii="Times" w:hAnsi="Times"/>
        </w:rPr>
        <w:t>earn</w:t>
      </w:r>
      <w:r w:rsidR="0001216E">
        <w:rPr>
          <w:rFonts w:ascii="Times" w:hAnsi="Times"/>
        </w:rPr>
        <w:t xml:space="preserve"> better because there will be more effort </w:t>
      </w:r>
      <w:r w:rsidR="00A5095A">
        <w:rPr>
          <w:rFonts w:ascii="Times" w:hAnsi="Times"/>
        </w:rPr>
        <w:t>when</w:t>
      </w:r>
      <w:r w:rsidR="0001216E">
        <w:rPr>
          <w:rFonts w:ascii="Times" w:hAnsi="Times"/>
        </w:rPr>
        <w:t xml:space="preserve"> retrieving the inform</w:t>
      </w:r>
      <w:r w:rsidR="00A5095A">
        <w:rPr>
          <w:rFonts w:ascii="Times" w:hAnsi="Times"/>
        </w:rPr>
        <w:t>ation in class)</w:t>
      </w:r>
      <w:r>
        <w:rPr>
          <w:rFonts w:ascii="Times" w:hAnsi="Times"/>
        </w:rPr>
        <w:t xml:space="preserve">. </w:t>
      </w:r>
      <w:r w:rsidRPr="00473FE9">
        <w:rPr>
          <w:rFonts w:ascii="Times" w:hAnsi="Times"/>
          <w:b/>
          <w:i/>
        </w:rPr>
        <w:t>These reading assignments count for a grade (see Grading Scales)</w:t>
      </w:r>
      <w:r w:rsidRPr="00473FE9">
        <w:rPr>
          <w:rFonts w:ascii="Times" w:hAnsi="Times"/>
          <w:i/>
        </w:rPr>
        <w:t xml:space="preserve">.  </w:t>
      </w:r>
    </w:p>
    <w:p w14:paraId="23993899" w14:textId="1BF3E84D" w:rsidR="00B415AB" w:rsidRPr="001464B1" w:rsidRDefault="00B415AB" w:rsidP="00D76333">
      <w:pPr>
        <w:pStyle w:val="WPNormal"/>
        <w:numPr>
          <w:ilvl w:val="0"/>
          <w:numId w:val="34"/>
        </w:numPr>
        <w:spacing w:after="240"/>
        <w:jc w:val="both"/>
        <w:rPr>
          <w:rFonts w:ascii="Times" w:hAnsi="Times"/>
          <w:b/>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20786B" w:rsidRPr="008D57EC">
        <w:rPr>
          <w:rFonts w:ascii="Times" w:hAnsi="Times"/>
          <w:b/>
        </w:rPr>
        <w:t xml:space="preserve">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D14104" w:rsidRPr="008D57EC">
        <w:rPr>
          <w:rFonts w:ascii="Times" w:hAnsi="Times"/>
        </w:rPr>
        <w:t>available at</w:t>
      </w:r>
      <w:r w:rsidR="00D14104">
        <w:rPr>
          <w:rFonts w:ascii="Times" w:hAnsi="Times"/>
        </w:rPr>
        <w:t xml:space="preserve"> </w:t>
      </w:r>
      <w:hyperlink r:id="rId11"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must be</w:t>
      </w:r>
      <w:r w:rsidR="004939B9">
        <w:rPr>
          <w:rFonts w:ascii="Times" w:hAnsi="Times"/>
        </w:rPr>
        <w:t xml:space="preserve"> </w:t>
      </w:r>
      <w:r w:rsidR="00C561B5">
        <w:rPr>
          <w:rFonts w:ascii="Times" w:hAnsi="Times"/>
        </w:rPr>
        <w:t xml:space="preserve">completed and submitted online through Blackboard. The corresponding deadlines are posted on the tentative schedule of the syllabus </w:t>
      </w:r>
      <w:r w:rsidR="00DA459E">
        <w:rPr>
          <w:rFonts w:ascii="Times" w:hAnsi="Times"/>
        </w:rPr>
        <w:t>(</w:t>
      </w:r>
      <w:r w:rsidR="00471C97">
        <w:rPr>
          <w:rFonts w:ascii="Times" w:hAnsi="Times"/>
        </w:rPr>
        <w:t>deadlines</w:t>
      </w:r>
      <w:r w:rsidR="00DA459E">
        <w:rPr>
          <w:rFonts w:ascii="Times" w:hAnsi="Times"/>
        </w:rPr>
        <w:t xml:space="preserve"> may vary with prior notification of the professor)</w:t>
      </w:r>
      <w:r w:rsidR="0020786B">
        <w:rPr>
          <w:rFonts w:ascii="Times" w:hAnsi="Times"/>
        </w:rPr>
        <w:t xml:space="preserve">. </w:t>
      </w:r>
      <w:r w:rsidR="004939B9">
        <w:rPr>
          <w:rFonts w:ascii="Times" w:hAnsi="Times"/>
        </w:rPr>
        <w:t xml:space="preserve">Results and </w:t>
      </w:r>
      <w:r w:rsidR="002C718A">
        <w:rPr>
          <w:rFonts w:ascii="Times" w:hAnsi="Times"/>
        </w:rPr>
        <w:t xml:space="preserve">data from </w:t>
      </w:r>
      <w:r w:rsidR="008D57EC">
        <w:rPr>
          <w:rFonts w:ascii="Times" w:hAnsi="Times"/>
        </w:rPr>
        <w:t>a</w:t>
      </w:r>
      <w:r w:rsidR="002C718A">
        <w:rPr>
          <w:rFonts w:ascii="Times" w:hAnsi="Times"/>
        </w:rPr>
        <w:t xml:space="preserve"> corresponding </w:t>
      </w:r>
      <w:r w:rsidR="008D57EC">
        <w:rPr>
          <w:rFonts w:ascii="Times" w:hAnsi="Times"/>
        </w:rPr>
        <w:t xml:space="preserve">lab </w:t>
      </w:r>
      <w:r w:rsidR="00550622">
        <w:rPr>
          <w:rFonts w:ascii="Times" w:hAnsi="Times"/>
        </w:rPr>
        <w:t>experiments</w:t>
      </w:r>
      <w:r w:rsidR="002C718A">
        <w:rPr>
          <w:rFonts w:ascii="Times" w:hAnsi="Times"/>
        </w:rPr>
        <w:t xml:space="preserve"> </w:t>
      </w:r>
      <w:r w:rsidR="008D57EC">
        <w:rPr>
          <w:rFonts w:ascii="Times" w:hAnsi="Times"/>
        </w:rPr>
        <w:t xml:space="preserve">must be collected prior to our next lab meeting. Make arrangements to </w:t>
      </w:r>
      <w:r w:rsidR="00C05F80">
        <w:rPr>
          <w:rFonts w:ascii="Times" w:hAnsi="Times"/>
        </w:rPr>
        <w:t xml:space="preserve">collect and </w:t>
      </w:r>
      <w:r w:rsidR="00311777">
        <w:rPr>
          <w:rFonts w:ascii="Times" w:hAnsi="Times"/>
          <w:noProof/>
        </w:rPr>
        <w:t>document</w:t>
      </w:r>
      <w:r w:rsidR="008D57EC">
        <w:rPr>
          <w:rFonts w:ascii="Times" w:hAnsi="Times"/>
        </w:rPr>
        <w:t xml:space="preserve"> the results </w:t>
      </w:r>
      <w:r w:rsidR="00006957">
        <w:rPr>
          <w:rFonts w:ascii="Times" w:hAnsi="Times"/>
        </w:rPr>
        <w:t>accordingly</w:t>
      </w:r>
      <w:r w:rsidR="00005842">
        <w:rPr>
          <w:rFonts w:ascii="Times" w:hAnsi="Times"/>
        </w:rPr>
        <w:t xml:space="preserve"> to avoid falling behind</w:t>
      </w:r>
      <w:r w:rsidR="00006957">
        <w:rPr>
          <w:rFonts w:ascii="Times" w:hAnsi="Times"/>
        </w:rPr>
        <w:t>.</w:t>
      </w:r>
      <w:r w:rsidR="005E2B8D">
        <w:rPr>
          <w:rFonts w:ascii="Times" w:hAnsi="Times"/>
        </w:rPr>
        <w:t xml:space="preserve"> </w:t>
      </w:r>
      <w:r w:rsidR="007C739F">
        <w:rPr>
          <w:rFonts w:ascii="Times" w:hAnsi="Times"/>
        </w:rPr>
        <w:t xml:space="preserve">In addition, each student </w:t>
      </w:r>
      <w:r w:rsidR="007C739F">
        <w:rPr>
          <w:rFonts w:ascii="Times" w:hAnsi="Times"/>
          <w:b/>
        </w:rPr>
        <w:t xml:space="preserve">must have a notebook to </w:t>
      </w:r>
      <w:r w:rsidR="001464B1">
        <w:rPr>
          <w:rFonts w:ascii="Times" w:hAnsi="Times"/>
          <w:b/>
          <w:u w:val="single"/>
        </w:rPr>
        <w:t>bound</w:t>
      </w:r>
      <w:r w:rsidR="001464B1">
        <w:rPr>
          <w:rFonts w:ascii="Times" w:hAnsi="Times"/>
          <w:b/>
        </w:rPr>
        <w:t xml:space="preserve"> notebook to document </w:t>
      </w:r>
      <w:r w:rsidR="008E2040">
        <w:rPr>
          <w:rFonts w:ascii="Times" w:hAnsi="Times"/>
          <w:b/>
        </w:rPr>
        <w:t xml:space="preserve">1) pre-document protocols, 2) annotate modifications to protocols perform in the lab, and 3) document results from lab exercises and experiments. </w:t>
      </w:r>
    </w:p>
    <w:p w14:paraId="04552B3E" w14:textId="2E1A2E77" w:rsidR="00906CE4" w:rsidRPr="00980644" w:rsidRDefault="00D76333" w:rsidP="00D76333">
      <w:pPr>
        <w:pStyle w:val="WPNormal"/>
        <w:numPr>
          <w:ilvl w:val="0"/>
          <w:numId w:val="34"/>
        </w:numPr>
        <w:spacing w:after="240"/>
        <w:jc w:val="both"/>
        <w:rPr>
          <w:rFonts w:ascii="Times" w:hAnsi="Times"/>
        </w:rPr>
      </w:pPr>
      <w:r>
        <w:rPr>
          <w:rFonts w:ascii="Times" w:hAnsi="Times"/>
          <w:b/>
        </w:rPr>
        <w:lastRenderedPageBreak/>
        <w:t xml:space="preserve"> </w:t>
      </w:r>
      <w:r w:rsidR="00980644">
        <w:rPr>
          <w:rFonts w:ascii="Times" w:hAnsi="Times"/>
          <w:b/>
          <w:i/>
        </w:rPr>
        <w:t>In-class discussion</w:t>
      </w:r>
      <w:r w:rsidR="00980644">
        <w:rPr>
          <w:rFonts w:ascii="Times" w:hAnsi="Times"/>
        </w:rPr>
        <w:t xml:space="preserve"> of the topics, images, and data (i.e. </w:t>
      </w:r>
      <w:r w:rsidR="00FD1671">
        <w:rPr>
          <w:rFonts w:ascii="Times" w:hAnsi="Times"/>
        </w:rPr>
        <w:t>results from experiments) related to the correspondin</w:t>
      </w:r>
      <w:r w:rsidR="00366626">
        <w:rPr>
          <w:rFonts w:ascii="Times" w:hAnsi="Times"/>
        </w:rPr>
        <w:t xml:space="preserve">g topics we discuss in the lab. Rather than having long lectures, active in-class discussions will be implemented to expand our learning, clarify misconceptions, and master interpreting experimental data. </w:t>
      </w:r>
    </w:p>
    <w:p w14:paraId="481D04F9" w14:textId="3FCDFB1D" w:rsidR="00B415AB" w:rsidRDefault="00B415AB" w:rsidP="00D76333">
      <w:pPr>
        <w:pStyle w:val="WPNormal"/>
        <w:numPr>
          <w:ilvl w:val="0"/>
          <w:numId w:val="34"/>
        </w:numPr>
        <w:spacing w:after="240"/>
        <w:jc w:val="both"/>
        <w:rPr>
          <w:rFonts w:ascii="Times" w:hAnsi="Times"/>
        </w:rPr>
      </w:pPr>
      <w:r>
        <w:rPr>
          <w:rFonts w:ascii="Times" w:hAnsi="Times"/>
          <w:b/>
          <w:i/>
        </w:rPr>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06694">
        <w:rPr>
          <w:rFonts w:ascii="Times" w:hAnsi="Times"/>
          <w:noProof/>
        </w:rPr>
        <w:t>results and 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14:paraId="1C549190" w14:textId="47821619" w:rsidR="00CE129C" w:rsidRDefault="00CE129C" w:rsidP="00D76333">
      <w:pPr>
        <w:pStyle w:val="WPNormal"/>
        <w:numPr>
          <w:ilvl w:val="0"/>
          <w:numId w:val="34"/>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Polling</w:t>
      </w:r>
      <w:r w:rsidR="00906694">
        <w:rPr>
          <w:rFonts w:ascii="Times" w:hAnsi="Times"/>
          <w:b/>
          <w:vertAlign w:val="superscript"/>
        </w:rPr>
        <w:t>TM</w:t>
      </w:r>
      <w:r w:rsidR="00906694">
        <w:rPr>
          <w:rFonts w:ascii="Times" w:hAnsi="Times"/>
          <w:b/>
        </w:rPr>
        <w:t xml:space="preserve"> </w:t>
      </w:r>
      <w:r w:rsidR="00906694">
        <w:rPr>
          <w:rFonts w:ascii="Times" w:hAnsi="Times"/>
        </w:rPr>
        <w:t xml:space="preserve">application,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w:t>
      </w:r>
      <w:r w:rsidR="00604922">
        <w:rPr>
          <w:rFonts w:ascii="Times" w:hAnsi="Times"/>
        </w:rPr>
        <w:t xml:space="preserve">are </w:t>
      </w:r>
      <w:r w:rsidR="00F2266C">
        <w:rPr>
          <w:rFonts w:ascii="Times" w:hAnsi="Times"/>
        </w:rPr>
        <w:t>illustra</w:t>
      </w:r>
      <w:r w:rsidR="00604922">
        <w:rPr>
          <w:rFonts w:ascii="Times" w:hAnsi="Times"/>
        </w:rPr>
        <w:t xml:space="preserve">tions presented in class. In addition, it will aid us in </w:t>
      </w:r>
      <w:r w:rsidR="00BB4E60">
        <w:rPr>
          <w:rFonts w:ascii="Times" w:hAnsi="Times"/>
        </w:rPr>
        <w:t>sharing timely feedback in-class</w:t>
      </w:r>
      <w:r w:rsidR="00F2266C">
        <w:rPr>
          <w:rFonts w:ascii="Times" w:hAnsi="Times"/>
        </w:rPr>
        <w:t xml:space="preserve">. Through the </w:t>
      </w:r>
      <w:r w:rsidR="00742406">
        <w:rPr>
          <w:rFonts w:ascii="Times" w:hAnsi="Times"/>
          <w:b/>
        </w:rPr>
        <w:t>Reef-Polling</w:t>
      </w:r>
      <w:r w:rsidR="00742406">
        <w:rPr>
          <w:rFonts w:ascii="Times" w:hAnsi="Times"/>
          <w:b/>
          <w:vertAlign w:val="superscript"/>
        </w:rPr>
        <w:t>TM</w:t>
      </w:r>
      <w:r w:rsidR="00742406">
        <w:rPr>
          <w:rFonts w:ascii="Times" w:hAnsi="Times"/>
          <w:b/>
        </w:rPr>
        <w:t xml:space="preserve"> </w:t>
      </w:r>
      <w:r w:rsidR="00742406">
        <w:rPr>
          <w:rFonts w:ascii="Times" w:hAnsi="Times"/>
        </w:rPr>
        <w:t xml:space="preserve">application </w:t>
      </w:r>
      <w:r w:rsidR="009A314F">
        <w:rPr>
          <w:rFonts w:ascii="Times" w:hAnsi="Times"/>
        </w:rPr>
        <w:t>in your smartphone</w:t>
      </w:r>
      <w:r w:rsidR="0094259D">
        <w:rPr>
          <w:rFonts w:ascii="Times" w:hAnsi="Times"/>
        </w:rPr>
        <w:t xml:space="preserve">, </w:t>
      </w:r>
      <w:r w:rsidR="00F2266C">
        <w:rPr>
          <w:rFonts w:ascii="Times" w:hAnsi="Times"/>
        </w:rPr>
        <w:t>you will be able to answer instantaneously</w:t>
      </w:r>
      <w:r w:rsidR="0094259D">
        <w:rPr>
          <w:rFonts w:ascii="Times" w:hAnsi="Times"/>
        </w:rPr>
        <w:t xml:space="preserve"> a</w:t>
      </w:r>
      <w:r w:rsidR="009A314F">
        <w:rPr>
          <w:rFonts w:ascii="Times" w:hAnsi="Times"/>
        </w:rPr>
        <w:t>nd remotely</w:t>
      </w:r>
      <w:r w:rsidR="00F2266C">
        <w:rPr>
          <w:rFonts w:ascii="Times" w:hAnsi="Times"/>
        </w:rPr>
        <w:t xml:space="preserve">. </w:t>
      </w:r>
    </w:p>
    <w:p w14:paraId="7360F144" w14:textId="61E2F005" w:rsidR="006D686F" w:rsidRDefault="00A63B74" w:rsidP="00D76333">
      <w:pPr>
        <w:pStyle w:val="WPNormal"/>
        <w:numPr>
          <w:ilvl w:val="0"/>
          <w:numId w:val="34"/>
        </w:numPr>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w:t>
      </w:r>
      <w:r w:rsidR="00B93E13">
        <w:rPr>
          <w:rFonts w:ascii="Times" w:hAnsi="Times"/>
        </w:rPr>
        <w:t xml:space="preserve">with </w:t>
      </w:r>
      <w:r w:rsidR="00A94CC5">
        <w:rPr>
          <w:rFonts w:ascii="Times" w:hAnsi="Times"/>
        </w:rPr>
        <w:t>a</w:t>
      </w:r>
      <w:r w:rsidR="00B93E13">
        <w:rPr>
          <w:rFonts w:ascii="Times" w:hAnsi="Times"/>
        </w:rPr>
        <w:t xml:space="preserve"> smartphone </w:t>
      </w:r>
      <w:r w:rsidR="00A94CC5">
        <w:rPr>
          <w:rFonts w:ascii="Times" w:hAnsi="Times"/>
        </w:rPr>
        <w:t>the techniques you performed in the lab</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w:t>
      </w:r>
      <w:r w:rsidR="003F7C23">
        <w:rPr>
          <w:rFonts w:ascii="Times" w:hAnsi="Times"/>
        </w:rPr>
        <w:t xml:space="preserve"> improve your technical skills</w:t>
      </w:r>
      <w:r w:rsidR="009A1AF1">
        <w:rPr>
          <w:rFonts w:ascii="Times" w:hAnsi="Times"/>
        </w:rPr>
        <w:t>.</w:t>
      </w:r>
    </w:p>
    <w:p w14:paraId="577670B0" w14:textId="77777777" w:rsidR="00DC49D6" w:rsidRPr="0003723B" w:rsidRDefault="00DC49D6" w:rsidP="003C3C8B">
      <w:pPr>
        <w:pStyle w:val="WPNormal"/>
        <w:numPr>
          <w:ilvl w:val="0"/>
          <w:numId w:val="15"/>
        </w:numPr>
        <w:jc w:val="both"/>
        <w:rPr>
          <w:rFonts w:ascii="Times" w:hAnsi="Times"/>
          <w:b/>
          <w:sz w:val="26"/>
          <w:u w:val="single"/>
        </w:rPr>
      </w:pPr>
      <w:r w:rsidRPr="0003723B">
        <w:rPr>
          <w:rFonts w:ascii="Times" w:hAnsi="Times"/>
          <w:b/>
          <w:sz w:val="26"/>
          <w:u w:val="single"/>
        </w:rPr>
        <w:t>Academic Integrity</w:t>
      </w:r>
    </w:p>
    <w:p w14:paraId="75CDF9E2" w14:textId="5CBFBC90" w:rsidR="00E4584D" w:rsidRPr="00CF266E" w:rsidRDefault="00AE6AC7" w:rsidP="00F715DC">
      <w:pPr>
        <w:pStyle w:val="PlainText"/>
        <w:jc w:val="both"/>
        <w:rPr>
          <w:rFonts w:ascii="Times" w:hAnsi="Times"/>
          <w:color w:val="000000"/>
        </w:rPr>
      </w:pPr>
      <w:r>
        <w:rPr>
          <w:rFonts w:ascii="Times" w:hAnsi="Times"/>
          <w:color w:val="000000"/>
        </w:rPr>
        <w:t xml:space="preserve">A. </w:t>
      </w:r>
      <w:r w:rsidR="00E4584D" w:rsidRPr="001B5AE8">
        <w:rPr>
          <w:rFonts w:ascii="Times" w:hAnsi="Times"/>
          <w:color w:val="000000"/>
        </w:rPr>
        <w:t>Each student is expected to maintain a high level of</w:t>
      </w:r>
      <w:r w:rsidR="00E4584D">
        <w:rPr>
          <w:rFonts w:ascii="Times" w:hAnsi="Times"/>
          <w:color w:val="000000"/>
        </w:rPr>
        <w:t xml:space="preserve"> integrity and abide by the </w:t>
      </w:r>
      <w:r w:rsidR="00054FB0">
        <w:rPr>
          <w:rFonts w:ascii="Times" w:hAnsi="Times"/>
          <w:color w:val="000000"/>
        </w:rPr>
        <w:t xml:space="preserve">procedure </w:t>
      </w:r>
      <w:r w:rsidR="00AC1BB0">
        <w:rPr>
          <w:rFonts w:ascii="Times" w:hAnsi="Times"/>
          <w:color w:val="000000"/>
        </w:rPr>
        <w:t>4035</w:t>
      </w:r>
      <w:r w:rsidR="00054FB0">
        <w:rPr>
          <w:rFonts w:ascii="Times" w:hAnsi="Times"/>
          <w:color w:val="000000"/>
        </w:rPr>
        <w:t xml:space="preserve"> of the Miami-Dade College Student Rights and Responsibility Handbook. </w:t>
      </w:r>
      <w:r w:rsidR="00E4584D" w:rsidRPr="001B5AE8">
        <w:rPr>
          <w:rFonts w:ascii="Times" w:hAnsi="Times"/>
          <w:color w:val="000000"/>
        </w:rPr>
        <w:t xml:space="preserve">Any work submitted by a student in </w:t>
      </w:r>
      <w:r w:rsidR="00486CEA">
        <w:rPr>
          <w:rFonts w:ascii="Times" w:hAnsi="Times"/>
          <w:color w:val="000000"/>
        </w:rPr>
        <w:t>the</w:t>
      </w:r>
      <w:r w:rsidR="00E4584D"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sidR="00E4584D">
        <w:rPr>
          <w:rFonts w:ascii="Times" w:hAnsi="Times"/>
          <w:color w:val="000000"/>
        </w:rPr>
        <w:t>collaboration is allowed in the following instances:</w:t>
      </w:r>
      <w:r w:rsidR="00E4584D">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14:paraId="79F84D28" w14:textId="77777777" w:rsidR="00CF266E" w:rsidRPr="00CF266E" w:rsidRDefault="00CF266E" w:rsidP="00F715DC">
      <w:pPr>
        <w:pStyle w:val="PlainText"/>
        <w:jc w:val="both"/>
        <w:rPr>
          <w:rFonts w:ascii="Times" w:eastAsia="Times New Roman" w:hAnsi="Times"/>
        </w:rPr>
      </w:pPr>
    </w:p>
    <w:p w14:paraId="45B4F3B0" w14:textId="77777777"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w:t>
      </w:r>
      <w:r w:rsidRPr="00311777">
        <w:rPr>
          <w:rFonts w:ascii="Times" w:eastAsia="Times New Roman" w:hAnsi="Times"/>
          <w:noProof/>
        </w:rPr>
        <w:t>hard copy</w:t>
      </w:r>
      <w:r>
        <w:rPr>
          <w:rFonts w:ascii="Times" w:eastAsia="Times New Roman" w:hAnsi="Times"/>
        </w:rPr>
        <w:t xml:space="preserve">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14:paraId="49F58007" w14:textId="77777777" w:rsidR="00E4584D" w:rsidRDefault="00E4584D" w:rsidP="00F715DC">
      <w:pPr>
        <w:pStyle w:val="PlainText"/>
        <w:jc w:val="both"/>
        <w:rPr>
          <w:rFonts w:ascii="Times" w:eastAsia="Times New Roman" w:hAnsi="Times"/>
        </w:rPr>
      </w:pPr>
    </w:p>
    <w:p w14:paraId="6A3D6541" w14:textId="77777777"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Pr>
          <w:rFonts w:ascii="Times" w:eastAsia="Times New Roman" w:hAnsi="Times"/>
          <w:noProof/>
        </w:rPr>
        <w:t>The p</w:t>
      </w:r>
      <w:r w:rsidR="00E4584D" w:rsidRPr="00311777">
        <w:rPr>
          <w:rFonts w:ascii="Times" w:eastAsia="Times New Roman" w:hAnsi="Times"/>
          <w:noProof/>
        </w:rPr>
        <w:t>enalty</w:t>
      </w:r>
      <w:r w:rsidR="00E4584D">
        <w:rPr>
          <w:rFonts w:ascii="Times" w:eastAsia="Times New Roman" w:hAnsi="Times"/>
        </w:rPr>
        <w:t xml:space="preserve">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14:paraId="50627136" w14:textId="77777777" w:rsidR="00E4584D" w:rsidRDefault="00E4584D" w:rsidP="00F715DC">
      <w:pPr>
        <w:pStyle w:val="PlainText"/>
        <w:jc w:val="both"/>
        <w:rPr>
          <w:rFonts w:ascii="Times" w:eastAsia="Times New Roman" w:hAnsi="Times"/>
        </w:rPr>
      </w:pPr>
    </w:p>
    <w:p w14:paraId="6B9E1575" w14:textId="77777777"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our in-class discussions</w:t>
      </w:r>
      <w:r w:rsidR="006F2CED">
        <w:rPr>
          <w:rFonts w:ascii="Times" w:eastAsia="Times New Roman" w:hAnsi="Times"/>
          <w:b/>
        </w:rPr>
        <w:t xml:space="preserve">. </w:t>
      </w:r>
    </w:p>
    <w:p w14:paraId="2AAA1879" w14:textId="77777777" w:rsidR="00E4584D" w:rsidRDefault="00E4584D" w:rsidP="00F715DC">
      <w:pPr>
        <w:pStyle w:val="WPNormal"/>
        <w:jc w:val="both"/>
        <w:rPr>
          <w:rFonts w:ascii="Times" w:hAnsi="Times"/>
        </w:rPr>
      </w:pPr>
    </w:p>
    <w:p w14:paraId="5A79B43F" w14:textId="77777777" w:rsidR="009A2874" w:rsidRDefault="00846A10" w:rsidP="001B2C8F">
      <w:pPr>
        <w:pStyle w:val="WPNormal"/>
        <w:jc w:val="both"/>
        <w:rPr>
          <w:rFonts w:ascii="Times" w:hAnsi="Times"/>
          <w:color w:val="000000"/>
        </w:rPr>
      </w:pPr>
      <w:r>
        <w:rPr>
          <w:rFonts w:ascii="Times" w:hAnsi="Times"/>
        </w:rPr>
        <w:lastRenderedPageBreak/>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14:paraId="0A04AA02" w14:textId="77777777" w:rsidR="00DF34DE" w:rsidRDefault="00DF34DE" w:rsidP="001B2C8F">
      <w:pPr>
        <w:pStyle w:val="WPNormal"/>
        <w:jc w:val="both"/>
        <w:rPr>
          <w:rFonts w:ascii="Times" w:hAnsi="Times"/>
          <w:color w:val="000000"/>
        </w:rPr>
      </w:pPr>
    </w:p>
    <w:p w14:paraId="6FFACF63" w14:textId="77777777" w:rsidR="00DC49D6" w:rsidRPr="001B53CB" w:rsidRDefault="00DC49D6" w:rsidP="001B53CB">
      <w:pPr>
        <w:pStyle w:val="ListParagraph"/>
        <w:numPr>
          <w:ilvl w:val="0"/>
          <w:numId w:val="15"/>
        </w:numPr>
        <w:rPr>
          <w:b/>
          <w:sz w:val="26"/>
          <w:u w:val="single"/>
        </w:rPr>
      </w:pPr>
      <w:r w:rsidRPr="001B53CB">
        <w:rPr>
          <w:b/>
          <w:sz w:val="26"/>
          <w:u w:val="single"/>
        </w:rPr>
        <w:t>Attendance</w:t>
      </w:r>
    </w:p>
    <w:p w14:paraId="03F2FFCE" w14:textId="2EE3CE54" w:rsidR="0043584A" w:rsidRDefault="00C00212" w:rsidP="00252E29">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8D480B">
        <w:rPr>
          <w:rFonts w:ascii="Times" w:hAnsi="Times"/>
          <w:b/>
          <w:color w:val="000000"/>
        </w:rPr>
        <w:t>there will be</w:t>
      </w:r>
      <w:r w:rsidR="006B4073">
        <w:rPr>
          <w:rFonts w:ascii="Times" w:hAnsi="Times"/>
          <w:b/>
          <w:color w:val="000000"/>
        </w:rPr>
        <w:t xml:space="preserve"> 1-</w:t>
      </w:r>
      <w:r w:rsidR="00C278EC">
        <w:rPr>
          <w:rFonts w:ascii="Times" w:hAnsi="Times"/>
          <w:b/>
          <w:color w:val="000000"/>
        </w:rPr>
        <w:t>point</w:t>
      </w:r>
      <w:r w:rsidR="008D480B">
        <w:rPr>
          <w:rFonts w:ascii="Times" w:hAnsi="Times"/>
          <w:b/>
          <w:color w:val="000000"/>
        </w:rPr>
        <w:t xml:space="preserve"> deduction</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14:paraId="1C4C389C" w14:textId="77777777" w:rsidR="002C7C18" w:rsidRPr="0043584A" w:rsidRDefault="002C7C18" w:rsidP="00252E29">
      <w:pPr>
        <w:pStyle w:val="WPNormal"/>
        <w:numPr>
          <w:ilvl w:val="1"/>
          <w:numId w:val="35"/>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14:paraId="33248A0C" w14:textId="77777777" w:rsidR="002C7C18" w:rsidRPr="002C7C18" w:rsidRDefault="002C7C18" w:rsidP="00252E29">
      <w:pPr>
        <w:pStyle w:val="WPNormal"/>
        <w:numPr>
          <w:ilvl w:val="1"/>
          <w:numId w:val="35"/>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14:paraId="1BD0ABE1" w14:textId="77777777" w:rsidR="002C7C18" w:rsidRPr="002C7C18" w:rsidRDefault="002C7C18" w:rsidP="00252E29">
      <w:pPr>
        <w:pStyle w:val="WPNormal"/>
        <w:numPr>
          <w:ilvl w:val="1"/>
          <w:numId w:val="35"/>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14:paraId="2F5E8F16" w14:textId="77777777" w:rsidR="002C7C18" w:rsidRPr="0082673F" w:rsidRDefault="002C7C18" w:rsidP="00252E29">
      <w:pPr>
        <w:pStyle w:val="WPNormal"/>
        <w:numPr>
          <w:ilvl w:val="1"/>
          <w:numId w:val="35"/>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14:paraId="59A4093F" w14:textId="77777777" w:rsidR="00530388" w:rsidRDefault="00530388" w:rsidP="00530388">
      <w:pPr>
        <w:pStyle w:val="WPNormal"/>
        <w:jc w:val="both"/>
        <w:rPr>
          <w:rFonts w:ascii="Times" w:hAnsi="Times"/>
          <w:b/>
          <w:color w:val="000000"/>
        </w:rPr>
      </w:pPr>
    </w:p>
    <w:p w14:paraId="7093A1AC" w14:textId="75B60C50" w:rsidR="006B4073" w:rsidRPr="006B4073" w:rsidRDefault="0057337B" w:rsidP="00252E29">
      <w:pPr>
        <w:pStyle w:val="WPNormal"/>
        <w:numPr>
          <w:ilvl w:val="0"/>
          <w:numId w:val="35"/>
        </w:numPr>
        <w:jc w:val="both"/>
        <w:rPr>
          <w:rFonts w:ascii="Times" w:hAnsi="Times"/>
          <w:color w:val="000000"/>
        </w:rPr>
      </w:pPr>
      <w:r>
        <w:rPr>
          <w:rFonts w:ascii="Times" w:hAnsi="Times"/>
          <w:b/>
          <w:color w:val="000000"/>
        </w:rPr>
        <w:t>T</w:t>
      </w:r>
      <w:r w:rsidR="00252E29" w:rsidRPr="00252E29">
        <w:rPr>
          <w:rFonts w:ascii="Times" w:hAnsi="Times"/>
          <w:b/>
          <w:color w:val="000000"/>
        </w:rPr>
        <w:t>hree unexcused absences</w:t>
      </w:r>
    </w:p>
    <w:p w14:paraId="01D139A2" w14:textId="173B28BA" w:rsidR="00252E29" w:rsidRPr="00252E29" w:rsidRDefault="006B4073" w:rsidP="006B4073">
      <w:pPr>
        <w:pStyle w:val="WPNormal"/>
        <w:numPr>
          <w:ilvl w:val="1"/>
          <w:numId w:val="35"/>
        </w:numPr>
        <w:jc w:val="both"/>
        <w:rPr>
          <w:rFonts w:ascii="Times" w:hAnsi="Times"/>
          <w:color w:val="000000"/>
        </w:rPr>
      </w:pPr>
      <w:r>
        <w:rPr>
          <w:rFonts w:ascii="Times" w:hAnsi="Times"/>
          <w:color w:val="000000"/>
        </w:rPr>
        <w:t>U</w:t>
      </w:r>
      <w:r w:rsidR="00252E29" w:rsidRPr="00252E29">
        <w:rPr>
          <w:rFonts w:ascii="Times" w:hAnsi="Times"/>
          <w:color w:val="000000"/>
        </w:rPr>
        <w:t>nfortunately</w:t>
      </w:r>
      <w:r>
        <w:rPr>
          <w:rFonts w:ascii="Times" w:hAnsi="Times"/>
          <w:color w:val="000000"/>
        </w:rPr>
        <w:t>, with three unexcused absences</w:t>
      </w:r>
      <w:r w:rsidR="00252E29" w:rsidRPr="00252E29">
        <w:rPr>
          <w:rFonts w:ascii="Times" w:hAnsi="Times"/>
          <w:color w:val="000000"/>
        </w:rPr>
        <w:t xml:space="preserve"> I won’t be able to keep you in the class roster. </w:t>
      </w:r>
    </w:p>
    <w:p w14:paraId="1EAB5A85" w14:textId="77777777" w:rsidR="00252E29" w:rsidRDefault="00252E29" w:rsidP="00252E29">
      <w:pPr>
        <w:pStyle w:val="WPNormal"/>
        <w:ind w:left="720"/>
        <w:jc w:val="both"/>
        <w:rPr>
          <w:rFonts w:ascii="Times" w:hAnsi="Times"/>
          <w:color w:val="000000"/>
        </w:rPr>
      </w:pPr>
    </w:p>
    <w:p w14:paraId="500257C6" w14:textId="727D10E8" w:rsidR="00252E29" w:rsidRPr="006B4073" w:rsidRDefault="00252E29" w:rsidP="00252E29">
      <w:pPr>
        <w:pStyle w:val="WPNormal"/>
        <w:numPr>
          <w:ilvl w:val="0"/>
          <w:numId w:val="35"/>
        </w:numPr>
        <w:jc w:val="both"/>
        <w:rPr>
          <w:rFonts w:ascii="Times" w:hAnsi="Times"/>
          <w:b/>
          <w:color w:val="000000"/>
        </w:rPr>
      </w:pPr>
      <w:r w:rsidRPr="006B4073">
        <w:rPr>
          <w:rFonts w:ascii="Times" w:hAnsi="Times"/>
          <w:b/>
          <w:color w:val="000000"/>
        </w:rPr>
        <w:t>Attendance</w:t>
      </w:r>
      <w:r w:rsidR="00B65445">
        <w:rPr>
          <w:rFonts w:ascii="Times" w:hAnsi="Times"/>
          <w:b/>
          <w:color w:val="000000"/>
        </w:rPr>
        <w:t>, Exams, and Quizzes</w:t>
      </w:r>
    </w:p>
    <w:p w14:paraId="61178D86" w14:textId="77777777" w:rsidR="00252E29" w:rsidRDefault="00EF08D7" w:rsidP="0088280A">
      <w:pPr>
        <w:pStyle w:val="WPNormal"/>
        <w:numPr>
          <w:ilvl w:val="1"/>
          <w:numId w:val="35"/>
        </w:numPr>
        <w:jc w:val="both"/>
        <w:rPr>
          <w:rFonts w:ascii="Times" w:hAnsi="Times"/>
          <w:color w:val="000000"/>
        </w:rPr>
      </w:pPr>
      <w:r w:rsidRPr="00252E29">
        <w:rPr>
          <w:rFonts w:ascii="Times" w:hAnsi="Times"/>
          <w:b/>
          <w:color w:val="000000"/>
        </w:rPr>
        <w:t xml:space="preserve">Make-up exams are allowed </w:t>
      </w:r>
      <w:r w:rsidRPr="00252E29">
        <w:rPr>
          <w:rFonts w:ascii="Times" w:hAnsi="Times"/>
          <w:b/>
          <w:color w:val="000000"/>
          <w:u w:val="single"/>
        </w:rPr>
        <w:t>only</w:t>
      </w:r>
      <w:r w:rsidRPr="00252E29">
        <w:rPr>
          <w:rFonts w:ascii="Times" w:hAnsi="Times"/>
          <w:b/>
          <w:color w:val="000000"/>
        </w:rPr>
        <w:t xml:space="preserve"> </w:t>
      </w:r>
      <w:r w:rsidR="00530388" w:rsidRPr="00252E29">
        <w:rPr>
          <w:rFonts w:ascii="Times" w:hAnsi="Times"/>
          <w:color w:val="000000"/>
        </w:rPr>
        <w:t xml:space="preserve">if your excuse </w:t>
      </w:r>
      <w:r w:rsidR="00370055" w:rsidRPr="00252E29">
        <w:rPr>
          <w:rFonts w:ascii="Times" w:hAnsi="Times"/>
          <w:color w:val="000000"/>
        </w:rPr>
        <w:t>meet</w:t>
      </w:r>
      <w:r w:rsidRPr="00252E29">
        <w:rPr>
          <w:rFonts w:ascii="Times" w:hAnsi="Times"/>
          <w:color w:val="000000"/>
        </w:rPr>
        <w:t>s</w:t>
      </w:r>
      <w:r w:rsidR="00370055" w:rsidRPr="00252E29">
        <w:rPr>
          <w:rFonts w:ascii="Times" w:hAnsi="Times"/>
          <w:color w:val="000000"/>
        </w:rPr>
        <w:t xml:space="preserve"> any of the four requirements</w:t>
      </w:r>
      <w:r w:rsidR="00530388" w:rsidRPr="00252E29">
        <w:rPr>
          <w:rFonts w:ascii="Times" w:hAnsi="Times"/>
          <w:color w:val="000000"/>
        </w:rPr>
        <w:t xml:space="preserve"> above</w:t>
      </w:r>
      <w:r w:rsidR="00536571" w:rsidRPr="00252E29">
        <w:rPr>
          <w:rFonts w:ascii="Times" w:hAnsi="Times"/>
          <w:color w:val="000000"/>
        </w:rPr>
        <w:t>.</w:t>
      </w:r>
      <w:r w:rsidR="00252E29" w:rsidRPr="00252E29">
        <w:rPr>
          <w:rFonts w:ascii="Times" w:hAnsi="Times"/>
          <w:color w:val="000000"/>
        </w:rPr>
        <w:t xml:space="preserve"> </w:t>
      </w:r>
    </w:p>
    <w:p w14:paraId="3AC048CC" w14:textId="7E671611" w:rsidR="00252E29" w:rsidRPr="00252E29" w:rsidRDefault="00252E29" w:rsidP="0088280A">
      <w:pPr>
        <w:pStyle w:val="WPNormal"/>
        <w:numPr>
          <w:ilvl w:val="1"/>
          <w:numId w:val="35"/>
        </w:numPr>
        <w:jc w:val="both"/>
        <w:rPr>
          <w:rFonts w:ascii="Times" w:hAnsi="Times"/>
          <w:color w:val="000000"/>
        </w:rPr>
      </w:pPr>
      <w:r>
        <w:rPr>
          <w:rFonts w:ascii="Times" w:hAnsi="Times"/>
          <w:b/>
          <w:color w:val="000000"/>
        </w:rPr>
        <w:t xml:space="preserve">Prior authorization </w:t>
      </w:r>
      <w:r>
        <w:rPr>
          <w:rFonts w:ascii="Times" w:hAnsi="Times"/>
          <w:color w:val="000000"/>
        </w:rPr>
        <w:t>is required to make-up the exam, and it m</w:t>
      </w:r>
      <w:r w:rsidRPr="00252E29">
        <w:rPr>
          <w:rFonts w:ascii="Times" w:hAnsi="Times"/>
          <w:color w:val="000000"/>
        </w:rPr>
        <w:t xml:space="preserve">ust be make-up during the week of the exam. </w:t>
      </w:r>
    </w:p>
    <w:p w14:paraId="55EB7879" w14:textId="77777777" w:rsidR="00252E29" w:rsidRDefault="0060346A" w:rsidP="00530388">
      <w:pPr>
        <w:pStyle w:val="WPNormal"/>
        <w:numPr>
          <w:ilvl w:val="1"/>
          <w:numId w:val="35"/>
        </w:numPr>
        <w:jc w:val="both"/>
        <w:rPr>
          <w:rFonts w:ascii="Times" w:hAnsi="Times"/>
          <w:color w:val="000000"/>
        </w:rPr>
      </w:pPr>
      <w:r w:rsidRPr="00252E29">
        <w:rPr>
          <w:rFonts w:ascii="Times" w:hAnsi="Times"/>
          <w:b/>
          <w:color w:val="000000"/>
        </w:rPr>
        <w:t xml:space="preserve">Make-up for quizzes </w:t>
      </w:r>
      <w:r w:rsidRPr="00252E29">
        <w:rPr>
          <w:rFonts w:ascii="Times" w:hAnsi="Times"/>
          <w:b/>
          <w:noProof/>
          <w:color w:val="000000"/>
        </w:rPr>
        <w:t>are</w:t>
      </w:r>
      <w:r w:rsidRPr="00252E29">
        <w:rPr>
          <w:rFonts w:ascii="Times" w:hAnsi="Times"/>
          <w:b/>
          <w:color w:val="000000"/>
        </w:rPr>
        <w:t xml:space="preserve"> not allowed</w:t>
      </w:r>
      <w:r w:rsidR="00CE5328" w:rsidRPr="00252E29">
        <w:rPr>
          <w:rFonts w:ascii="Times" w:hAnsi="Times"/>
          <w:color w:val="000000"/>
        </w:rPr>
        <w:t>.</w:t>
      </w:r>
    </w:p>
    <w:p w14:paraId="7F3301A7" w14:textId="77777777" w:rsidR="008E7CE5" w:rsidRDefault="008E7CE5" w:rsidP="00F715DC">
      <w:pPr>
        <w:pStyle w:val="WPNormal"/>
        <w:jc w:val="both"/>
        <w:rPr>
          <w:rFonts w:ascii="Times" w:hAnsi="Times"/>
          <w:color w:val="000000"/>
        </w:rPr>
      </w:pPr>
    </w:p>
    <w:p w14:paraId="0C0ED89B" w14:textId="3947ED78" w:rsidR="00AB4113" w:rsidRPr="00AB4113" w:rsidRDefault="000069FA" w:rsidP="006B4073">
      <w:pPr>
        <w:pStyle w:val="WPNormal"/>
        <w:numPr>
          <w:ilvl w:val="0"/>
          <w:numId w:val="35"/>
        </w:numPr>
        <w:jc w:val="both"/>
        <w:rPr>
          <w:rFonts w:ascii="Times" w:hAnsi="Times"/>
          <w:b/>
        </w:rPr>
      </w:pPr>
      <w:r w:rsidRPr="00AB4113">
        <w:rPr>
          <w:rFonts w:ascii="Times" w:hAnsi="Times"/>
          <w:b/>
          <w:color w:val="000000"/>
        </w:rPr>
        <w:t xml:space="preserve">Laboratory Make-ups: </w:t>
      </w:r>
    </w:p>
    <w:p w14:paraId="62D36511" w14:textId="31F4813D" w:rsidR="008E7CE5" w:rsidRPr="00D91D1C" w:rsidRDefault="00D91D1C" w:rsidP="00AB4113">
      <w:pPr>
        <w:pStyle w:val="WPNormal"/>
        <w:numPr>
          <w:ilvl w:val="1"/>
          <w:numId w:val="35"/>
        </w:numPr>
        <w:jc w:val="both"/>
        <w:rPr>
          <w:rFonts w:ascii="Times" w:hAnsi="Times"/>
          <w:b/>
        </w:rPr>
      </w:pPr>
      <w:r>
        <w:rPr>
          <w:rFonts w:ascii="Times" w:hAnsi="Times"/>
          <w:color w:val="000000"/>
        </w:rPr>
        <w:t xml:space="preserve">case you miss a lab meeting, the student </w:t>
      </w:r>
      <w:r>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Pr>
          <w:rFonts w:ascii="Times" w:hAnsi="Times"/>
          <w:color w:val="000000"/>
        </w:rPr>
        <w:t xml:space="preserve"> </w:t>
      </w:r>
      <w:r w:rsidR="00536571">
        <w:rPr>
          <w:rFonts w:ascii="Times" w:hAnsi="Times"/>
          <w:color w:val="000000"/>
        </w:rPr>
        <w:t>in another session</w:t>
      </w:r>
      <w:r>
        <w:rPr>
          <w:rFonts w:ascii="Times" w:hAnsi="Times"/>
          <w:color w:val="000000"/>
        </w:rPr>
        <w:t xml:space="preserve">. </w:t>
      </w:r>
      <w:r>
        <w:rPr>
          <w:rFonts w:ascii="Times" w:hAnsi="Times"/>
          <w:b/>
          <w:color w:val="000000"/>
        </w:rPr>
        <w:t>There are no exceptions</w:t>
      </w:r>
      <w:r w:rsidR="005E5323">
        <w:rPr>
          <w:rFonts w:ascii="Times" w:hAnsi="Times"/>
          <w:b/>
          <w:color w:val="000000"/>
        </w:rPr>
        <w:t>.</w:t>
      </w:r>
    </w:p>
    <w:p w14:paraId="62D931B0" w14:textId="77777777" w:rsidR="00D138C8" w:rsidRDefault="00D138C8" w:rsidP="00F715DC">
      <w:pPr>
        <w:pStyle w:val="WPNormal"/>
        <w:ind w:left="1080"/>
        <w:jc w:val="both"/>
        <w:rPr>
          <w:rFonts w:ascii="Times" w:hAnsi="Times"/>
        </w:rPr>
      </w:pPr>
    </w:p>
    <w:p w14:paraId="41541816" w14:textId="5D61AE86" w:rsidR="00DC49D6" w:rsidRPr="009D6577" w:rsidRDefault="00F755FC" w:rsidP="006B4073">
      <w:pPr>
        <w:pStyle w:val="WPNormal"/>
        <w:numPr>
          <w:ilvl w:val="0"/>
          <w:numId w:val="15"/>
        </w:numPr>
        <w:jc w:val="both"/>
        <w:rPr>
          <w:rFonts w:ascii="Times" w:hAnsi="Times"/>
          <w:b/>
          <w:u w:val="single"/>
        </w:rPr>
      </w:pPr>
      <w:r w:rsidRPr="009D6577">
        <w:rPr>
          <w:rFonts w:ascii="Times" w:hAnsi="Times"/>
          <w:b/>
          <w:u w:val="single"/>
        </w:rPr>
        <w:t>Late policy</w:t>
      </w:r>
    </w:p>
    <w:p w14:paraId="522CD417" w14:textId="77777777"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14:paraId="1CD156DE" w14:textId="77777777" w:rsidR="00DC49D6" w:rsidRPr="00581F19" w:rsidRDefault="00DC49D6" w:rsidP="00AF096A">
      <w:pPr>
        <w:pStyle w:val="WPNormal"/>
        <w:numPr>
          <w:ilvl w:val="0"/>
          <w:numId w:val="15"/>
        </w:numPr>
        <w:jc w:val="both"/>
        <w:rPr>
          <w:rFonts w:ascii="Times" w:hAnsi="Times"/>
          <w:b/>
          <w:szCs w:val="24"/>
          <w:u w:val="single"/>
        </w:rPr>
      </w:pPr>
      <w:r w:rsidRPr="00581F19">
        <w:rPr>
          <w:rFonts w:ascii="Times" w:hAnsi="Times"/>
          <w:b/>
          <w:szCs w:val="24"/>
          <w:u w:val="single"/>
        </w:rPr>
        <w:t>Accommodations for students with disabilities</w:t>
      </w:r>
    </w:p>
    <w:p w14:paraId="25FE3454" w14:textId="4746DCFB"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14:paraId="04986D24" w14:textId="77777777" w:rsidR="00480B1E" w:rsidRDefault="00480B1E" w:rsidP="00F715DC">
      <w:pPr>
        <w:pStyle w:val="WPNormal"/>
        <w:spacing w:after="240"/>
        <w:jc w:val="both"/>
        <w:rPr>
          <w:rFonts w:ascii="Times" w:hAnsi="Times"/>
        </w:rPr>
      </w:pPr>
    </w:p>
    <w:p w14:paraId="242A3E67" w14:textId="77777777" w:rsidR="00AE61F9" w:rsidRPr="0003723B" w:rsidRDefault="00AE61F9" w:rsidP="00AF096A">
      <w:pPr>
        <w:pStyle w:val="WPNormal"/>
        <w:numPr>
          <w:ilvl w:val="0"/>
          <w:numId w:val="15"/>
        </w:numPr>
        <w:jc w:val="both"/>
        <w:rPr>
          <w:rFonts w:ascii="Times" w:hAnsi="Times"/>
          <w:b/>
          <w:sz w:val="26"/>
          <w:u w:val="single"/>
        </w:rPr>
      </w:pPr>
      <w:r w:rsidRPr="0003723B">
        <w:rPr>
          <w:rFonts w:ascii="Times" w:hAnsi="Times"/>
          <w:b/>
          <w:sz w:val="26"/>
          <w:u w:val="single"/>
        </w:rPr>
        <w:lastRenderedPageBreak/>
        <w:t>Inclusivity Statement</w:t>
      </w:r>
    </w:p>
    <w:p w14:paraId="03A8BEA0" w14:textId="77777777"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14:paraId="7BA5C55B" w14:textId="77777777" w:rsidR="00AE61F9" w:rsidRDefault="00AE61F9" w:rsidP="005445AD">
      <w:pPr>
        <w:numPr>
          <w:ilvl w:val="0"/>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14:paraId="21912DF8" w14:textId="77777777" w:rsidR="00AE61F9" w:rsidRPr="008A26F0" w:rsidRDefault="00AE61F9" w:rsidP="005445AD">
      <w:pPr>
        <w:numPr>
          <w:ilvl w:val="0"/>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14:paraId="599D4AF3" w14:textId="77777777" w:rsidR="00AE61F9" w:rsidRDefault="00AE61F9" w:rsidP="005445AD">
      <w:pPr>
        <w:numPr>
          <w:ilvl w:val="0"/>
          <w:numId w:val="28"/>
        </w:numPr>
        <w:jc w:val="both"/>
        <w:rPr>
          <w:szCs w:val="24"/>
        </w:rPr>
      </w:pPr>
      <w:r w:rsidRPr="008A26F0">
        <w:rPr>
          <w:rFonts w:ascii="Cambria" w:hAnsi="Cambria"/>
          <w:szCs w:val="24"/>
        </w:rPr>
        <w:t>honor</w:t>
      </w:r>
      <w:r>
        <w:rPr>
          <w:rFonts w:ascii="Cambria" w:hAnsi="Cambria"/>
          <w:szCs w:val="24"/>
        </w:rPr>
        <w:t xml:space="preserve"> your colleagues’ uniqueness</w:t>
      </w:r>
    </w:p>
    <w:p w14:paraId="02512D8A" w14:textId="77777777" w:rsidR="00AE61F9" w:rsidRDefault="00AE61F9" w:rsidP="005445AD">
      <w:pPr>
        <w:numPr>
          <w:ilvl w:val="0"/>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14:paraId="7F4CB1C3" w14:textId="77777777" w:rsidR="00AE61F9" w:rsidRPr="001B5AE8" w:rsidRDefault="00AE61F9" w:rsidP="005445AD">
      <w:pPr>
        <w:numPr>
          <w:ilvl w:val="0"/>
          <w:numId w:val="28"/>
        </w:numPr>
        <w:jc w:val="both"/>
        <w:rPr>
          <w:szCs w:val="24"/>
        </w:rPr>
      </w:pPr>
      <w:r w:rsidRPr="001B5AE8">
        <w:rPr>
          <w:rFonts w:ascii="Cambria" w:hAnsi="Cambria"/>
          <w:szCs w:val="24"/>
        </w:rPr>
        <w:t>value each other’s opinions and communicate in a respectful manner</w:t>
      </w:r>
    </w:p>
    <w:p w14:paraId="3C4C939B" w14:textId="77777777" w:rsidR="00AE61F9" w:rsidRDefault="00AE61F9" w:rsidP="005445AD">
      <w:pPr>
        <w:numPr>
          <w:ilvl w:val="0"/>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14:paraId="60C78556" w14:textId="77777777" w:rsidR="00920236" w:rsidRPr="00920236" w:rsidRDefault="00AE61F9" w:rsidP="005445AD">
      <w:pPr>
        <w:numPr>
          <w:ilvl w:val="0"/>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14:paraId="615320E3" w14:textId="76BF04D4" w:rsidR="00AE61F9" w:rsidRPr="00E31FAF" w:rsidRDefault="00920236" w:rsidP="005445AD">
      <w:pPr>
        <w:numPr>
          <w:ilvl w:val="0"/>
          <w:numId w:val="28"/>
        </w:numPr>
        <w:jc w:val="both"/>
        <w:rPr>
          <w:szCs w:val="24"/>
        </w:rPr>
      </w:pPr>
      <w:r>
        <w:rPr>
          <w:rFonts w:ascii="Cambria" w:hAnsi="Cambria"/>
          <w:szCs w:val="24"/>
        </w:rPr>
        <w:t>must maintain at all times a respectful environment</w:t>
      </w:r>
    </w:p>
    <w:p w14:paraId="1929267D" w14:textId="77777777" w:rsidR="00E31FAF" w:rsidRPr="00FB42A8" w:rsidRDefault="00E31FAF" w:rsidP="00E31FAF">
      <w:pPr>
        <w:ind w:left="720"/>
        <w:jc w:val="both"/>
        <w:rPr>
          <w:szCs w:val="24"/>
        </w:rPr>
      </w:pPr>
    </w:p>
    <w:p w14:paraId="4D218CD7" w14:textId="2873A4CF" w:rsidR="00B74815" w:rsidRPr="0003723B" w:rsidRDefault="00624215" w:rsidP="00E31FAF">
      <w:pPr>
        <w:pStyle w:val="ListParagraph"/>
        <w:numPr>
          <w:ilvl w:val="0"/>
          <w:numId w:val="15"/>
        </w:numPr>
        <w:rPr>
          <w:b/>
          <w:sz w:val="26"/>
          <w:u w:val="single"/>
        </w:rPr>
      </w:pPr>
      <w:r w:rsidRPr="0003723B">
        <w:rPr>
          <w:b/>
          <w:sz w:val="26"/>
          <w:u w:val="single"/>
        </w:rPr>
        <w:t>Grading Scales</w:t>
      </w:r>
      <w:r w:rsidR="00B66D30" w:rsidRPr="0003723B">
        <w:rPr>
          <w:b/>
          <w:sz w:val="26"/>
          <w:u w:val="single"/>
        </w:rPr>
        <w:t>:</w:t>
      </w:r>
    </w:p>
    <w:p w14:paraId="1B24EEEC" w14:textId="77777777"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14:paraId="5921041C" w14:textId="77777777" w:rsidTr="00624215">
        <w:tc>
          <w:tcPr>
            <w:tcW w:w="3676" w:type="dxa"/>
            <w:tcBorders>
              <w:bottom w:val="single" w:sz="4" w:space="0" w:color="auto"/>
              <w:right w:val="nil"/>
            </w:tcBorders>
          </w:tcPr>
          <w:p w14:paraId="72EE8CE7" w14:textId="77777777"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14:paraId="44A06A76" w14:textId="77777777" w:rsidR="00555B2E" w:rsidRDefault="00555B2E" w:rsidP="00C419D5">
            <w:pPr>
              <w:pStyle w:val="WPNormal"/>
              <w:jc w:val="center"/>
              <w:rPr>
                <w:rFonts w:ascii="Times" w:hAnsi="Times"/>
                <w:b/>
              </w:rPr>
            </w:pPr>
            <w:r>
              <w:rPr>
                <w:rFonts w:ascii="Times" w:hAnsi="Times"/>
                <w:b/>
              </w:rPr>
              <w:t>Points</w:t>
            </w:r>
          </w:p>
        </w:tc>
      </w:tr>
      <w:tr w:rsidR="00555B2E" w14:paraId="35A71655" w14:textId="77777777" w:rsidTr="00624215">
        <w:tc>
          <w:tcPr>
            <w:tcW w:w="3676" w:type="dxa"/>
            <w:tcBorders>
              <w:top w:val="nil"/>
              <w:left w:val="nil"/>
              <w:bottom w:val="nil"/>
              <w:right w:val="nil"/>
            </w:tcBorders>
          </w:tcPr>
          <w:p w14:paraId="1172D700" w14:textId="77777777"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14:paraId="7DAECACD" w14:textId="77777777" w:rsidR="00555B2E" w:rsidRDefault="0078536D" w:rsidP="00C419D5">
            <w:pPr>
              <w:pStyle w:val="WPNormal"/>
              <w:jc w:val="center"/>
              <w:rPr>
                <w:rFonts w:ascii="Times" w:hAnsi="Times"/>
              </w:rPr>
            </w:pPr>
            <w:r>
              <w:rPr>
                <w:rFonts w:ascii="Times" w:hAnsi="Times"/>
              </w:rPr>
              <w:t>20</w:t>
            </w:r>
          </w:p>
        </w:tc>
      </w:tr>
      <w:tr w:rsidR="00555B2E" w14:paraId="36DB271C" w14:textId="77777777" w:rsidTr="00624215">
        <w:tc>
          <w:tcPr>
            <w:tcW w:w="3676" w:type="dxa"/>
            <w:tcBorders>
              <w:top w:val="nil"/>
              <w:left w:val="nil"/>
              <w:bottom w:val="nil"/>
              <w:right w:val="nil"/>
            </w:tcBorders>
          </w:tcPr>
          <w:p w14:paraId="07ED02EF" w14:textId="77777777"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p w14:paraId="005CE08F" w14:textId="77777777" w:rsidR="00E31FAF" w:rsidRDefault="00E31FAF" w:rsidP="0078536D">
            <w:pPr>
              <w:pStyle w:val="WPNormal"/>
              <w:rPr>
                <w:rFonts w:ascii="Times" w:hAnsi="Times"/>
              </w:rPr>
            </w:pPr>
            <w:r>
              <w:rPr>
                <w:rFonts w:ascii="Times" w:hAnsi="Times"/>
              </w:rPr>
              <w:t>Lab Notebook</w:t>
            </w:r>
          </w:p>
          <w:p w14:paraId="66107818" w14:textId="78C12F8D" w:rsidR="00837584" w:rsidRDefault="00837584" w:rsidP="0078536D">
            <w:pPr>
              <w:pStyle w:val="WPNormal"/>
              <w:rPr>
                <w:rFonts w:ascii="Times" w:hAnsi="Times"/>
              </w:rPr>
            </w:pPr>
            <w:r>
              <w:rPr>
                <w:rFonts w:ascii="Times" w:hAnsi="Times"/>
              </w:rPr>
              <w:t>Quizzes</w:t>
            </w:r>
          </w:p>
        </w:tc>
        <w:tc>
          <w:tcPr>
            <w:tcW w:w="1369" w:type="dxa"/>
            <w:tcBorders>
              <w:top w:val="nil"/>
              <w:left w:val="nil"/>
              <w:bottom w:val="nil"/>
            </w:tcBorders>
          </w:tcPr>
          <w:p w14:paraId="2151E8D7" w14:textId="77777777" w:rsidR="00D14104" w:rsidRDefault="00FD6BE6" w:rsidP="00D14104">
            <w:pPr>
              <w:pStyle w:val="WPNormal"/>
              <w:jc w:val="center"/>
              <w:rPr>
                <w:rFonts w:ascii="Times" w:hAnsi="Times"/>
              </w:rPr>
            </w:pPr>
            <w:r>
              <w:rPr>
                <w:rFonts w:ascii="Times" w:hAnsi="Times"/>
              </w:rPr>
              <w:t>30</w:t>
            </w:r>
          </w:p>
          <w:p w14:paraId="7AAC3C86" w14:textId="1FAC6D62" w:rsidR="00E31FAF" w:rsidRDefault="001B3939" w:rsidP="00D14104">
            <w:pPr>
              <w:pStyle w:val="WPNormal"/>
              <w:jc w:val="center"/>
              <w:rPr>
                <w:rFonts w:ascii="Times" w:hAnsi="Times"/>
              </w:rPr>
            </w:pPr>
            <w:r>
              <w:rPr>
                <w:rFonts w:ascii="Times" w:hAnsi="Times"/>
              </w:rPr>
              <w:t>100</w:t>
            </w:r>
          </w:p>
          <w:p w14:paraId="20DC19EC" w14:textId="553829C2" w:rsidR="00837584" w:rsidRDefault="001B3939" w:rsidP="00D14104">
            <w:pPr>
              <w:pStyle w:val="WPNormal"/>
              <w:jc w:val="center"/>
              <w:rPr>
                <w:rFonts w:ascii="Times" w:hAnsi="Times"/>
              </w:rPr>
            </w:pPr>
            <w:r>
              <w:rPr>
                <w:rFonts w:ascii="Times" w:hAnsi="Times"/>
              </w:rPr>
              <w:t>100</w:t>
            </w:r>
          </w:p>
        </w:tc>
      </w:tr>
      <w:tr w:rsidR="005E52BA" w14:paraId="4C64ED16" w14:textId="77777777" w:rsidTr="00624215">
        <w:tc>
          <w:tcPr>
            <w:tcW w:w="3676" w:type="dxa"/>
            <w:tcBorders>
              <w:top w:val="nil"/>
              <w:left w:val="nil"/>
              <w:bottom w:val="nil"/>
              <w:right w:val="nil"/>
            </w:tcBorders>
          </w:tcPr>
          <w:p w14:paraId="107835BE" w14:textId="77777777"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14:paraId="6EB261F5" w14:textId="77777777" w:rsidR="005E52BA" w:rsidRPr="000C128D" w:rsidRDefault="0078536D" w:rsidP="00C419D5">
            <w:pPr>
              <w:pStyle w:val="WPNormal"/>
              <w:jc w:val="center"/>
              <w:rPr>
                <w:rFonts w:ascii="Times" w:hAnsi="Times"/>
                <w:i/>
              </w:rPr>
            </w:pPr>
            <w:r>
              <w:rPr>
                <w:rFonts w:ascii="Times" w:hAnsi="Times"/>
              </w:rPr>
              <w:t>100</w:t>
            </w:r>
          </w:p>
        </w:tc>
      </w:tr>
      <w:tr w:rsidR="005E52BA" w14:paraId="3D4CA55F" w14:textId="77777777" w:rsidTr="00624215">
        <w:tc>
          <w:tcPr>
            <w:tcW w:w="3676" w:type="dxa"/>
            <w:tcBorders>
              <w:top w:val="nil"/>
              <w:left w:val="nil"/>
              <w:bottom w:val="nil"/>
              <w:right w:val="nil"/>
            </w:tcBorders>
          </w:tcPr>
          <w:p w14:paraId="56E85336" w14:textId="77777777"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14:paraId="29CD1FE0" w14:textId="77777777" w:rsidR="005E52BA" w:rsidRDefault="0078536D" w:rsidP="00C419D5">
            <w:pPr>
              <w:pStyle w:val="WPNormal"/>
              <w:jc w:val="center"/>
              <w:rPr>
                <w:rFonts w:ascii="Times" w:hAnsi="Times"/>
              </w:rPr>
            </w:pPr>
            <w:r>
              <w:rPr>
                <w:rFonts w:ascii="Times" w:hAnsi="Times"/>
              </w:rPr>
              <w:t>100</w:t>
            </w:r>
          </w:p>
        </w:tc>
      </w:tr>
      <w:tr w:rsidR="005E52BA" w14:paraId="16EFA2C0" w14:textId="77777777" w:rsidTr="00624215">
        <w:tc>
          <w:tcPr>
            <w:tcW w:w="3676" w:type="dxa"/>
            <w:tcBorders>
              <w:top w:val="nil"/>
              <w:left w:val="nil"/>
              <w:bottom w:val="nil"/>
              <w:right w:val="nil"/>
            </w:tcBorders>
          </w:tcPr>
          <w:p w14:paraId="407114EA" w14:textId="77777777"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14:paraId="4D3C21F5" w14:textId="77777777" w:rsidR="005E52BA" w:rsidRDefault="005E52BA" w:rsidP="00C419D5">
            <w:pPr>
              <w:pStyle w:val="WPNormal"/>
              <w:jc w:val="center"/>
              <w:rPr>
                <w:rFonts w:ascii="Times" w:hAnsi="Times"/>
              </w:rPr>
            </w:pPr>
            <w:r>
              <w:rPr>
                <w:rFonts w:ascii="Times" w:hAnsi="Times"/>
              </w:rPr>
              <w:t>100</w:t>
            </w:r>
          </w:p>
        </w:tc>
      </w:tr>
      <w:tr w:rsidR="005E52BA" w14:paraId="10DF2965" w14:textId="77777777" w:rsidTr="007F3BE6">
        <w:tc>
          <w:tcPr>
            <w:tcW w:w="3676" w:type="dxa"/>
            <w:tcBorders>
              <w:top w:val="single" w:sz="4" w:space="0" w:color="auto"/>
              <w:left w:val="nil"/>
              <w:bottom w:val="single" w:sz="4" w:space="0" w:color="auto"/>
              <w:right w:val="nil"/>
            </w:tcBorders>
          </w:tcPr>
          <w:p w14:paraId="02436510" w14:textId="77777777"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14:paraId="6E88CAF6" w14:textId="3CA3829C" w:rsidR="005E52BA" w:rsidRDefault="00F90EA0" w:rsidP="00C419D5">
            <w:pPr>
              <w:pStyle w:val="WPNormal"/>
              <w:jc w:val="center"/>
              <w:rPr>
                <w:rFonts w:ascii="Times" w:hAnsi="Times"/>
              </w:rPr>
            </w:pPr>
            <w:r>
              <w:rPr>
                <w:rFonts w:ascii="Times" w:hAnsi="Times"/>
                <w:b/>
              </w:rPr>
              <w:t>5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14:paraId="6EF61BEB" w14:textId="77777777" w:rsidTr="0078536D">
        <w:tc>
          <w:tcPr>
            <w:tcW w:w="1165" w:type="dxa"/>
            <w:tcBorders>
              <w:left w:val="nil"/>
              <w:bottom w:val="single" w:sz="4" w:space="0" w:color="auto"/>
            </w:tcBorders>
          </w:tcPr>
          <w:p w14:paraId="5C43D2FE" w14:textId="77777777"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14:paraId="3102492B" w14:textId="77777777"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14:paraId="3FBDC9DE" w14:textId="77777777" w:rsidR="00624215" w:rsidRDefault="00624215" w:rsidP="0078536D">
            <w:pPr>
              <w:pStyle w:val="WPNormal"/>
              <w:jc w:val="center"/>
              <w:rPr>
                <w:rFonts w:ascii="Times" w:hAnsi="Times"/>
                <w:b/>
              </w:rPr>
            </w:pPr>
            <w:r>
              <w:rPr>
                <w:rFonts w:ascii="Times" w:hAnsi="Times"/>
                <w:b/>
              </w:rPr>
              <w:t>Points</w:t>
            </w:r>
          </w:p>
        </w:tc>
      </w:tr>
      <w:tr w:rsidR="00624215" w14:paraId="7682E43D" w14:textId="77777777" w:rsidTr="0078536D">
        <w:tc>
          <w:tcPr>
            <w:tcW w:w="1165" w:type="dxa"/>
            <w:tcBorders>
              <w:left w:val="nil"/>
              <w:bottom w:val="nil"/>
            </w:tcBorders>
          </w:tcPr>
          <w:p w14:paraId="7299F124" w14:textId="77777777"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14:paraId="16C4EC24" w14:textId="77777777" w:rsidR="00624215" w:rsidRPr="009A0E45" w:rsidRDefault="008A1EE2" w:rsidP="0078536D">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14:paraId="1BA3D083" w14:textId="6A9B4368" w:rsidR="00624215" w:rsidRPr="009A0E45" w:rsidRDefault="00F90EA0" w:rsidP="0078536D">
            <w:pPr>
              <w:pStyle w:val="WPNormal"/>
              <w:jc w:val="center"/>
              <w:rPr>
                <w:rFonts w:ascii="Times" w:hAnsi="Times"/>
              </w:rPr>
            </w:pPr>
            <w:r>
              <w:rPr>
                <w:rFonts w:ascii="Times" w:hAnsi="Times"/>
              </w:rPr>
              <w:t>495</w:t>
            </w:r>
          </w:p>
        </w:tc>
      </w:tr>
      <w:tr w:rsidR="00624215" w14:paraId="73585168" w14:textId="77777777" w:rsidTr="0078536D">
        <w:tc>
          <w:tcPr>
            <w:tcW w:w="1165" w:type="dxa"/>
            <w:tcBorders>
              <w:top w:val="nil"/>
              <w:left w:val="nil"/>
              <w:bottom w:val="nil"/>
            </w:tcBorders>
          </w:tcPr>
          <w:p w14:paraId="167AF046" w14:textId="77777777"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14:paraId="05606781" w14:textId="77777777" w:rsidR="00624215" w:rsidRPr="009A0E45" w:rsidRDefault="002F04A3" w:rsidP="008A1EE2">
            <w:pPr>
              <w:pStyle w:val="WPNormal"/>
              <w:jc w:val="center"/>
              <w:rPr>
                <w:rFonts w:ascii="Times" w:hAnsi="Times"/>
              </w:rPr>
            </w:pPr>
            <w:r>
              <w:rPr>
                <w:rFonts w:ascii="Times" w:hAnsi="Times"/>
              </w:rPr>
              <w:t>8</w:t>
            </w:r>
            <w:r w:rsidR="008A1EE2">
              <w:rPr>
                <w:rFonts w:ascii="Times" w:hAnsi="Times"/>
              </w:rPr>
              <w:t>9.9 – 80</w:t>
            </w:r>
            <w:r>
              <w:rPr>
                <w:rFonts w:ascii="Times" w:hAnsi="Times"/>
              </w:rPr>
              <w:t>.0</w:t>
            </w:r>
            <w:r w:rsidR="00624215">
              <w:rPr>
                <w:rFonts w:ascii="Times" w:hAnsi="Times"/>
              </w:rPr>
              <w:t xml:space="preserve">% </w:t>
            </w:r>
          </w:p>
        </w:tc>
        <w:tc>
          <w:tcPr>
            <w:tcW w:w="1710" w:type="dxa"/>
            <w:tcBorders>
              <w:top w:val="nil"/>
              <w:bottom w:val="nil"/>
              <w:right w:val="nil"/>
            </w:tcBorders>
          </w:tcPr>
          <w:p w14:paraId="5E6F6A92" w14:textId="70DA83F9" w:rsidR="00624215" w:rsidRPr="009A0E45" w:rsidRDefault="00F90EA0" w:rsidP="0078536D">
            <w:pPr>
              <w:pStyle w:val="WPNormal"/>
              <w:jc w:val="center"/>
              <w:rPr>
                <w:rFonts w:ascii="Times" w:hAnsi="Times"/>
              </w:rPr>
            </w:pPr>
            <w:r>
              <w:rPr>
                <w:rFonts w:ascii="Times" w:hAnsi="Times"/>
              </w:rPr>
              <w:t>440</w:t>
            </w:r>
          </w:p>
        </w:tc>
      </w:tr>
      <w:tr w:rsidR="00624215" w14:paraId="08A30C7F" w14:textId="77777777" w:rsidTr="0078536D">
        <w:tc>
          <w:tcPr>
            <w:tcW w:w="1165" w:type="dxa"/>
            <w:tcBorders>
              <w:top w:val="nil"/>
              <w:left w:val="nil"/>
              <w:bottom w:val="nil"/>
            </w:tcBorders>
          </w:tcPr>
          <w:p w14:paraId="1E37F1FA" w14:textId="77777777" w:rsidR="00624215" w:rsidRDefault="00624215" w:rsidP="0078536D">
            <w:pPr>
              <w:pStyle w:val="WPNormal"/>
              <w:rPr>
                <w:rFonts w:ascii="Times" w:hAnsi="Times"/>
              </w:rPr>
            </w:pPr>
            <w:r>
              <w:rPr>
                <w:rFonts w:ascii="Times" w:hAnsi="Times"/>
              </w:rPr>
              <w:t>C</w:t>
            </w:r>
          </w:p>
        </w:tc>
        <w:tc>
          <w:tcPr>
            <w:tcW w:w="1890" w:type="dxa"/>
            <w:tcBorders>
              <w:top w:val="nil"/>
              <w:bottom w:val="nil"/>
            </w:tcBorders>
          </w:tcPr>
          <w:p w14:paraId="634ACC93" w14:textId="77777777" w:rsidR="00624215" w:rsidRPr="009A0E45" w:rsidRDefault="002F04A3" w:rsidP="008A1EE2">
            <w:pPr>
              <w:pStyle w:val="WPNormal"/>
              <w:jc w:val="center"/>
              <w:rPr>
                <w:rFonts w:ascii="Times" w:hAnsi="Times"/>
              </w:rPr>
            </w:pPr>
            <w:r>
              <w:rPr>
                <w:rFonts w:ascii="Times" w:hAnsi="Times"/>
              </w:rPr>
              <w:t>7</w:t>
            </w:r>
            <w:r w:rsidR="008A1EE2">
              <w:rPr>
                <w:rFonts w:ascii="Times" w:hAnsi="Times"/>
              </w:rPr>
              <w:t>9.9 – 70</w:t>
            </w:r>
            <w:r>
              <w:rPr>
                <w:rFonts w:ascii="Times" w:hAnsi="Times"/>
              </w:rPr>
              <w:t>.0</w:t>
            </w:r>
            <w:r w:rsidR="00624215">
              <w:rPr>
                <w:rFonts w:ascii="Times" w:hAnsi="Times"/>
              </w:rPr>
              <w:t>%</w:t>
            </w:r>
          </w:p>
        </w:tc>
        <w:tc>
          <w:tcPr>
            <w:tcW w:w="1710" w:type="dxa"/>
            <w:tcBorders>
              <w:top w:val="nil"/>
              <w:bottom w:val="nil"/>
              <w:right w:val="nil"/>
            </w:tcBorders>
          </w:tcPr>
          <w:p w14:paraId="47970B8D" w14:textId="2705A506" w:rsidR="00624215" w:rsidRPr="009A0E45" w:rsidRDefault="00F90EA0" w:rsidP="0078536D">
            <w:pPr>
              <w:pStyle w:val="WPNormal"/>
              <w:jc w:val="center"/>
              <w:rPr>
                <w:rFonts w:ascii="Times" w:hAnsi="Times"/>
              </w:rPr>
            </w:pPr>
            <w:r>
              <w:rPr>
                <w:rFonts w:ascii="Times" w:hAnsi="Times"/>
              </w:rPr>
              <w:t>385</w:t>
            </w:r>
          </w:p>
        </w:tc>
      </w:tr>
      <w:tr w:rsidR="00624215" w14:paraId="6890BA67" w14:textId="77777777" w:rsidTr="0078536D">
        <w:tc>
          <w:tcPr>
            <w:tcW w:w="1165" w:type="dxa"/>
            <w:tcBorders>
              <w:top w:val="nil"/>
              <w:left w:val="nil"/>
              <w:bottom w:val="nil"/>
            </w:tcBorders>
          </w:tcPr>
          <w:p w14:paraId="722329AB" w14:textId="77777777" w:rsidR="00624215" w:rsidRDefault="00624215" w:rsidP="0078536D">
            <w:pPr>
              <w:pStyle w:val="WPNormal"/>
              <w:rPr>
                <w:rFonts w:ascii="Times" w:hAnsi="Times"/>
              </w:rPr>
            </w:pPr>
            <w:r>
              <w:rPr>
                <w:rFonts w:ascii="Times" w:hAnsi="Times"/>
              </w:rPr>
              <w:t>D</w:t>
            </w:r>
          </w:p>
        </w:tc>
        <w:tc>
          <w:tcPr>
            <w:tcW w:w="1890" w:type="dxa"/>
            <w:tcBorders>
              <w:top w:val="nil"/>
              <w:bottom w:val="nil"/>
            </w:tcBorders>
          </w:tcPr>
          <w:p w14:paraId="4A02748A" w14:textId="77777777" w:rsidR="00624215" w:rsidRPr="009A0E45" w:rsidRDefault="008A1EE2" w:rsidP="0078536D">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14:paraId="5B3DAFDE" w14:textId="40D15347" w:rsidR="00624215" w:rsidRPr="009A0E45" w:rsidRDefault="00F90EA0" w:rsidP="0078536D">
            <w:pPr>
              <w:pStyle w:val="WPNormal"/>
              <w:jc w:val="center"/>
              <w:rPr>
                <w:rFonts w:ascii="Times" w:hAnsi="Times"/>
              </w:rPr>
            </w:pPr>
            <w:r>
              <w:rPr>
                <w:rFonts w:ascii="Times" w:hAnsi="Times"/>
              </w:rPr>
              <w:t>330</w:t>
            </w:r>
          </w:p>
        </w:tc>
      </w:tr>
      <w:tr w:rsidR="00624215" w14:paraId="70C29DA8" w14:textId="77777777" w:rsidTr="0078536D">
        <w:tc>
          <w:tcPr>
            <w:tcW w:w="1165" w:type="dxa"/>
            <w:tcBorders>
              <w:top w:val="nil"/>
              <w:left w:val="nil"/>
            </w:tcBorders>
          </w:tcPr>
          <w:p w14:paraId="134BEAB2" w14:textId="77777777" w:rsidR="00624215" w:rsidRDefault="00624215" w:rsidP="0078536D">
            <w:pPr>
              <w:pStyle w:val="WPNormal"/>
              <w:rPr>
                <w:rFonts w:ascii="Times" w:hAnsi="Times"/>
              </w:rPr>
            </w:pPr>
            <w:r>
              <w:rPr>
                <w:rFonts w:ascii="Times" w:hAnsi="Times"/>
              </w:rPr>
              <w:t>F</w:t>
            </w:r>
          </w:p>
        </w:tc>
        <w:tc>
          <w:tcPr>
            <w:tcW w:w="1890" w:type="dxa"/>
            <w:tcBorders>
              <w:top w:val="nil"/>
            </w:tcBorders>
          </w:tcPr>
          <w:p w14:paraId="62776A01" w14:textId="77777777" w:rsidR="00624215" w:rsidRPr="009A0E45" w:rsidRDefault="00624215" w:rsidP="002F04A3">
            <w:pPr>
              <w:pStyle w:val="WPNormal"/>
              <w:jc w:val="center"/>
              <w:rPr>
                <w:rFonts w:ascii="Times" w:hAnsi="Times"/>
              </w:rPr>
            </w:pPr>
            <w:r>
              <w:rPr>
                <w:rFonts w:ascii="Times" w:hAnsi="Times"/>
              </w:rPr>
              <w:t xml:space="preserve">Below </w:t>
            </w:r>
            <w:r w:rsidR="008A1EE2">
              <w:rPr>
                <w:rFonts w:ascii="Times" w:hAnsi="Times"/>
              </w:rPr>
              <w:t>60</w:t>
            </w:r>
            <w:r w:rsidR="002F04A3">
              <w:rPr>
                <w:rFonts w:ascii="Times" w:hAnsi="Times"/>
              </w:rPr>
              <w:t>.0</w:t>
            </w:r>
            <w:r>
              <w:rPr>
                <w:rFonts w:ascii="Times" w:hAnsi="Times"/>
              </w:rPr>
              <w:t>%</w:t>
            </w:r>
          </w:p>
        </w:tc>
        <w:tc>
          <w:tcPr>
            <w:tcW w:w="1710" w:type="dxa"/>
            <w:tcBorders>
              <w:top w:val="nil"/>
              <w:right w:val="nil"/>
            </w:tcBorders>
          </w:tcPr>
          <w:p w14:paraId="1A2AA32C" w14:textId="32DD0930" w:rsidR="00624215" w:rsidRPr="009A0E45" w:rsidRDefault="00624215" w:rsidP="00F90EA0">
            <w:pPr>
              <w:pStyle w:val="WPNormal"/>
              <w:jc w:val="center"/>
              <w:rPr>
                <w:rFonts w:ascii="Times" w:hAnsi="Times"/>
              </w:rPr>
            </w:pPr>
            <w:r>
              <w:rPr>
                <w:rFonts w:ascii="Times" w:hAnsi="Times"/>
              </w:rPr>
              <w:t xml:space="preserve">Below </w:t>
            </w:r>
            <w:r w:rsidR="00F90EA0">
              <w:rPr>
                <w:rFonts w:ascii="Times" w:hAnsi="Times"/>
              </w:rPr>
              <w:t>330</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14:paraId="5FB8F7D0" w14:textId="77777777" w:rsidTr="007F3BE6">
        <w:tc>
          <w:tcPr>
            <w:tcW w:w="3676" w:type="dxa"/>
            <w:tcBorders>
              <w:top w:val="nil"/>
              <w:left w:val="nil"/>
              <w:bottom w:val="nil"/>
              <w:right w:val="nil"/>
            </w:tcBorders>
          </w:tcPr>
          <w:p w14:paraId="7AC03FE8" w14:textId="77777777" w:rsidR="008A1EE2" w:rsidRPr="008A1EE2" w:rsidRDefault="008A1EE2" w:rsidP="003D0DA1">
            <w:pPr>
              <w:pStyle w:val="WPNormal"/>
              <w:rPr>
                <w:rFonts w:ascii="Times" w:hAnsi="Times"/>
                <w:i/>
              </w:rPr>
            </w:pPr>
            <w:r>
              <w:rPr>
                <w:rFonts w:ascii="Times" w:hAnsi="Times"/>
                <w:i/>
              </w:rPr>
              <w:t>Reef-Polling</w:t>
            </w:r>
            <w:r>
              <w:rPr>
                <w:rFonts w:ascii="Times" w:hAnsi="Times"/>
                <w:i/>
                <w:vertAlign w:val="superscript"/>
              </w:rPr>
              <w:t>TM</w:t>
            </w:r>
            <w:r>
              <w:rPr>
                <w:rFonts w:ascii="Times" w:hAnsi="Times"/>
                <w:i/>
              </w:rPr>
              <w:t xml:space="preserve"> questions = bonus</w:t>
            </w:r>
          </w:p>
        </w:tc>
        <w:tc>
          <w:tcPr>
            <w:tcW w:w="1369" w:type="dxa"/>
            <w:tcBorders>
              <w:top w:val="nil"/>
              <w:left w:val="nil"/>
              <w:bottom w:val="nil"/>
            </w:tcBorders>
          </w:tcPr>
          <w:p w14:paraId="3C609175" w14:textId="77777777" w:rsidR="005E52BA" w:rsidRPr="000C128D" w:rsidRDefault="005E52BA" w:rsidP="007F3BE6">
            <w:pPr>
              <w:pStyle w:val="WPNormal"/>
              <w:jc w:val="center"/>
              <w:rPr>
                <w:rFonts w:ascii="Times" w:hAnsi="Times"/>
                <w:i/>
              </w:rPr>
            </w:pPr>
          </w:p>
        </w:tc>
      </w:tr>
    </w:tbl>
    <w:p w14:paraId="796F1E96" w14:textId="220B7F7E" w:rsidR="00195A09" w:rsidRDefault="001270AA" w:rsidP="00195A09">
      <w:pPr>
        <w:pStyle w:val="WPNormal"/>
        <w:numPr>
          <w:ilvl w:val="0"/>
          <w:numId w:val="36"/>
        </w:numPr>
        <w:spacing w:before="240"/>
        <w:jc w:val="both"/>
        <w:rPr>
          <w:rFonts w:ascii="Times" w:hAnsi="Times"/>
        </w:rPr>
      </w:pPr>
      <w:r w:rsidRPr="00195A09">
        <w:rPr>
          <w:rFonts w:ascii="Times" w:hAnsi="Times"/>
          <w:b/>
        </w:rPr>
        <w:t xml:space="preserve">Lab </w:t>
      </w:r>
      <w:r w:rsidR="00DA0846">
        <w:rPr>
          <w:rFonts w:ascii="Times" w:hAnsi="Times"/>
          <w:b/>
        </w:rPr>
        <w:t>Notebook</w:t>
      </w:r>
      <w:r w:rsidR="00473D47" w:rsidRPr="00195A09">
        <w:rPr>
          <w:rFonts w:ascii="Times" w:hAnsi="Times"/>
          <w:b/>
        </w:rPr>
        <w:t xml:space="preserve"> (10</w:t>
      </w:r>
      <w:r w:rsidR="00DA0846">
        <w:rPr>
          <w:rFonts w:ascii="Times" w:hAnsi="Times"/>
          <w:b/>
        </w:rPr>
        <w:t>0</w:t>
      </w:r>
      <w:r w:rsidR="00473D47" w:rsidRPr="00195A09">
        <w:rPr>
          <w:rFonts w:ascii="Times" w:hAnsi="Times"/>
          <w:b/>
        </w:rPr>
        <w:t>)</w:t>
      </w:r>
      <w:r w:rsidR="00B564E3" w:rsidRPr="00195A09">
        <w:rPr>
          <w:rFonts w:ascii="Times" w:hAnsi="Times"/>
          <w:b/>
        </w:rPr>
        <w:t>:</w:t>
      </w:r>
      <w:r w:rsidR="00B564E3">
        <w:rPr>
          <w:rFonts w:ascii="Times" w:hAnsi="Times"/>
        </w:rPr>
        <w:t xml:space="preserve"> </w:t>
      </w:r>
      <w:r w:rsidR="002727A0">
        <w:rPr>
          <w:rFonts w:ascii="Times" w:hAnsi="Times"/>
        </w:rPr>
        <w:t xml:space="preserve">As mentioned earlier in the syllabus, </w:t>
      </w:r>
      <w:r w:rsidR="002727A0" w:rsidRPr="00125FBC">
        <w:rPr>
          <w:rFonts w:ascii="Times" w:hAnsi="Times"/>
        </w:rPr>
        <w:t xml:space="preserve">each student must have </w:t>
      </w:r>
      <w:r w:rsidR="006D53B9" w:rsidRPr="00125FBC">
        <w:rPr>
          <w:rFonts w:ascii="Times" w:hAnsi="Times"/>
        </w:rPr>
        <w:t>a bound</w:t>
      </w:r>
      <w:r w:rsidR="002727A0" w:rsidRPr="00125FBC">
        <w:rPr>
          <w:rFonts w:ascii="Times" w:hAnsi="Times"/>
        </w:rPr>
        <w:t xml:space="preserve"> notebook to document 1) pre-</w:t>
      </w:r>
      <w:r w:rsidR="002727A0">
        <w:rPr>
          <w:rFonts w:ascii="Times" w:hAnsi="Times"/>
        </w:rPr>
        <w:t>lab</w:t>
      </w:r>
      <w:r w:rsidR="002727A0" w:rsidRPr="00125FBC">
        <w:rPr>
          <w:rFonts w:ascii="Times" w:hAnsi="Times"/>
        </w:rPr>
        <w:t xml:space="preserve"> protocols, 2) annotate modifications to protocols perform in the lab, and 3) document results from lab exercises and experiments. </w:t>
      </w:r>
      <w:r w:rsidR="002727A0">
        <w:rPr>
          <w:rFonts w:ascii="Times" w:hAnsi="Times"/>
        </w:rPr>
        <w:t xml:space="preserve">The guidelines </w:t>
      </w:r>
      <w:r w:rsidR="002727A0">
        <w:rPr>
          <w:rFonts w:ascii="Times" w:hAnsi="Times"/>
        </w:rPr>
        <w:t xml:space="preserve">for annotating in the lab report are found in </w:t>
      </w:r>
      <w:r w:rsidR="00B7376A">
        <w:rPr>
          <w:rFonts w:ascii="Times" w:hAnsi="Times"/>
        </w:rPr>
        <w:t>Blackboard Learn</w:t>
      </w:r>
      <w:r w:rsidR="00473D47">
        <w:rPr>
          <w:rFonts w:ascii="Times" w:hAnsi="Times"/>
        </w:rPr>
        <w:t xml:space="preserve"> </w:t>
      </w:r>
      <w:r w:rsidR="002727A0">
        <w:rPr>
          <w:rFonts w:ascii="Times" w:hAnsi="Times"/>
        </w:rPr>
        <w:t>under the Video tutorials.</w:t>
      </w:r>
      <w:r w:rsidR="006D53B9">
        <w:rPr>
          <w:rFonts w:ascii="Times" w:hAnsi="Times"/>
        </w:rPr>
        <w:t xml:space="preserve"> Nevertheless, here are a brief summary of guidelines: </w:t>
      </w:r>
      <w:r w:rsidR="002727A0">
        <w:rPr>
          <w:rFonts w:ascii="Times" w:hAnsi="Times"/>
        </w:rPr>
        <w:t xml:space="preserve"> </w:t>
      </w:r>
      <w:r w:rsidR="003C513E">
        <w:rPr>
          <w:rFonts w:ascii="Times" w:hAnsi="Times"/>
        </w:rPr>
        <w:t xml:space="preserve"> </w:t>
      </w:r>
    </w:p>
    <w:p w14:paraId="7DFEBE9E" w14:textId="77777777" w:rsidR="00195A09" w:rsidRDefault="00195A09" w:rsidP="00195A09">
      <w:pPr>
        <w:pStyle w:val="WPNormal"/>
        <w:ind w:left="1800"/>
        <w:jc w:val="both"/>
        <w:rPr>
          <w:rFonts w:ascii="Times" w:hAnsi="Times"/>
        </w:rPr>
      </w:pPr>
    </w:p>
    <w:p w14:paraId="38A0D965" w14:textId="371709CB" w:rsidR="00A74CD5" w:rsidRDefault="00195A09" w:rsidP="00C1372B">
      <w:pPr>
        <w:pStyle w:val="WPNormal"/>
        <w:numPr>
          <w:ilvl w:val="1"/>
          <w:numId w:val="40"/>
        </w:numPr>
        <w:jc w:val="both"/>
        <w:rPr>
          <w:rFonts w:ascii="Times" w:hAnsi="Times"/>
          <w:b/>
        </w:rPr>
      </w:pPr>
      <w:r w:rsidRPr="00195A09">
        <w:rPr>
          <w:rFonts w:ascii="Times" w:hAnsi="Times"/>
          <w:b/>
        </w:rPr>
        <w:t>Binomial scientific names</w:t>
      </w:r>
    </w:p>
    <w:p w14:paraId="574499E6" w14:textId="1AF99364" w:rsidR="00A74CD5" w:rsidRPr="00036497" w:rsidRDefault="00AA7D9C" w:rsidP="00036497">
      <w:pPr>
        <w:pStyle w:val="WPNormal"/>
        <w:numPr>
          <w:ilvl w:val="2"/>
          <w:numId w:val="41"/>
        </w:numPr>
        <w:jc w:val="both"/>
        <w:rPr>
          <w:rFonts w:ascii="Times" w:hAnsi="Times"/>
        </w:rPr>
      </w:pPr>
      <w:r w:rsidRPr="00036497">
        <w:rPr>
          <w:rFonts w:ascii="Times" w:hAnsi="Times"/>
        </w:rPr>
        <w:t>m</w:t>
      </w:r>
      <w:r w:rsidR="00473D47" w:rsidRPr="00036497">
        <w:rPr>
          <w:rFonts w:ascii="Times" w:hAnsi="Times"/>
        </w:rPr>
        <w:t>ust</w:t>
      </w:r>
      <w:r w:rsidRPr="00036497">
        <w:rPr>
          <w:rFonts w:ascii="Times" w:hAnsi="Times"/>
        </w:rPr>
        <w:t xml:space="preserve"> be</w:t>
      </w:r>
      <w:r w:rsidR="003C513E" w:rsidRPr="00036497">
        <w:rPr>
          <w:rFonts w:ascii="Times" w:hAnsi="Times"/>
        </w:rPr>
        <w:t xml:space="preserve"> </w:t>
      </w:r>
      <w:r w:rsidR="003C513E" w:rsidRPr="00036497">
        <w:rPr>
          <w:rFonts w:ascii="Times" w:hAnsi="Times"/>
          <w:i/>
        </w:rPr>
        <w:t xml:space="preserve">italicized </w:t>
      </w:r>
      <w:r w:rsidR="003C513E" w:rsidRPr="00036497">
        <w:rPr>
          <w:rFonts w:ascii="Times" w:hAnsi="Times"/>
        </w:rPr>
        <w:t xml:space="preserve">when </w:t>
      </w:r>
      <w:r w:rsidRPr="00036497">
        <w:rPr>
          <w:rFonts w:ascii="Times" w:hAnsi="Times"/>
        </w:rPr>
        <w:t xml:space="preserve">word processed (i.e. </w:t>
      </w:r>
      <w:r w:rsidR="003C513E" w:rsidRPr="00036497">
        <w:rPr>
          <w:rFonts w:ascii="Times" w:hAnsi="Times"/>
        </w:rPr>
        <w:t>typed</w:t>
      </w:r>
      <w:r w:rsidRPr="00036497">
        <w:rPr>
          <w:rFonts w:ascii="Times" w:hAnsi="Times"/>
        </w:rPr>
        <w:t>)</w:t>
      </w:r>
      <w:r w:rsidR="00036497">
        <w:rPr>
          <w:rFonts w:ascii="Times" w:hAnsi="Times"/>
        </w:rPr>
        <w:t xml:space="preserve">: </w:t>
      </w:r>
      <w:r w:rsidR="00036497">
        <w:rPr>
          <w:rFonts w:ascii="Times" w:hAnsi="Times"/>
          <w:i/>
        </w:rPr>
        <w:t xml:space="preserve">Escherichia coli </w:t>
      </w:r>
      <w:r w:rsidR="00036497">
        <w:rPr>
          <w:rFonts w:ascii="Times" w:hAnsi="Times"/>
        </w:rPr>
        <w:t xml:space="preserve">or </w:t>
      </w:r>
      <w:r w:rsidR="00036497">
        <w:rPr>
          <w:rFonts w:ascii="Times" w:hAnsi="Times"/>
          <w:i/>
        </w:rPr>
        <w:t>E. coli</w:t>
      </w:r>
      <w:r w:rsidRPr="00036497">
        <w:rPr>
          <w:rFonts w:ascii="Times" w:hAnsi="Times"/>
        </w:rPr>
        <w:t>.</w:t>
      </w:r>
    </w:p>
    <w:p w14:paraId="792DF9D7" w14:textId="77777777" w:rsidR="00A74CD5" w:rsidRPr="00036497" w:rsidRDefault="00AA7D9C" w:rsidP="00036497">
      <w:pPr>
        <w:pStyle w:val="WPNormal"/>
        <w:numPr>
          <w:ilvl w:val="2"/>
          <w:numId w:val="41"/>
        </w:numPr>
        <w:jc w:val="both"/>
        <w:rPr>
          <w:rFonts w:ascii="Times" w:hAnsi="Times"/>
        </w:rPr>
      </w:pPr>
      <w:r w:rsidRPr="00036497">
        <w:rPr>
          <w:rFonts w:ascii="Times" w:hAnsi="Times"/>
        </w:rPr>
        <w:t xml:space="preserve">must be </w:t>
      </w:r>
      <w:r w:rsidR="003C513E" w:rsidRPr="00036497">
        <w:rPr>
          <w:rFonts w:ascii="Times" w:hAnsi="Times"/>
          <w:u w:val="single"/>
        </w:rPr>
        <w:t>underlined</w:t>
      </w:r>
      <w:r w:rsidR="003C513E" w:rsidRPr="00036497">
        <w:rPr>
          <w:rFonts w:ascii="Times" w:hAnsi="Times"/>
        </w:rPr>
        <w:t xml:space="preserve"> when </w:t>
      </w:r>
      <w:r w:rsidR="00877C32" w:rsidRPr="00036497">
        <w:rPr>
          <w:rFonts w:ascii="Times" w:hAnsi="Times"/>
          <w:noProof/>
        </w:rPr>
        <w:t>hand</w:t>
      </w:r>
      <w:r w:rsidR="003C513E" w:rsidRPr="00036497">
        <w:rPr>
          <w:rFonts w:ascii="Times" w:hAnsi="Times"/>
          <w:noProof/>
        </w:rPr>
        <w:t>written</w:t>
      </w:r>
    </w:p>
    <w:p w14:paraId="1F84DFD0" w14:textId="100A60BD" w:rsidR="003C513E" w:rsidRPr="00036497" w:rsidRDefault="00AA7D9C" w:rsidP="00036497">
      <w:pPr>
        <w:pStyle w:val="WPNormal"/>
        <w:numPr>
          <w:ilvl w:val="2"/>
          <w:numId w:val="41"/>
        </w:numPr>
        <w:jc w:val="both"/>
        <w:rPr>
          <w:rFonts w:ascii="Times" w:hAnsi="Times"/>
        </w:rPr>
      </w:pPr>
      <w:r w:rsidRPr="00036497">
        <w:rPr>
          <w:rFonts w:ascii="Times" w:hAnsi="Times"/>
        </w:rPr>
        <w:t>have t</w:t>
      </w:r>
      <w:r w:rsidR="003C513E" w:rsidRPr="00036497">
        <w:rPr>
          <w:rFonts w:ascii="Times" w:hAnsi="Times"/>
        </w:rPr>
        <w:t xml:space="preserve">he </w:t>
      </w:r>
      <w:r w:rsidRPr="00036497">
        <w:rPr>
          <w:rFonts w:ascii="Times" w:hAnsi="Times"/>
        </w:rPr>
        <w:t>1st</w:t>
      </w:r>
      <w:r w:rsidR="003C513E" w:rsidRPr="00036497">
        <w:rPr>
          <w:rFonts w:ascii="Times" w:hAnsi="Times"/>
        </w:rPr>
        <w:t xml:space="preserve"> letter of the genus (i.e. </w:t>
      </w:r>
      <w:r w:rsidR="003C513E" w:rsidRPr="00036497">
        <w:rPr>
          <w:rFonts w:ascii="Times" w:hAnsi="Times"/>
          <w:i/>
        </w:rPr>
        <w:t>Escherichia coli, or E. coli</w:t>
      </w:r>
      <w:r w:rsidR="003C513E" w:rsidRPr="00036497">
        <w:rPr>
          <w:rFonts w:ascii="Times" w:hAnsi="Times"/>
        </w:rPr>
        <w:t xml:space="preserve">) in uppercase. </w:t>
      </w:r>
    </w:p>
    <w:p w14:paraId="71D6979E" w14:textId="77777777" w:rsidR="00195A09" w:rsidRDefault="00195A09" w:rsidP="00A74CD5">
      <w:pPr>
        <w:pStyle w:val="WPNormal"/>
        <w:ind w:left="1080"/>
        <w:jc w:val="both"/>
        <w:rPr>
          <w:rFonts w:ascii="Times" w:hAnsi="Times"/>
        </w:rPr>
      </w:pPr>
    </w:p>
    <w:p w14:paraId="7A9896A8" w14:textId="77777777" w:rsidR="00004422" w:rsidRDefault="00195A09" w:rsidP="00C1372B">
      <w:pPr>
        <w:pStyle w:val="WPNormal"/>
        <w:numPr>
          <w:ilvl w:val="1"/>
          <w:numId w:val="40"/>
        </w:numPr>
        <w:jc w:val="both"/>
        <w:rPr>
          <w:rFonts w:ascii="Times" w:hAnsi="Times"/>
        </w:rPr>
      </w:pPr>
      <w:r>
        <w:rPr>
          <w:rFonts w:ascii="Times" w:hAnsi="Times"/>
          <w:b/>
        </w:rPr>
        <w:t>Mistakes</w:t>
      </w:r>
    </w:p>
    <w:p w14:paraId="1B52AF2E" w14:textId="3DDCE7DF" w:rsidR="00AE6AC7" w:rsidRDefault="00AA7D9C" w:rsidP="00C26553">
      <w:pPr>
        <w:pStyle w:val="WPNormal"/>
        <w:numPr>
          <w:ilvl w:val="2"/>
          <w:numId w:val="40"/>
        </w:numPr>
        <w:jc w:val="both"/>
        <w:rPr>
          <w:rFonts w:ascii="Times" w:hAnsi="Times"/>
        </w:rPr>
      </w:pPr>
      <w:r w:rsidRPr="006D53B9">
        <w:rPr>
          <w:rFonts w:ascii="Times" w:hAnsi="Times"/>
          <w:b/>
        </w:rPr>
        <w:t xml:space="preserve">Cross </w:t>
      </w:r>
      <w:r w:rsidR="003C513E" w:rsidRPr="006D53B9">
        <w:rPr>
          <w:rFonts w:ascii="Times" w:hAnsi="Times"/>
          <w:b/>
        </w:rPr>
        <w:t xml:space="preserve">mistakes </w:t>
      </w:r>
      <w:r w:rsidRPr="006D53B9">
        <w:rPr>
          <w:rFonts w:ascii="Times" w:hAnsi="Times"/>
          <w:b/>
        </w:rPr>
        <w:t>only once</w:t>
      </w:r>
      <w:r w:rsidRPr="006D53B9">
        <w:rPr>
          <w:rFonts w:ascii="Times" w:hAnsi="Times"/>
        </w:rPr>
        <w:t xml:space="preserve">, </w:t>
      </w:r>
      <w:r w:rsidR="006D53B9" w:rsidRPr="006D53B9">
        <w:rPr>
          <w:rFonts w:ascii="Times" w:hAnsi="Times"/>
        </w:rPr>
        <w:t>write the date and your initials</w:t>
      </w:r>
      <w:r w:rsidRPr="006D53B9">
        <w:rPr>
          <w:rFonts w:ascii="Times" w:hAnsi="Times"/>
        </w:rPr>
        <w:t xml:space="preserve">, and write the </w:t>
      </w:r>
      <w:r w:rsidR="006D53B9" w:rsidRPr="006D53B9">
        <w:rPr>
          <w:rFonts w:ascii="Times" w:hAnsi="Times"/>
        </w:rPr>
        <w:t xml:space="preserve">corresponding </w:t>
      </w:r>
      <w:r w:rsidRPr="006D53B9">
        <w:rPr>
          <w:rFonts w:ascii="Times" w:hAnsi="Times"/>
        </w:rPr>
        <w:t>correction</w:t>
      </w:r>
      <w:r w:rsidR="0097210C" w:rsidRPr="006D53B9">
        <w:rPr>
          <w:rFonts w:ascii="Times" w:hAnsi="Times"/>
        </w:rPr>
        <w:t xml:space="preserve"> </w:t>
      </w:r>
    </w:p>
    <w:p w14:paraId="5EB829B4" w14:textId="77777777" w:rsidR="006D53B9" w:rsidRPr="006D53B9" w:rsidRDefault="006D53B9" w:rsidP="006D53B9">
      <w:pPr>
        <w:pStyle w:val="WPNormal"/>
        <w:ind w:left="1800"/>
        <w:jc w:val="both"/>
        <w:rPr>
          <w:rFonts w:ascii="Times" w:hAnsi="Times"/>
        </w:rPr>
      </w:pPr>
    </w:p>
    <w:p w14:paraId="56A9243E" w14:textId="2B16919D" w:rsidR="00A74CD5" w:rsidRDefault="00DE7F73" w:rsidP="00C1372B">
      <w:pPr>
        <w:pStyle w:val="WPNormal"/>
        <w:numPr>
          <w:ilvl w:val="1"/>
          <w:numId w:val="40"/>
        </w:numPr>
        <w:jc w:val="both"/>
        <w:rPr>
          <w:rFonts w:ascii="Times" w:hAnsi="Times"/>
        </w:rPr>
      </w:pPr>
      <w:r>
        <w:rPr>
          <w:rFonts w:ascii="Times" w:hAnsi="Times"/>
        </w:rPr>
        <w:t>Awarding full credit in the lab notebook</w:t>
      </w:r>
    </w:p>
    <w:p w14:paraId="45056EDF" w14:textId="77777777" w:rsidR="00A74CD5" w:rsidRDefault="003C513E" w:rsidP="00C1372B">
      <w:pPr>
        <w:pStyle w:val="WPNormal"/>
        <w:numPr>
          <w:ilvl w:val="2"/>
          <w:numId w:val="40"/>
        </w:numPr>
        <w:jc w:val="both"/>
        <w:rPr>
          <w:rFonts w:ascii="Times" w:hAnsi="Times"/>
        </w:rPr>
      </w:pPr>
      <w:r w:rsidRPr="00A74CD5">
        <w:rPr>
          <w:rFonts w:ascii="Times" w:hAnsi="Times"/>
        </w:rPr>
        <w:t>Won’t be able to award full credit in lab reports if:</w:t>
      </w:r>
    </w:p>
    <w:p w14:paraId="519DF50C" w14:textId="072D6EB6" w:rsidR="00A74CD5" w:rsidRPr="00A74CD5" w:rsidRDefault="003C513E" w:rsidP="00491F59">
      <w:pPr>
        <w:pStyle w:val="WPNormal"/>
        <w:numPr>
          <w:ilvl w:val="3"/>
          <w:numId w:val="42"/>
        </w:numPr>
        <w:jc w:val="both"/>
        <w:rPr>
          <w:rFonts w:ascii="Times" w:hAnsi="Times"/>
        </w:rPr>
      </w:pPr>
      <w:r w:rsidRPr="00A74CD5">
        <w:rPr>
          <w:rFonts w:ascii="Times" w:hAnsi="Times"/>
        </w:rPr>
        <w:t>a binominal name is incorrectly written (</w:t>
      </w:r>
      <w:r w:rsidR="00491F59">
        <w:rPr>
          <w:rFonts w:ascii="Times" w:hAnsi="Times"/>
          <w:b/>
        </w:rPr>
        <w:t>1-</w:t>
      </w:r>
      <w:r w:rsidR="00473D47" w:rsidRPr="00A74CD5">
        <w:rPr>
          <w:rFonts w:ascii="Times" w:hAnsi="Times"/>
          <w:b/>
        </w:rPr>
        <w:t>point</w:t>
      </w:r>
      <w:r w:rsidR="00491F59">
        <w:rPr>
          <w:rFonts w:ascii="Times" w:hAnsi="Times"/>
          <w:b/>
        </w:rPr>
        <w:t xml:space="preserve"> deduction)</w:t>
      </w:r>
    </w:p>
    <w:p w14:paraId="14894237" w14:textId="2BF887BB" w:rsidR="0097210C" w:rsidRPr="00DE7F73" w:rsidRDefault="00C6225A" w:rsidP="00491F59">
      <w:pPr>
        <w:pStyle w:val="WPNormal"/>
        <w:numPr>
          <w:ilvl w:val="3"/>
          <w:numId w:val="42"/>
        </w:numPr>
        <w:jc w:val="both"/>
        <w:rPr>
          <w:rFonts w:ascii="Times" w:hAnsi="Times"/>
        </w:rPr>
      </w:pPr>
      <w:r w:rsidRPr="00A74CD5">
        <w:rPr>
          <w:rFonts w:ascii="Times" w:hAnsi="Times"/>
        </w:rPr>
        <w:t xml:space="preserve">a mistake was not </w:t>
      </w:r>
      <w:r w:rsidR="003C513E" w:rsidRPr="00A74CD5">
        <w:rPr>
          <w:rFonts w:ascii="Times" w:hAnsi="Times"/>
        </w:rPr>
        <w:t>corrected</w:t>
      </w:r>
      <w:r w:rsidR="00401D51" w:rsidRPr="00A74CD5">
        <w:rPr>
          <w:rFonts w:ascii="Times" w:hAnsi="Times"/>
        </w:rPr>
        <w:t xml:space="preserve"> accordingly</w:t>
      </w:r>
      <w:r w:rsidR="00491F59">
        <w:rPr>
          <w:rFonts w:ascii="Times" w:hAnsi="Times"/>
        </w:rPr>
        <w:t xml:space="preserve"> (</w:t>
      </w:r>
      <w:r w:rsidR="00550A5E">
        <w:rPr>
          <w:rFonts w:ascii="Times" w:hAnsi="Times"/>
          <w:b/>
        </w:rPr>
        <w:t>0.5-</w:t>
      </w:r>
      <w:r w:rsidR="0097210C" w:rsidRPr="00A74CD5">
        <w:rPr>
          <w:rFonts w:ascii="Times" w:hAnsi="Times"/>
          <w:b/>
          <w:noProof/>
        </w:rPr>
        <w:t>point</w:t>
      </w:r>
      <w:r w:rsidR="00491F59">
        <w:rPr>
          <w:rFonts w:ascii="Times" w:hAnsi="Times"/>
          <w:b/>
          <w:noProof/>
        </w:rPr>
        <w:t xml:space="preserve"> deduction</w:t>
      </w:r>
      <w:r w:rsidR="003C513E" w:rsidRPr="00A74CD5">
        <w:rPr>
          <w:rFonts w:ascii="Times" w:hAnsi="Times"/>
          <w:b/>
        </w:rPr>
        <w:t>)</w:t>
      </w:r>
    </w:p>
    <w:p w14:paraId="787BE5F9" w14:textId="6DF2BB43" w:rsidR="00DE7F73" w:rsidRPr="00DE7F73" w:rsidRDefault="00DE7F73" w:rsidP="00491F59">
      <w:pPr>
        <w:pStyle w:val="WPNormal"/>
        <w:numPr>
          <w:ilvl w:val="3"/>
          <w:numId w:val="42"/>
        </w:numPr>
        <w:jc w:val="both"/>
        <w:rPr>
          <w:rFonts w:ascii="Times" w:hAnsi="Times"/>
        </w:rPr>
      </w:pPr>
      <w:r>
        <w:rPr>
          <w:rFonts w:ascii="Times" w:hAnsi="Times"/>
        </w:rPr>
        <w:lastRenderedPageBreak/>
        <w:t>the corresponding information is not annotated by the start of lab a meeting (when the professor will examine the notebook) (</w:t>
      </w:r>
      <w:r>
        <w:rPr>
          <w:rFonts w:ascii="Times" w:hAnsi="Times"/>
          <w:b/>
        </w:rPr>
        <w:t>0.5-point deduction)</w:t>
      </w:r>
    </w:p>
    <w:p w14:paraId="0F44C9FF" w14:textId="61FECBA3" w:rsidR="00DE7F73" w:rsidRDefault="00DE7F73" w:rsidP="00DE7F73">
      <w:pPr>
        <w:pStyle w:val="WPNormal"/>
        <w:numPr>
          <w:ilvl w:val="4"/>
          <w:numId w:val="42"/>
        </w:numPr>
        <w:jc w:val="both"/>
        <w:rPr>
          <w:rFonts w:ascii="Times" w:hAnsi="Times"/>
        </w:rPr>
      </w:pPr>
      <w:r>
        <w:rPr>
          <w:rFonts w:ascii="Times" w:hAnsi="Times"/>
        </w:rPr>
        <w:t>Title of the lab exercise or experiment</w:t>
      </w:r>
    </w:p>
    <w:p w14:paraId="1406DE45" w14:textId="1A963390" w:rsidR="00DE7F73" w:rsidRDefault="00DE7F73" w:rsidP="00DE7F73">
      <w:pPr>
        <w:pStyle w:val="WPNormal"/>
        <w:numPr>
          <w:ilvl w:val="4"/>
          <w:numId w:val="42"/>
        </w:numPr>
        <w:jc w:val="both"/>
        <w:rPr>
          <w:rFonts w:ascii="Times" w:hAnsi="Times"/>
        </w:rPr>
      </w:pPr>
      <w:r>
        <w:rPr>
          <w:rFonts w:ascii="Times" w:hAnsi="Times"/>
        </w:rPr>
        <w:t>Summary of protocols</w:t>
      </w:r>
    </w:p>
    <w:p w14:paraId="6ACD0BB3" w14:textId="68F4EE3A" w:rsidR="00DE7F73" w:rsidRDefault="00DE7F73" w:rsidP="00DE7F73">
      <w:pPr>
        <w:pStyle w:val="WPNormal"/>
        <w:numPr>
          <w:ilvl w:val="4"/>
          <w:numId w:val="42"/>
        </w:numPr>
        <w:jc w:val="both"/>
        <w:rPr>
          <w:rFonts w:ascii="Times" w:hAnsi="Times"/>
        </w:rPr>
      </w:pPr>
      <w:r>
        <w:rPr>
          <w:rFonts w:ascii="Times" w:hAnsi="Times"/>
        </w:rPr>
        <w:t>Page is not numbered</w:t>
      </w:r>
    </w:p>
    <w:p w14:paraId="1764119F" w14:textId="4B6AE0A7" w:rsidR="00DE7F73" w:rsidRDefault="00DE7F73" w:rsidP="00DE7F73">
      <w:pPr>
        <w:pStyle w:val="WPNormal"/>
        <w:numPr>
          <w:ilvl w:val="4"/>
          <w:numId w:val="42"/>
        </w:numPr>
        <w:jc w:val="both"/>
        <w:rPr>
          <w:rFonts w:ascii="Times" w:hAnsi="Times"/>
        </w:rPr>
      </w:pPr>
      <w:r>
        <w:rPr>
          <w:rFonts w:ascii="Times" w:hAnsi="Times"/>
        </w:rPr>
        <w:t>Lab exercise is not annotated in the Table of Contents</w:t>
      </w:r>
    </w:p>
    <w:p w14:paraId="699CF057" w14:textId="2BBCFFD0" w:rsidR="00DE7F73" w:rsidRDefault="00DE7F73" w:rsidP="00491F59">
      <w:pPr>
        <w:pStyle w:val="WPNormal"/>
        <w:numPr>
          <w:ilvl w:val="3"/>
          <w:numId w:val="42"/>
        </w:numPr>
        <w:jc w:val="both"/>
        <w:rPr>
          <w:rFonts w:ascii="Times" w:hAnsi="Times"/>
        </w:rPr>
      </w:pPr>
      <w:r>
        <w:rPr>
          <w:rFonts w:ascii="Times" w:hAnsi="Times"/>
        </w:rPr>
        <w:t>the corresponding information is not annotated before leaving the lab (the professor will examine your notebook before leaving the lab) (</w:t>
      </w:r>
      <w:r>
        <w:rPr>
          <w:rFonts w:ascii="Times" w:hAnsi="Times"/>
          <w:b/>
        </w:rPr>
        <w:t>0.5-point deduction</w:t>
      </w:r>
      <w:r>
        <w:rPr>
          <w:rFonts w:ascii="Times" w:hAnsi="Times"/>
        </w:rPr>
        <w:t>)</w:t>
      </w:r>
    </w:p>
    <w:p w14:paraId="07098AF2" w14:textId="5719AAA1" w:rsidR="00DE7F73" w:rsidRDefault="00DE7F73" w:rsidP="00DE7F73">
      <w:pPr>
        <w:pStyle w:val="WPNormal"/>
        <w:numPr>
          <w:ilvl w:val="4"/>
          <w:numId w:val="42"/>
        </w:numPr>
        <w:jc w:val="both"/>
        <w:rPr>
          <w:rFonts w:ascii="Times" w:hAnsi="Times"/>
        </w:rPr>
      </w:pPr>
      <w:r>
        <w:rPr>
          <w:rFonts w:ascii="Times" w:hAnsi="Times"/>
        </w:rPr>
        <w:t>Data for the corresponding experiment is not recorded</w:t>
      </w:r>
    </w:p>
    <w:p w14:paraId="1A16E0E0" w14:textId="479382D6" w:rsidR="00DE7F73" w:rsidRDefault="00DE7F73" w:rsidP="00DE7F73">
      <w:pPr>
        <w:pStyle w:val="WPNormal"/>
        <w:numPr>
          <w:ilvl w:val="4"/>
          <w:numId w:val="42"/>
        </w:numPr>
        <w:jc w:val="both"/>
        <w:rPr>
          <w:rFonts w:ascii="Times" w:hAnsi="Times"/>
        </w:rPr>
      </w:pPr>
      <w:r>
        <w:rPr>
          <w:rFonts w:ascii="Times" w:hAnsi="Times"/>
        </w:rPr>
        <w:t>Interpretations for the data is not recorded</w:t>
      </w:r>
    </w:p>
    <w:p w14:paraId="70BDE217" w14:textId="77777777" w:rsidR="0027021E" w:rsidRDefault="0027021E" w:rsidP="0027021E">
      <w:pPr>
        <w:pStyle w:val="WPNormal"/>
        <w:jc w:val="both"/>
        <w:rPr>
          <w:rFonts w:ascii="Times" w:hAnsi="Times"/>
        </w:rPr>
      </w:pPr>
    </w:p>
    <w:p w14:paraId="274BD790" w14:textId="77777777" w:rsidR="00C1372B" w:rsidRPr="00C1372B" w:rsidRDefault="008B7E18" w:rsidP="00C1372B">
      <w:pPr>
        <w:pStyle w:val="WPNormal"/>
        <w:numPr>
          <w:ilvl w:val="0"/>
          <w:numId w:val="40"/>
        </w:numPr>
        <w:jc w:val="both"/>
        <w:rPr>
          <w:rFonts w:ascii="Times" w:hAnsi="Times"/>
        </w:rPr>
      </w:pPr>
      <w:r w:rsidRPr="00C1372B">
        <w:rPr>
          <w:rFonts w:ascii="Times" w:hAnsi="Times"/>
          <w:b/>
        </w:rPr>
        <w:t>Pre-Lab Reading Assignments</w:t>
      </w:r>
    </w:p>
    <w:p w14:paraId="6EE5927D" w14:textId="5EADF829" w:rsidR="00C1372B" w:rsidRPr="00C1372B" w:rsidRDefault="00C1372B" w:rsidP="00C1372B">
      <w:pPr>
        <w:pStyle w:val="WPNormal"/>
        <w:numPr>
          <w:ilvl w:val="1"/>
          <w:numId w:val="40"/>
        </w:numPr>
        <w:jc w:val="both"/>
        <w:rPr>
          <w:rFonts w:ascii="Times" w:hAnsi="Times"/>
        </w:rPr>
      </w:pPr>
      <w:r w:rsidRPr="00C1372B">
        <w:rPr>
          <w:rFonts w:ascii="Times" w:hAnsi="Times"/>
        </w:rPr>
        <w:t xml:space="preserve">Count a cumulative total of </w:t>
      </w:r>
      <w:r w:rsidR="0055321D" w:rsidRPr="00C1372B">
        <w:rPr>
          <w:rFonts w:ascii="Times" w:hAnsi="Times"/>
        </w:rPr>
        <w:t xml:space="preserve">30 </w:t>
      </w:r>
      <w:r w:rsidR="00847812" w:rsidRPr="00C1372B">
        <w:rPr>
          <w:rFonts w:ascii="Times" w:hAnsi="Times"/>
        </w:rPr>
        <w:t xml:space="preserve">total </w:t>
      </w:r>
      <w:r w:rsidRPr="00C1372B">
        <w:rPr>
          <w:rFonts w:ascii="Times" w:hAnsi="Times"/>
        </w:rPr>
        <w:t>points</w:t>
      </w:r>
    </w:p>
    <w:p w14:paraId="6491E39A" w14:textId="77777777" w:rsidR="00C1372B" w:rsidRDefault="00C1372B" w:rsidP="00C1372B">
      <w:pPr>
        <w:pStyle w:val="WPNormal"/>
        <w:numPr>
          <w:ilvl w:val="1"/>
          <w:numId w:val="40"/>
        </w:numPr>
        <w:jc w:val="both"/>
        <w:rPr>
          <w:rFonts w:ascii="Times" w:hAnsi="Times"/>
        </w:rPr>
      </w:pPr>
      <w:r>
        <w:rPr>
          <w:rFonts w:ascii="Times" w:hAnsi="Times"/>
        </w:rPr>
        <w:t>W</w:t>
      </w:r>
      <w:r w:rsidR="00340925">
        <w:rPr>
          <w:rFonts w:ascii="Times" w:hAnsi="Times"/>
        </w:rPr>
        <w:t>ill be available in Blackboard Learn (</w:t>
      </w:r>
      <w:hyperlink r:id="rId12" w:history="1">
        <w:r w:rsidR="00340925" w:rsidRPr="00365C70">
          <w:rPr>
            <w:rStyle w:val="Hyperlink"/>
            <w:rFonts w:ascii="Times" w:hAnsi="Times"/>
          </w:rPr>
          <w:t>http://mdc.blackboard.com</w:t>
        </w:r>
      </w:hyperlink>
      <w:r w:rsidR="00340925">
        <w:rPr>
          <w:rFonts w:ascii="Times" w:hAnsi="Times"/>
        </w:rPr>
        <w:t>)</w:t>
      </w:r>
    </w:p>
    <w:p w14:paraId="46152169" w14:textId="77777777" w:rsidR="00C1372B" w:rsidRDefault="00C1372B" w:rsidP="00C1372B">
      <w:pPr>
        <w:pStyle w:val="WPNormal"/>
        <w:numPr>
          <w:ilvl w:val="1"/>
          <w:numId w:val="40"/>
        </w:numPr>
        <w:jc w:val="both"/>
        <w:rPr>
          <w:rFonts w:ascii="Times" w:hAnsi="Times"/>
        </w:rPr>
      </w:pPr>
      <w:r>
        <w:rPr>
          <w:rFonts w:ascii="Times" w:hAnsi="Times"/>
        </w:rPr>
        <w:t xml:space="preserve">Deadlines are always 24 hours before class time: 5:40PM on Mondays. </w:t>
      </w:r>
    </w:p>
    <w:p w14:paraId="30BCF8F8" w14:textId="15BCB106" w:rsidR="00847812" w:rsidRDefault="00C1372B" w:rsidP="006C77EC">
      <w:pPr>
        <w:pStyle w:val="WPNormal"/>
        <w:numPr>
          <w:ilvl w:val="1"/>
          <w:numId w:val="40"/>
        </w:numPr>
        <w:jc w:val="both"/>
        <w:rPr>
          <w:rFonts w:ascii="Times" w:hAnsi="Times"/>
        </w:rPr>
      </w:pPr>
      <w:r w:rsidRPr="00C1372B">
        <w:rPr>
          <w:rFonts w:ascii="Times" w:hAnsi="Times"/>
        </w:rPr>
        <w:t xml:space="preserve">New online questions will be available at 5:40PM on Tuesdays. </w:t>
      </w:r>
    </w:p>
    <w:p w14:paraId="5CA7FDE3" w14:textId="28CD7306" w:rsidR="00340925" w:rsidRPr="00C1372B" w:rsidRDefault="00C1372B" w:rsidP="00C1372B">
      <w:pPr>
        <w:pStyle w:val="WPNormal"/>
        <w:numPr>
          <w:ilvl w:val="1"/>
          <w:numId w:val="40"/>
        </w:numPr>
        <w:jc w:val="both"/>
        <w:rPr>
          <w:rFonts w:ascii="Times" w:hAnsi="Times"/>
        </w:rPr>
      </w:pPr>
      <w:r w:rsidRPr="00C1372B">
        <w:rPr>
          <w:rFonts w:ascii="Times" w:hAnsi="Times"/>
          <w:b/>
        </w:rPr>
        <w:t>Deductions</w:t>
      </w:r>
      <w:r>
        <w:rPr>
          <w:rFonts w:ascii="Times" w:hAnsi="Times"/>
        </w:rPr>
        <w:t>: l</w:t>
      </w:r>
      <w:r w:rsidRPr="00C1372B">
        <w:rPr>
          <w:rFonts w:ascii="Times" w:hAnsi="Times"/>
        </w:rPr>
        <w:t>ess than 7 out of 10 questions answered correctly (0.5-point deduction)</w:t>
      </w:r>
      <w:r w:rsidR="00DC3260" w:rsidRPr="00C1372B">
        <w:rPr>
          <w:rFonts w:ascii="Times" w:hAnsi="Times"/>
        </w:rPr>
        <w:t>.</w:t>
      </w:r>
      <w:r w:rsidR="00340925" w:rsidRPr="00C1372B">
        <w:rPr>
          <w:rFonts w:ascii="Times" w:hAnsi="Times"/>
        </w:rPr>
        <w:t xml:space="preserve"> </w:t>
      </w:r>
    </w:p>
    <w:p w14:paraId="7877105E" w14:textId="68DE1620" w:rsidR="001D21F0" w:rsidRDefault="00DC3260" w:rsidP="0035430D">
      <w:pPr>
        <w:pStyle w:val="WPNormal"/>
        <w:ind w:left="1080"/>
        <w:jc w:val="both"/>
        <w:rPr>
          <w:rFonts w:ascii="Times" w:hAnsi="Times"/>
        </w:rPr>
      </w:pPr>
      <w:r>
        <w:rPr>
          <w:rFonts w:ascii="Times" w:hAnsi="Times"/>
        </w:rPr>
        <w:t xml:space="preserve">. </w:t>
      </w:r>
      <w:r w:rsidR="00340925">
        <w:rPr>
          <w:rFonts w:ascii="Times" w:hAnsi="Times"/>
        </w:rPr>
        <w:t xml:space="preserve"> </w:t>
      </w:r>
    </w:p>
    <w:p w14:paraId="2546B84F" w14:textId="0AB6F3F7" w:rsidR="00AE6AC7" w:rsidRDefault="001270AA" w:rsidP="00AE6AC7">
      <w:pPr>
        <w:pStyle w:val="ListParagraph"/>
        <w:numPr>
          <w:ilvl w:val="0"/>
          <w:numId w:val="40"/>
        </w:numPr>
      </w:pPr>
      <w:r w:rsidRPr="00AE6AC7">
        <w:rPr>
          <w:b/>
        </w:rPr>
        <w:t>Exams</w:t>
      </w:r>
      <w:r w:rsidR="00B564E3" w:rsidRPr="00AE6AC7">
        <w:rPr>
          <w:b/>
          <w:u w:val="single"/>
        </w:rPr>
        <w:t>:</w:t>
      </w:r>
      <w:r w:rsidR="00B564E3">
        <w:t xml:space="preserve"> </w:t>
      </w:r>
    </w:p>
    <w:p w14:paraId="643EEAED" w14:textId="00FA8180" w:rsidR="000C6A88" w:rsidRDefault="000C6A88" w:rsidP="00AE6AC7">
      <w:pPr>
        <w:pStyle w:val="WPNormal"/>
        <w:numPr>
          <w:ilvl w:val="1"/>
          <w:numId w:val="40"/>
        </w:numPr>
        <w:jc w:val="both"/>
        <w:rPr>
          <w:rFonts w:ascii="Times" w:hAnsi="Times"/>
        </w:rPr>
      </w:pPr>
      <w:r>
        <w:rPr>
          <w:rFonts w:ascii="Times" w:hAnsi="Times"/>
        </w:rPr>
        <w:t xml:space="preserve">Two 100 points exams (Midterm and Final) will be administrated during regular laboratory periods. Refer to the syllabus schedule to know the dates of the exams. Each of the exams will be multiple choice questions. No scantrons </w:t>
      </w:r>
      <w:r w:rsidR="00693266">
        <w:rPr>
          <w:rFonts w:ascii="Times" w:hAnsi="Times"/>
        </w:rPr>
        <w:t xml:space="preserve">are needed: questions </w:t>
      </w:r>
      <w:r>
        <w:rPr>
          <w:rFonts w:ascii="Times" w:hAnsi="Times"/>
        </w:rPr>
        <w:t xml:space="preserve">will be answered on the printed </w:t>
      </w:r>
      <w:r w:rsidRPr="00311777">
        <w:rPr>
          <w:rFonts w:ascii="Times" w:hAnsi="Times"/>
          <w:noProof/>
        </w:rPr>
        <w:t>exam</w:t>
      </w:r>
      <w:r>
        <w:rPr>
          <w:rFonts w:ascii="Times" w:hAnsi="Times"/>
        </w:rPr>
        <w:t xml:space="preserve"> provided. </w:t>
      </w:r>
      <w:r w:rsidR="00F37734">
        <w:rPr>
          <w:rFonts w:ascii="Times" w:hAnsi="Times"/>
        </w:rPr>
        <w:t>Won’t be able to allow calculators.</w:t>
      </w:r>
    </w:p>
    <w:p w14:paraId="5CC767A7" w14:textId="77777777" w:rsidR="000C6A88" w:rsidRDefault="000C6A88" w:rsidP="000C6A88">
      <w:pPr>
        <w:pStyle w:val="WPNormal"/>
        <w:jc w:val="both"/>
        <w:rPr>
          <w:rFonts w:ascii="Times" w:hAnsi="Times"/>
        </w:rPr>
      </w:pPr>
    </w:p>
    <w:p w14:paraId="68E05E89" w14:textId="61171B73" w:rsidR="00686F46" w:rsidRDefault="000C6A88" w:rsidP="00AE6AC7">
      <w:pPr>
        <w:pStyle w:val="WPNormal"/>
        <w:numPr>
          <w:ilvl w:val="1"/>
          <w:numId w:val="40"/>
        </w:numPr>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14:paraId="0297AB0E" w14:textId="77777777" w:rsidR="009647A4" w:rsidRDefault="009647A4" w:rsidP="000C6A88">
      <w:pPr>
        <w:pStyle w:val="WPNormal"/>
        <w:jc w:val="both"/>
        <w:rPr>
          <w:rFonts w:ascii="Times" w:hAnsi="Times"/>
        </w:rPr>
      </w:pPr>
    </w:p>
    <w:p w14:paraId="0F89E02D" w14:textId="70625F05" w:rsidR="009647A4" w:rsidRDefault="006C342C" w:rsidP="00AE6AC7">
      <w:pPr>
        <w:pStyle w:val="WPNormal"/>
        <w:numPr>
          <w:ilvl w:val="1"/>
          <w:numId w:val="40"/>
        </w:numPr>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14:paraId="3769D8A5" w14:textId="77777777" w:rsidR="00B564E3" w:rsidRDefault="00B564E3" w:rsidP="000C6A88">
      <w:pPr>
        <w:pStyle w:val="WPNormal"/>
        <w:jc w:val="both"/>
        <w:rPr>
          <w:rFonts w:ascii="Times" w:hAnsi="Times"/>
        </w:rPr>
      </w:pPr>
    </w:p>
    <w:p w14:paraId="5FDF50D0" w14:textId="77777777" w:rsidR="00AE6AC7" w:rsidRDefault="003D0DA1" w:rsidP="00AE6AC7">
      <w:pPr>
        <w:pStyle w:val="WPNormal"/>
        <w:numPr>
          <w:ilvl w:val="0"/>
          <w:numId w:val="40"/>
        </w:numPr>
        <w:jc w:val="both"/>
        <w:rPr>
          <w:rFonts w:ascii="Times" w:hAnsi="Times"/>
        </w:rPr>
      </w:pPr>
      <w:r w:rsidRPr="00AE6AC7">
        <w:rPr>
          <w:rFonts w:ascii="Times" w:hAnsi="Times"/>
          <w:b/>
        </w:rPr>
        <w:t>Quizzes</w:t>
      </w:r>
      <w:r>
        <w:rPr>
          <w:rFonts w:ascii="Times" w:hAnsi="Times"/>
        </w:rPr>
        <w:t xml:space="preserve">: </w:t>
      </w:r>
    </w:p>
    <w:p w14:paraId="72A9088E" w14:textId="0EB282D7" w:rsidR="00B564E3" w:rsidRDefault="003D0DA1" w:rsidP="00AE6AC7">
      <w:pPr>
        <w:pStyle w:val="WPNormal"/>
        <w:numPr>
          <w:ilvl w:val="1"/>
          <w:numId w:val="40"/>
        </w:numPr>
        <w:jc w:val="both"/>
        <w:rPr>
          <w:rFonts w:ascii="Times" w:hAnsi="Times"/>
        </w:rPr>
      </w:pPr>
      <w:r>
        <w:rPr>
          <w:rFonts w:ascii="Times" w:hAnsi="Times"/>
        </w:rPr>
        <w:t>During the first</w:t>
      </w:r>
      <w:r w:rsidR="003078D7">
        <w:rPr>
          <w:rFonts w:ascii="Times" w:hAnsi="Times"/>
        </w:rPr>
        <w:t xml:space="preserve"> 15 minutes of each class section, cumulative quizzes </w:t>
      </w:r>
      <w:r w:rsidR="009276F9">
        <w:rPr>
          <w:rFonts w:ascii="Times" w:hAnsi="Times"/>
        </w:rPr>
        <w:t>(</w:t>
      </w:r>
      <w:r w:rsidR="009276F9">
        <w:rPr>
          <w:rFonts w:ascii="Times" w:hAnsi="Times"/>
          <w:b/>
        </w:rPr>
        <w:t xml:space="preserve">10 points </w:t>
      </w:r>
      <w:r w:rsidR="007214AB">
        <w:rPr>
          <w:rFonts w:ascii="Times" w:hAnsi="Times"/>
        </w:rPr>
        <w:t>each</w:t>
      </w:r>
      <w:bookmarkStart w:id="0" w:name="_GoBack"/>
      <w:bookmarkEnd w:id="0"/>
      <w:r w:rsidR="009276F9">
        <w:rPr>
          <w:rFonts w:ascii="Times" w:hAnsi="Times"/>
        </w:rPr>
        <w:t>)</w:t>
      </w:r>
      <w:r w:rsidR="007214AB">
        <w:rPr>
          <w:rFonts w:ascii="Times" w:hAnsi="Times"/>
        </w:rPr>
        <w:t xml:space="preserve"> </w:t>
      </w:r>
      <w:r w:rsidR="003078D7" w:rsidRPr="009276F9">
        <w:rPr>
          <w:rFonts w:ascii="Times" w:hAnsi="Times"/>
        </w:rPr>
        <w:t>will</w:t>
      </w:r>
      <w:r w:rsidR="003078D7">
        <w:rPr>
          <w:rFonts w:ascii="Times" w:hAnsi="Times"/>
        </w:rPr>
        <w:t xml:space="preserve">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information on</w:t>
      </w:r>
      <w:r w:rsidR="00965386">
        <w:rPr>
          <w:rFonts w:ascii="Times" w:hAnsi="Times"/>
        </w:rPr>
        <w:t xml:space="preserve"> how and what you are learning, and what areas </w:t>
      </w:r>
      <w:r w:rsidR="002E2C35">
        <w:rPr>
          <w:rFonts w:ascii="Times" w:hAnsi="Times"/>
        </w:rPr>
        <w:t xml:space="preserve">you may need to work more. </w:t>
      </w:r>
    </w:p>
    <w:p w14:paraId="59BA2EE3" w14:textId="621827C5" w:rsidR="00686F46" w:rsidRPr="001B5AE8" w:rsidRDefault="001270AA" w:rsidP="00AE6AC7">
      <w:pPr>
        <w:pStyle w:val="WPNormal"/>
        <w:numPr>
          <w:ilvl w:val="0"/>
          <w:numId w:val="40"/>
        </w:numPr>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14:paraId="4C91D063" w14:textId="77777777" w:rsidTr="001270AA">
        <w:trPr>
          <w:cantSplit/>
          <w:jc w:val="center"/>
        </w:trPr>
        <w:tc>
          <w:tcPr>
            <w:tcW w:w="675" w:type="dxa"/>
            <w:tcBorders>
              <w:top w:val="single" w:sz="12" w:space="0" w:color="auto"/>
              <w:bottom w:val="single" w:sz="12" w:space="0" w:color="auto"/>
            </w:tcBorders>
          </w:tcPr>
          <w:p w14:paraId="56A5ABAE"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14:paraId="2CB81DA9"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14:paraId="2E56A201"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14:paraId="2E6429D0" w14:textId="77777777" w:rsidTr="001270AA">
        <w:trPr>
          <w:cantSplit/>
          <w:jc w:val="center"/>
        </w:trPr>
        <w:tc>
          <w:tcPr>
            <w:tcW w:w="675" w:type="dxa"/>
          </w:tcPr>
          <w:p w14:paraId="10F43F82"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14:paraId="05351407"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14:paraId="604E140D"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14:paraId="566B47B0" w14:textId="77777777" w:rsidTr="001270AA">
        <w:trPr>
          <w:cantSplit/>
          <w:jc w:val="center"/>
        </w:trPr>
        <w:tc>
          <w:tcPr>
            <w:tcW w:w="675" w:type="dxa"/>
          </w:tcPr>
          <w:p w14:paraId="53A4EA67"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14:paraId="78C14316"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14:paraId="2937A2BF"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14:paraId="53F0E818" w14:textId="77777777" w:rsidTr="001270AA">
        <w:trPr>
          <w:cantSplit/>
          <w:jc w:val="center"/>
        </w:trPr>
        <w:tc>
          <w:tcPr>
            <w:tcW w:w="675" w:type="dxa"/>
          </w:tcPr>
          <w:p w14:paraId="6CA9FDA8"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14:paraId="50750440" w14:textId="77777777"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14:paraId="3430EC95"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14:paraId="6B7111F0" w14:textId="77777777" w:rsidTr="001270AA">
        <w:trPr>
          <w:cantSplit/>
          <w:jc w:val="center"/>
        </w:trPr>
        <w:tc>
          <w:tcPr>
            <w:tcW w:w="675" w:type="dxa"/>
            <w:tcBorders>
              <w:bottom w:val="single" w:sz="4" w:space="0" w:color="auto"/>
            </w:tcBorders>
          </w:tcPr>
          <w:p w14:paraId="5C04C3FF"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14:paraId="3DE00154"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14:paraId="559FB860"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14:paraId="6BCA26EF" w14:textId="77777777" w:rsidR="00A956EE"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14:anchorId="0450000F" wp14:editId="0C1EF986">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14:anchorId="1B573464" wp14:editId="7B81A855">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14:paraId="45449DAE" w14:textId="77777777" w:rsidR="00BD776F" w:rsidRDefault="00BD776F">
      <w:pPr>
        <w:pStyle w:val="WPNormal"/>
        <w:rPr>
          <w:rFonts w:ascii="Times" w:hAnsi="Times"/>
          <w:b/>
        </w:rPr>
      </w:pPr>
    </w:p>
    <w:p w14:paraId="7461E39D" w14:textId="77777777" w:rsidR="00BD776F" w:rsidRPr="0003723B" w:rsidRDefault="00BD776F" w:rsidP="00BD776F">
      <w:pPr>
        <w:pStyle w:val="WPNormal"/>
        <w:numPr>
          <w:ilvl w:val="0"/>
          <w:numId w:val="15"/>
        </w:numPr>
        <w:rPr>
          <w:rFonts w:ascii="Times" w:hAnsi="Times"/>
          <w:b/>
          <w:sz w:val="26"/>
        </w:rPr>
      </w:pPr>
      <w:r w:rsidRPr="0003723B">
        <w:rPr>
          <w:rFonts w:ascii="Times" w:hAnsi="Times"/>
          <w:b/>
          <w:sz w:val="26"/>
        </w:rPr>
        <w:lastRenderedPageBreak/>
        <w:t>Incomplete Grades and Withdrawals</w:t>
      </w:r>
    </w:p>
    <w:p w14:paraId="6A660235" w14:textId="77777777" w:rsidR="00BD776F" w:rsidRDefault="00BD776F" w:rsidP="00BD776F">
      <w:pPr>
        <w:pStyle w:val="WPNormal"/>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14:paraId="666F94FA" w14:textId="77777777" w:rsidR="00D71D59" w:rsidRDefault="00D71D59" w:rsidP="00BD776F">
      <w:pPr>
        <w:pStyle w:val="WPNormal"/>
        <w:jc w:val="both"/>
        <w:rPr>
          <w:rFonts w:ascii="Times" w:hAnsi="Times"/>
        </w:rPr>
      </w:pPr>
    </w:p>
    <w:p w14:paraId="61B31FF9" w14:textId="4B7C40FB" w:rsidR="00D71D59" w:rsidRDefault="00D71D59" w:rsidP="00BD776F">
      <w:pPr>
        <w:pStyle w:val="WPNormal"/>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The deadline to withdraw (W) from the course </w:t>
      </w:r>
      <w:r w:rsidR="0035430D">
        <w:rPr>
          <w:rFonts w:ascii="Times" w:hAnsi="Times"/>
          <w:b/>
        </w:rPr>
        <w:t>November 1</w:t>
      </w:r>
      <w:r w:rsidR="0035430D" w:rsidRPr="0035430D">
        <w:rPr>
          <w:rFonts w:ascii="Times" w:hAnsi="Times"/>
          <w:b/>
          <w:vertAlign w:val="superscript"/>
        </w:rPr>
        <w:t>st</w:t>
      </w:r>
      <w:r w:rsidRPr="00D71D59">
        <w:rPr>
          <w:rFonts w:ascii="Times" w:hAnsi="Times"/>
          <w:b/>
        </w:rPr>
        <w:t>, 201</w:t>
      </w:r>
      <w:r w:rsidR="0035430D">
        <w:rPr>
          <w:rFonts w:ascii="Times" w:hAnsi="Times"/>
          <w:b/>
        </w:rPr>
        <w:t>6</w:t>
      </w:r>
      <w:r>
        <w:rPr>
          <w:rFonts w:ascii="Times" w:hAnsi="Times"/>
        </w:rPr>
        <w:t xml:space="preserve">. Keep in mind that a “W” grade will be permanent in your grade transcripts, and constitute an attempt for the course. </w:t>
      </w:r>
    </w:p>
    <w:p w14:paraId="78D5BA2B" w14:textId="1071990E" w:rsidR="00DE7C63" w:rsidRDefault="00DE7C63" w:rsidP="00BD776F">
      <w:pPr>
        <w:pStyle w:val="WPNormal"/>
        <w:jc w:val="both"/>
        <w:rPr>
          <w:rFonts w:ascii="Times" w:hAnsi="Times"/>
        </w:rPr>
      </w:pPr>
    </w:p>
    <w:p w14:paraId="5C6DB883" w14:textId="77777777" w:rsidR="00DE7C63" w:rsidRDefault="00DE7C63" w:rsidP="00DE7C63">
      <w:pPr>
        <w:pStyle w:val="WPNormal"/>
        <w:numPr>
          <w:ilvl w:val="0"/>
          <w:numId w:val="15"/>
        </w:numPr>
        <w:rPr>
          <w:rFonts w:ascii="Times" w:hAnsi="Times"/>
          <w:b/>
          <w:sz w:val="26"/>
        </w:rPr>
      </w:pPr>
      <w:r w:rsidRPr="0003723B">
        <w:rPr>
          <w:rFonts w:ascii="Times" w:hAnsi="Times"/>
          <w:b/>
          <w:sz w:val="26"/>
        </w:rPr>
        <w:t>Tentative Course Schedule (schedule may change due to unexpected events)</w:t>
      </w:r>
    </w:p>
    <w:p w14:paraId="784C4E7B" w14:textId="77777777" w:rsidR="00DE7C63" w:rsidRDefault="00DE7C63" w:rsidP="00DE7C63">
      <w:pPr>
        <w:pStyle w:val="WPNormal"/>
        <w:ind w:left="720"/>
        <w:jc w:val="both"/>
        <w:rPr>
          <w:rFonts w:ascii="Times" w:hAnsi="Times"/>
          <w:b/>
          <w:u w:val="single"/>
        </w:rPr>
      </w:pPr>
      <w:r>
        <w:rPr>
          <w:rFonts w:ascii="Times" w:hAnsi="Times"/>
          <w:b/>
          <w:u w:val="single"/>
        </w:rPr>
        <w:t>(</w:t>
      </w:r>
      <w:r w:rsidRPr="00BD5F33">
        <w:rPr>
          <w:rFonts w:ascii="Times" w:hAnsi="Times"/>
          <w:i/>
          <w:u w:val="single"/>
        </w:rPr>
        <w:t>Note: Syllabus may be subject to change at the professor’s discretion</w:t>
      </w:r>
      <w:r>
        <w:rPr>
          <w:rFonts w:ascii="Times" w:hAnsi="Times"/>
          <w:b/>
          <w:u w:val="single"/>
        </w:rPr>
        <w:t>)</w:t>
      </w:r>
    </w:p>
    <w:p w14:paraId="226BBD2C" w14:textId="77777777" w:rsidR="00DE7C63" w:rsidRPr="00F42E53" w:rsidRDefault="00DE7C63" w:rsidP="00DE7C6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DE7C63" w14:paraId="40E76281" w14:textId="77777777" w:rsidTr="00C17CE7">
        <w:trPr>
          <w:jc w:val="center"/>
        </w:trPr>
        <w:tc>
          <w:tcPr>
            <w:tcW w:w="900" w:type="dxa"/>
            <w:tcBorders>
              <w:left w:val="nil"/>
              <w:bottom w:val="single" w:sz="4" w:space="0" w:color="auto"/>
              <w:right w:val="nil"/>
            </w:tcBorders>
          </w:tcPr>
          <w:p w14:paraId="1A44F776" w14:textId="77777777" w:rsidR="00DE7C63" w:rsidRPr="008242DC" w:rsidRDefault="00DE7C63" w:rsidP="00C17CE7">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14:paraId="62D61F5D" w14:textId="77777777" w:rsidR="00DE7C63" w:rsidRPr="008242DC" w:rsidRDefault="00DE7C63" w:rsidP="00C17CE7">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14:paraId="4B7E2726" w14:textId="77777777" w:rsidR="00DE7C63" w:rsidRPr="008242DC" w:rsidRDefault="00DE7C63" w:rsidP="00C17CE7">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14:paraId="41B0BA04" w14:textId="77777777" w:rsidR="00DE7C63" w:rsidRDefault="00DE7C63" w:rsidP="00C17CE7">
            <w:pPr>
              <w:pStyle w:val="WPNormal"/>
              <w:ind w:right="-900"/>
              <w:rPr>
                <w:rFonts w:ascii="Times" w:hAnsi="Times"/>
                <w:b/>
              </w:rPr>
            </w:pPr>
            <w:r>
              <w:rPr>
                <w:rFonts w:ascii="Times" w:hAnsi="Times"/>
                <w:b/>
              </w:rPr>
              <w:t xml:space="preserve">Due Dates, </w:t>
            </w:r>
            <w:r>
              <w:rPr>
                <w:rFonts w:ascii="Times" w:hAnsi="Times"/>
                <w:b/>
                <w:u w:val="single"/>
              </w:rPr>
              <w:t>Chapters to Read</w:t>
            </w:r>
            <w:r>
              <w:rPr>
                <w:rFonts w:ascii="Times" w:hAnsi="Times"/>
                <w:b/>
              </w:rPr>
              <w:t xml:space="preserve">, </w:t>
            </w:r>
          </w:p>
          <w:p w14:paraId="33DD03CB" w14:textId="77777777" w:rsidR="00DE7C63" w:rsidRPr="00F42E53" w:rsidRDefault="00DE7C63" w:rsidP="00C17CE7">
            <w:pPr>
              <w:pStyle w:val="WPNormal"/>
              <w:ind w:right="-900"/>
              <w:rPr>
                <w:rFonts w:ascii="Times" w:hAnsi="Times"/>
                <w:b/>
              </w:rPr>
            </w:pPr>
            <w:r>
              <w:rPr>
                <w:rFonts w:ascii="Times" w:hAnsi="Times"/>
                <w:b/>
              </w:rPr>
              <w:t xml:space="preserve">Quizzes, and </w:t>
            </w:r>
            <w:r>
              <w:rPr>
                <w:rFonts w:ascii="Times" w:hAnsi="Times"/>
                <w:b/>
                <w:i/>
              </w:rPr>
              <w:t>Exams</w:t>
            </w:r>
          </w:p>
        </w:tc>
      </w:tr>
      <w:tr w:rsidR="00DE7C63" w14:paraId="63ACCF18" w14:textId="77777777" w:rsidTr="00C17CE7">
        <w:trPr>
          <w:jc w:val="center"/>
        </w:trPr>
        <w:tc>
          <w:tcPr>
            <w:tcW w:w="990" w:type="dxa"/>
            <w:gridSpan w:val="2"/>
            <w:tcBorders>
              <w:top w:val="single" w:sz="4" w:space="0" w:color="auto"/>
              <w:left w:val="nil"/>
              <w:bottom w:val="nil"/>
              <w:right w:val="nil"/>
            </w:tcBorders>
          </w:tcPr>
          <w:p w14:paraId="07BACDF3" w14:textId="06A658B0" w:rsidR="00DE7C63" w:rsidRDefault="00DE7C63" w:rsidP="00C17CE7">
            <w:pPr>
              <w:pStyle w:val="WPNormal"/>
              <w:ind w:right="-900"/>
              <w:rPr>
                <w:rFonts w:ascii="Arial" w:hAnsi="Arial" w:cs="Arial"/>
                <w:sz w:val="22"/>
                <w:szCs w:val="22"/>
              </w:rPr>
            </w:pPr>
            <w:r>
              <w:rPr>
                <w:rFonts w:ascii="Arial" w:hAnsi="Arial" w:cs="Arial"/>
                <w:sz w:val="22"/>
                <w:szCs w:val="22"/>
              </w:rPr>
              <w:t xml:space="preserve">Aug </w:t>
            </w:r>
            <w:r w:rsidR="00DC51FE">
              <w:rPr>
                <w:rFonts w:ascii="Arial" w:hAnsi="Arial" w:cs="Arial"/>
                <w:sz w:val="22"/>
                <w:szCs w:val="22"/>
              </w:rPr>
              <w:t>23</w:t>
            </w:r>
          </w:p>
          <w:p w14:paraId="247BAA03" w14:textId="77777777" w:rsidR="00DE7C63" w:rsidRPr="00CF0015" w:rsidRDefault="00DE7C63" w:rsidP="00C17CE7">
            <w:pPr>
              <w:pStyle w:val="WPNormal"/>
              <w:ind w:right="-900"/>
              <w:rPr>
                <w:rFonts w:ascii="Arial" w:hAnsi="Arial" w:cs="Arial"/>
                <w:sz w:val="22"/>
                <w:szCs w:val="22"/>
              </w:rPr>
            </w:pPr>
          </w:p>
        </w:tc>
        <w:tc>
          <w:tcPr>
            <w:tcW w:w="810" w:type="dxa"/>
            <w:tcBorders>
              <w:top w:val="single" w:sz="4" w:space="0" w:color="auto"/>
              <w:left w:val="nil"/>
              <w:bottom w:val="nil"/>
              <w:right w:val="single" w:sz="4" w:space="0" w:color="auto"/>
            </w:tcBorders>
          </w:tcPr>
          <w:p w14:paraId="3735FA8D" w14:textId="77777777" w:rsidR="00DE7C63" w:rsidRPr="00CF0015" w:rsidRDefault="00DE7C63" w:rsidP="00C17CE7">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14:paraId="2CD9B550" w14:textId="77777777" w:rsidR="00DE7C63" w:rsidRPr="00FC1F11" w:rsidRDefault="00DE7C63" w:rsidP="00C17CE7">
            <w:pPr>
              <w:pStyle w:val="WPNormal"/>
              <w:ind w:right="-900"/>
              <w:rPr>
                <w:rFonts w:ascii="Arial" w:hAnsi="Arial" w:cs="Arial"/>
                <w:sz w:val="22"/>
                <w:szCs w:val="22"/>
              </w:rPr>
            </w:pPr>
            <w:r w:rsidRPr="00FC1F11">
              <w:rPr>
                <w:rFonts w:ascii="Arial" w:hAnsi="Arial" w:cs="Arial"/>
                <w:sz w:val="22"/>
                <w:szCs w:val="22"/>
              </w:rPr>
              <w:t>-</w:t>
            </w:r>
            <w:r>
              <w:rPr>
                <w:rFonts w:ascii="Arial" w:hAnsi="Arial" w:cs="Arial"/>
                <w:sz w:val="22"/>
                <w:szCs w:val="22"/>
              </w:rPr>
              <w:t>Course Introduction</w:t>
            </w:r>
          </w:p>
          <w:p w14:paraId="370D797B" w14:textId="77777777" w:rsidR="00DE7C63" w:rsidRDefault="00DE7C63" w:rsidP="00C17CE7">
            <w:pPr>
              <w:pStyle w:val="WPNormal"/>
              <w:ind w:right="-900"/>
              <w:rPr>
                <w:rFonts w:ascii="Arial" w:hAnsi="Arial" w:cs="Arial"/>
                <w:sz w:val="22"/>
                <w:szCs w:val="22"/>
              </w:rPr>
            </w:pPr>
            <w:r w:rsidRPr="00FC1F11">
              <w:rPr>
                <w:rFonts w:ascii="Arial" w:hAnsi="Arial" w:cs="Arial"/>
                <w:sz w:val="22"/>
                <w:szCs w:val="22"/>
              </w:rPr>
              <w:t>-</w:t>
            </w:r>
            <w:r>
              <w:rPr>
                <w:rFonts w:ascii="Arial" w:hAnsi="Arial" w:cs="Arial"/>
                <w:sz w:val="22"/>
                <w:szCs w:val="22"/>
              </w:rPr>
              <w:t xml:space="preserve">Syllabus </w:t>
            </w:r>
          </w:p>
          <w:p w14:paraId="2900D1E4" w14:textId="49EF7B5F" w:rsidR="00DE7C63" w:rsidRDefault="00DE7C63" w:rsidP="00C17CE7">
            <w:pPr>
              <w:pStyle w:val="WPNormal"/>
              <w:ind w:right="-900"/>
              <w:rPr>
                <w:rFonts w:ascii="Arial" w:hAnsi="Arial" w:cs="Arial"/>
                <w:sz w:val="22"/>
                <w:szCs w:val="22"/>
              </w:rPr>
            </w:pPr>
            <w:r>
              <w:rPr>
                <w:rFonts w:ascii="Arial" w:hAnsi="Arial" w:cs="Arial"/>
                <w:sz w:val="22"/>
                <w:szCs w:val="22"/>
              </w:rPr>
              <w:t>-Lab Safety</w:t>
            </w:r>
          </w:p>
          <w:p w14:paraId="1AFA3F19" w14:textId="483A87E5" w:rsidR="00DE7C63" w:rsidRDefault="00DE7C63" w:rsidP="00C17CE7">
            <w:pPr>
              <w:pStyle w:val="WPNormal"/>
              <w:ind w:right="-900"/>
              <w:rPr>
                <w:rFonts w:ascii="Arial" w:hAnsi="Arial" w:cs="Arial"/>
                <w:sz w:val="22"/>
                <w:szCs w:val="22"/>
              </w:rPr>
            </w:pPr>
            <w:r>
              <w:rPr>
                <w:rFonts w:ascii="Arial" w:hAnsi="Arial" w:cs="Arial"/>
                <w:sz w:val="22"/>
                <w:szCs w:val="22"/>
              </w:rPr>
              <w:t xml:space="preserve">-Aseptic Transfer </w:t>
            </w:r>
          </w:p>
          <w:p w14:paraId="087C2BEB" w14:textId="60C1980D" w:rsidR="00455136" w:rsidRDefault="00455136" w:rsidP="00C17CE7">
            <w:pPr>
              <w:pStyle w:val="WPNormal"/>
              <w:ind w:right="-900"/>
              <w:rPr>
                <w:rFonts w:ascii="Arial" w:hAnsi="Arial" w:cs="Arial"/>
                <w:sz w:val="22"/>
                <w:szCs w:val="22"/>
              </w:rPr>
            </w:pPr>
            <w:r>
              <w:rPr>
                <w:rFonts w:ascii="Arial" w:hAnsi="Arial" w:cs="Arial"/>
                <w:sz w:val="22"/>
                <w:szCs w:val="22"/>
              </w:rPr>
              <w:t>-Microscopy and Microbial Diversit</w:t>
            </w:r>
            <w:r w:rsidR="008D6EFF">
              <w:rPr>
                <w:rFonts w:ascii="Arial" w:hAnsi="Arial" w:cs="Arial"/>
                <w:sz w:val="22"/>
                <w:szCs w:val="22"/>
              </w:rPr>
              <w:t>y</w:t>
            </w:r>
          </w:p>
          <w:p w14:paraId="0D536CA4" w14:textId="77777777" w:rsidR="00DE7C63" w:rsidRPr="00FC1F11" w:rsidRDefault="00DE7C63" w:rsidP="00C17CE7">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14:paraId="547B78CA" w14:textId="3F533AE2" w:rsidR="00DE7C63" w:rsidRPr="00F42E53" w:rsidRDefault="00DE7C63" w:rsidP="00C17CE7">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 3.3</w:t>
            </w:r>
          </w:p>
          <w:p w14:paraId="1FD5B37A" w14:textId="77777777" w:rsidR="00DE7C63" w:rsidRPr="00FC1F11" w:rsidRDefault="00DE7C63" w:rsidP="00C17CE7">
            <w:pPr>
              <w:pStyle w:val="WPNormal"/>
              <w:ind w:right="-900"/>
              <w:rPr>
                <w:rFonts w:ascii="Arial" w:hAnsi="Arial" w:cs="Arial"/>
                <w:sz w:val="22"/>
                <w:szCs w:val="22"/>
              </w:rPr>
            </w:pPr>
          </w:p>
          <w:p w14:paraId="64531DD8" w14:textId="77777777" w:rsidR="00DE7C63" w:rsidRPr="00FC1F11" w:rsidRDefault="00DE7C63" w:rsidP="00C17CE7">
            <w:pPr>
              <w:pStyle w:val="WPNormal"/>
              <w:ind w:right="-900"/>
              <w:rPr>
                <w:rFonts w:ascii="Arial" w:hAnsi="Arial" w:cs="Arial"/>
                <w:sz w:val="22"/>
                <w:szCs w:val="22"/>
              </w:rPr>
            </w:pPr>
          </w:p>
        </w:tc>
      </w:tr>
      <w:tr w:rsidR="00DE7C63" w14:paraId="7F8711F8" w14:textId="77777777" w:rsidTr="00C17CE7">
        <w:trPr>
          <w:jc w:val="center"/>
        </w:trPr>
        <w:tc>
          <w:tcPr>
            <w:tcW w:w="990" w:type="dxa"/>
            <w:gridSpan w:val="2"/>
            <w:tcBorders>
              <w:top w:val="nil"/>
              <w:left w:val="nil"/>
              <w:bottom w:val="nil"/>
              <w:right w:val="nil"/>
            </w:tcBorders>
          </w:tcPr>
          <w:p w14:paraId="7791AD92" w14:textId="7CE676E4" w:rsidR="00DE7C63" w:rsidRPr="00E951DE" w:rsidRDefault="00DC51FE" w:rsidP="00C17CE7">
            <w:pPr>
              <w:pStyle w:val="WPNormal"/>
              <w:ind w:right="-900"/>
              <w:rPr>
                <w:rFonts w:ascii="Arial" w:hAnsi="Arial" w:cs="Arial"/>
                <w:b/>
                <w:sz w:val="22"/>
                <w:szCs w:val="22"/>
              </w:rPr>
            </w:pPr>
            <w:r w:rsidRPr="00E951DE">
              <w:rPr>
                <w:rFonts w:ascii="Arial" w:hAnsi="Arial" w:cs="Arial"/>
                <w:b/>
                <w:sz w:val="22"/>
                <w:szCs w:val="22"/>
              </w:rPr>
              <w:t>Aug 30</w:t>
            </w:r>
          </w:p>
          <w:p w14:paraId="2ABCC2C9" w14:textId="77777777" w:rsidR="00DE7C63" w:rsidRPr="00E951DE" w:rsidRDefault="00DE7C63" w:rsidP="00C17CE7">
            <w:pPr>
              <w:pStyle w:val="WPNormal"/>
              <w:ind w:right="-900"/>
              <w:rPr>
                <w:rFonts w:ascii="Arial" w:hAnsi="Arial" w:cs="Arial"/>
                <w:b/>
                <w:sz w:val="22"/>
                <w:szCs w:val="22"/>
              </w:rPr>
            </w:pPr>
          </w:p>
        </w:tc>
        <w:tc>
          <w:tcPr>
            <w:tcW w:w="810" w:type="dxa"/>
            <w:tcBorders>
              <w:top w:val="nil"/>
              <w:left w:val="nil"/>
              <w:bottom w:val="nil"/>
              <w:right w:val="single" w:sz="4" w:space="0" w:color="auto"/>
            </w:tcBorders>
          </w:tcPr>
          <w:p w14:paraId="26895F87" w14:textId="77777777" w:rsidR="00DE7C63" w:rsidRPr="00E951DE" w:rsidRDefault="00DE7C63" w:rsidP="00C17CE7">
            <w:pPr>
              <w:pStyle w:val="WPNormal"/>
              <w:ind w:right="-900"/>
              <w:rPr>
                <w:rFonts w:ascii="Arial" w:hAnsi="Arial" w:cs="Arial"/>
                <w:b/>
                <w:sz w:val="22"/>
                <w:szCs w:val="22"/>
              </w:rPr>
            </w:pPr>
            <w:r w:rsidRPr="00E951DE">
              <w:rPr>
                <w:rFonts w:ascii="Arial" w:hAnsi="Arial" w:cs="Arial"/>
                <w:b/>
                <w:sz w:val="22"/>
                <w:szCs w:val="22"/>
              </w:rPr>
              <w:t>W2</w:t>
            </w:r>
          </w:p>
        </w:tc>
        <w:tc>
          <w:tcPr>
            <w:tcW w:w="5040" w:type="dxa"/>
            <w:tcBorders>
              <w:top w:val="nil"/>
              <w:left w:val="single" w:sz="4" w:space="0" w:color="auto"/>
              <w:bottom w:val="nil"/>
              <w:right w:val="single" w:sz="4" w:space="0" w:color="auto"/>
            </w:tcBorders>
          </w:tcPr>
          <w:p w14:paraId="24487A88" w14:textId="133C1F69" w:rsidR="00C25EB3" w:rsidRDefault="00C25EB3" w:rsidP="00C17CE7">
            <w:pPr>
              <w:pStyle w:val="WPNormal"/>
              <w:ind w:right="-900"/>
              <w:rPr>
                <w:rFonts w:ascii="Arial" w:hAnsi="Arial" w:cs="Arial"/>
                <w:sz w:val="22"/>
                <w:szCs w:val="22"/>
              </w:rPr>
            </w:pPr>
            <w:r>
              <w:rPr>
                <w:rFonts w:ascii="Arial" w:hAnsi="Arial" w:cs="Arial"/>
                <w:sz w:val="22"/>
                <w:szCs w:val="22"/>
              </w:rPr>
              <w:t>-</w:t>
            </w:r>
            <w:r w:rsidRPr="00C25EB3">
              <w:rPr>
                <w:rFonts w:ascii="Arial" w:hAnsi="Arial" w:cs="Arial"/>
                <w:sz w:val="22"/>
                <w:szCs w:val="22"/>
                <w:u w:val="single"/>
              </w:rPr>
              <w:t>Isolation Techniques</w:t>
            </w:r>
            <w:r>
              <w:rPr>
                <w:rFonts w:ascii="Arial" w:hAnsi="Arial" w:cs="Arial"/>
                <w:sz w:val="22"/>
                <w:szCs w:val="22"/>
              </w:rPr>
              <w:t>:</w:t>
            </w:r>
          </w:p>
          <w:p w14:paraId="7B7933FE" w14:textId="08DD3770" w:rsidR="00DE7C63" w:rsidRDefault="00C25EB3" w:rsidP="00927409">
            <w:pPr>
              <w:pStyle w:val="WPNormal"/>
              <w:ind w:right="-900"/>
              <w:rPr>
                <w:rFonts w:ascii="Arial" w:hAnsi="Arial" w:cs="Arial"/>
                <w:sz w:val="22"/>
                <w:szCs w:val="22"/>
              </w:rPr>
            </w:pPr>
            <w:r>
              <w:rPr>
                <w:rFonts w:ascii="Arial" w:hAnsi="Arial" w:cs="Arial"/>
                <w:sz w:val="22"/>
                <w:szCs w:val="22"/>
              </w:rPr>
              <w:t>--</w:t>
            </w:r>
            <w:r w:rsidR="00927409">
              <w:rPr>
                <w:rFonts w:ascii="Arial" w:hAnsi="Arial" w:cs="Arial"/>
                <w:sz w:val="22"/>
                <w:szCs w:val="22"/>
              </w:rPr>
              <w:t>Streak Plate</w:t>
            </w:r>
            <w:r>
              <w:rPr>
                <w:rFonts w:ascii="Arial" w:hAnsi="Arial" w:cs="Arial"/>
                <w:sz w:val="22"/>
                <w:szCs w:val="22"/>
              </w:rPr>
              <w:t xml:space="preserve">, </w:t>
            </w:r>
            <w:r w:rsidR="00DE7C63">
              <w:rPr>
                <w:rFonts w:ascii="Arial" w:hAnsi="Arial" w:cs="Arial"/>
                <w:sz w:val="22"/>
                <w:szCs w:val="22"/>
              </w:rPr>
              <w:t>-</w:t>
            </w:r>
            <w:r w:rsidR="00927409">
              <w:rPr>
                <w:rFonts w:ascii="Arial" w:hAnsi="Arial" w:cs="Arial"/>
                <w:sz w:val="22"/>
                <w:szCs w:val="22"/>
              </w:rPr>
              <w:t xml:space="preserve">Spread Plate </w:t>
            </w:r>
          </w:p>
          <w:p w14:paraId="40E1E773" w14:textId="7C24E045" w:rsidR="00927409" w:rsidRDefault="00C25EB3" w:rsidP="00927409">
            <w:pPr>
              <w:pStyle w:val="WPNormal"/>
              <w:ind w:right="-900"/>
              <w:rPr>
                <w:rFonts w:ascii="Arial" w:hAnsi="Arial" w:cs="Arial"/>
                <w:sz w:val="22"/>
                <w:szCs w:val="22"/>
              </w:rPr>
            </w:pPr>
            <w:r>
              <w:rPr>
                <w:rFonts w:ascii="Arial" w:hAnsi="Arial" w:cs="Arial"/>
                <w:sz w:val="22"/>
                <w:szCs w:val="22"/>
              </w:rPr>
              <w:t>-</w:t>
            </w:r>
            <w:r w:rsidR="00927409">
              <w:rPr>
                <w:rFonts w:ascii="Arial" w:hAnsi="Arial" w:cs="Arial"/>
                <w:sz w:val="22"/>
                <w:szCs w:val="22"/>
              </w:rPr>
              <w:t>-Pure Cultures, Stock Cultures</w:t>
            </w:r>
          </w:p>
          <w:p w14:paraId="3337D4C9" w14:textId="6B80239D" w:rsidR="00927409" w:rsidRDefault="00927409" w:rsidP="00927409">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 xml:space="preserve">Environmental </w:t>
            </w:r>
            <w:r w:rsidR="00A52615">
              <w:rPr>
                <w:rFonts w:ascii="Arial" w:hAnsi="Arial" w:cs="Arial"/>
                <w:sz w:val="22"/>
                <w:szCs w:val="22"/>
              </w:rPr>
              <w:t xml:space="preserve">and Human </w:t>
            </w:r>
            <w:r w:rsidR="00592DA0">
              <w:rPr>
                <w:rFonts w:ascii="Arial" w:hAnsi="Arial" w:cs="Arial"/>
                <w:sz w:val="22"/>
                <w:szCs w:val="22"/>
              </w:rPr>
              <w:t>samples</w:t>
            </w:r>
          </w:p>
          <w:p w14:paraId="6CB96FD1" w14:textId="502F47CA" w:rsidR="00927409" w:rsidRPr="00D2608D" w:rsidRDefault="00927409" w:rsidP="00927409">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14:paraId="210385A9" w14:textId="0EC98AC7" w:rsidR="00DE7C63" w:rsidRPr="00C0571E" w:rsidRDefault="00C0571E" w:rsidP="00C17CE7">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s 1.4, 1.5, 2.1</w:t>
            </w:r>
          </w:p>
          <w:p w14:paraId="1F2B6B0E" w14:textId="6E1FDA20" w:rsidR="00DE7C63" w:rsidRDefault="00DE7C63" w:rsidP="00C17CE7">
            <w:pPr>
              <w:pStyle w:val="WPNormal"/>
              <w:ind w:right="-900"/>
              <w:rPr>
                <w:rFonts w:ascii="Arial" w:hAnsi="Arial" w:cs="Arial"/>
                <w:sz w:val="22"/>
                <w:szCs w:val="22"/>
              </w:rPr>
            </w:pPr>
            <w:r>
              <w:rPr>
                <w:rFonts w:ascii="Arial" w:hAnsi="Arial" w:cs="Arial"/>
                <w:sz w:val="22"/>
                <w:szCs w:val="22"/>
              </w:rPr>
              <w:t>-Quiz 1 (Wk1)</w:t>
            </w:r>
          </w:p>
          <w:p w14:paraId="56FFE6C0" w14:textId="70C9C30E" w:rsidR="00E951DE" w:rsidRDefault="00E951DE" w:rsidP="00C17CE7">
            <w:pPr>
              <w:pStyle w:val="WPNormal"/>
              <w:ind w:right="-900"/>
              <w:rPr>
                <w:rFonts w:ascii="Arial" w:hAnsi="Arial" w:cs="Arial"/>
                <w:b/>
                <w:sz w:val="22"/>
                <w:szCs w:val="22"/>
              </w:rPr>
            </w:pPr>
            <w:r>
              <w:rPr>
                <w:rFonts w:ascii="Arial" w:hAnsi="Arial" w:cs="Arial"/>
                <w:sz w:val="22"/>
                <w:szCs w:val="22"/>
              </w:rPr>
              <w:t>-</w:t>
            </w:r>
            <w:r w:rsidRPr="00E951DE">
              <w:rPr>
                <w:rFonts w:ascii="Arial" w:hAnsi="Arial" w:cs="Arial"/>
                <w:b/>
                <w:sz w:val="22"/>
                <w:szCs w:val="22"/>
              </w:rPr>
              <w:t>Bring Environmental Sample</w:t>
            </w:r>
          </w:p>
          <w:p w14:paraId="074CE667" w14:textId="5252A4EB" w:rsidR="00E951DE" w:rsidRDefault="0001427D" w:rsidP="00C17CE7">
            <w:pPr>
              <w:pStyle w:val="WPNormal"/>
              <w:ind w:right="-900"/>
              <w:rPr>
                <w:rFonts w:ascii="Arial" w:hAnsi="Arial" w:cs="Arial"/>
                <w:sz w:val="22"/>
                <w:szCs w:val="22"/>
              </w:rPr>
            </w:pPr>
            <w:r>
              <w:rPr>
                <w:rFonts w:ascii="Arial" w:hAnsi="Arial" w:cs="Arial"/>
                <w:b/>
                <w:sz w:val="22"/>
                <w:szCs w:val="22"/>
              </w:rPr>
              <w:t>(any liquid or solid sample)</w:t>
            </w:r>
          </w:p>
          <w:p w14:paraId="5FB6B693" w14:textId="77777777" w:rsidR="00DE7C63" w:rsidRPr="00FC1F11" w:rsidRDefault="00DE7C63" w:rsidP="00C17CE7">
            <w:pPr>
              <w:pStyle w:val="WPNormal"/>
              <w:ind w:right="-900"/>
              <w:rPr>
                <w:rFonts w:ascii="Arial" w:hAnsi="Arial" w:cs="Arial"/>
                <w:sz w:val="22"/>
                <w:szCs w:val="22"/>
              </w:rPr>
            </w:pPr>
          </w:p>
        </w:tc>
      </w:tr>
      <w:tr w:rsidR="00DE7C63" w14:paraId="2DF5E7F9" w14:textId="77777777" w:rsidTr="00C17CE7">
        <w:trPr>
          <w:jc w:val="center"/>
        </w:trPr>
        <w:tc>
          <w:tcPr>
            <w:tcW w:w="990" w:type="dxa"/>
            <w:gridSpan w:val="2"/>
            <w:tcBorders>
              <w:top w:val="nil"/>
              <w:left w:val="nil"/>
              <w:bottom w:val="nil"/>
              <w:right w:val="nil"/>
            </w:tcBorders>
          </w:tcPr>
          <w:p w14:paraId="7BC95EDC" w14:textId="217CC20C" w:rsidR="00DE7C63" w:rsidRPr="00305870" w:rsidRDefault="00DE7C63" w:rsidP="00DC51FE">
            <w:pPr>
              <w:pStyle w:val="WPNormal"/>
              <w:ind w:right="-900"/>
              <w:rPr>
                <w:rFonts w:ascii="Arial" w:hAnsi="Arial" w:cs="Arial"/>
                <w:b/>
                <w:sz w:val="22"/>
                <w:szCs w:val="22"/>
              </w:rPr>
            </w:pPr>
            <w:r w:rsidRPr="00305870">
              <w:rPr>
                <w:rFonts w:ascii="Arial" w:hAnsi="Arial" w:cs="Arial"/>
                <w:b/>
                <w:sz w:val="22"/>
                <w:szCs w:val="22"/>
              </w:rPr>
              <w:t xml:space="preserve">Sep </w:t>
            </w:r>
            <w:r w:rsidR="00DC51FE" w:rsidRPr="00305870">
              <w:rPr>
                <w:rFonts w:ascii="Arial" w:hAnsi="Arial" w:cs="Arial"/>
                <w:b/>
                <w:sz w:val="22"/>
                <w:szCs w:val="22"/>
              </w:rPr>
              <w:t>06</w:t>
            </w:r>
            <w:r w:rsidRPr="00305870">
              <w:rPr>
                <w:rFonts w:ascii="Arial" w:hAnsi="Arial" w:cs="Arial"/>
                <w:b/>
                <w:sz w:val="22"/>
                <w:szCs w:val="22"/>
              </w:rPr>
              <w:t xml:space="preserve"> </w:t>
            </w:r>
          </w:p>
        </w:tc>
        <w:tc>
          <w:tcPr>
            <w:tcW w:w="810" w:type="dxa"/>
            <w:tcBorders>
              <w:top w:val="nil"/>
              <w:left w:val="nil"/>
              <w:bottom w:val="nil"/>
              <w:right w:val="single" w:sz="4" w:space="0" w:color="auto"/>
            </w:tcBorders>
          </w:tcPr>
          <w:p w14:paraId="77492337" w14:textId="77777777" w:rsidR="00DE7C63" w:rsidRPr="00305870" w:rsidRDefault="00DE7C63" w:rsidP="00C17CE7">
            <w:pPr>
              <w:pStyle w:val="WPNormal"/>
              <w:ind w:right="-900"/>
              <w:rPr>
                <w:rFonts w:ascii="Arial" w:hAnsi="Arial" w:cs="Arial"/>
                <w:b/>
                <w:sz w:val="22"/>
                <w:szCs w:val="22"/>
              </w:rPr>
            </w:pPr>
            <w:r w:rsidRPr="00305870">
              <w:rPr>
                <w:rFonts w:ascii="Arial" w:hAnsi="Arial" w:cs="Arial"/>
                <w:b/>
                <w:sz w:val="22"/>
                <w:szCs w:val="22"/>
              </w:rPr>
              <w:t>W3</w:t>
            </w:r>
          </w:p>
        </w:tc>
        <w:tc>
          <w:tcPr>
            <w:tcW w:w="5040" w:type="dxa"/>
            <w:tcBorders>
              <w:top w:val="nil"/>
              <w:left w:val="single" w:sz="4" w:space="0" w:color="auto"/>
              <w:bottom w:val="nil"/>
              <w:right w:val="single" w:sz="4" w:space="0" w:color="auto"/>
            </w:tcBorders>
          </w:tcPr>
          <w:p w14:paraId="4BD8FA94" w14:textId="7B09B18A" w:rsidR="00DE7C63" w:rsidRDefault="00DE7C63" w:rsidP="00C17CE7">
            <w:pPr>
              <w:pStyle w:val="WPNormal"/>
              <w:ind w:right="-900"/>
              <w:rPr>
                <w:rFonts w:ascii="Arial" w:hAnsi="Arial" w:cs="Arial"/>
                <w:sz w:val="22"/>
                <w:szCs w:val="22"/>
              </w:rPr>
            </w:pPr>
            <w:r w:rsidRPr="00F42E53">
              <w:rPr>
                <w:rFonts w:ascii="Arial" w:hAnsi="Arial" w:cs="Arial"/>
                <w:sz w:val="22"/>
                <w:szCs w:val="22"/>
              </w:rPr>
              <w:t>-</w:t>
            </w:r>
            <w:r w:rsidR="00C0571E">
              <w:rPr>
                <w:rFonts w:ascii="Arial" w:hAnsi="Arial" w:cs="Arial"/>
                <w:sz w:val="22"/>
                <w:szCs w:val="22"/>
              </w:rPr>
              <w:t>Simple stain</w:t>
            </w:r>
          </w:p>
          <w:p w14:paraId="6312C773" w14:textId="599687ED" w:rsidR="00C0571E" w:rsidRDefault="00C0571E" w:rsidP="00C17CE7">
            <w:pPr>
              <w:pStyle w:val="WPNormal"/>
              <w:ind w:right="-900"/>
              <w:rPr>
                <w:rFonts w:ascii="Arial" w:hAnsi="Arial" w:cs="Arial"/>
                <w:sz w:val="22"/>
                <w:szCs w:val="22"/>
              </w:rPr>
            </w:pPr>
            <w:r>
              <w:rPr>
                <w:rFonts w:ascii="Arial" w:hAnsi="Arial" w:cs="Arial"/>
                <w:sz w:val="22"/>
                <w:szCs w:val="22"/>
              </w:rPr>
              <w:t>-Negative stain</w:t>
            </w:r>
          </w:p>
          <w:p w14:paraId="207C31E8" w14:textId="4E5DF586" w:rsidR="00C0571E" w:rsidRDefault="00C0571E" w:rsidP="00C17CE7">
            <w:pPr>
              <w:pStyle w:val="WPNormal"/>
              <w:ind w:right="-900"/>
              <w:rPr>
                <w:rFonts w:ascii="Arial" w:hAnsi="Arial" w:cs="Arial"/>
                <w:sz w:val="22"/>
                <w:szCs w:val="22"/>
              </w:rPr>
            </w:pPr>
            <w:r>
              <w:rPr>
                <w:rFonts w:ascii="Arial" w:hAnsi="Arial" w:cs="Arial"/>
                <w:sz w:val="22"/>
                <w:szCs w:val="22"/>
              </w:rPr>
              <w:t>-Capsule stain</w:t>
            </w:r>
          </w:p>
          <w:p w14:paraId="7ADED8A8" w14:textId="2EC37B93" w:rsidR="00C0571E" w:rsidRDefault="00C0571E" w:rsidP="00C17CE7">
            <w:pPr>
              <w:pStyle w:val="WPNormal"/>
              <w:ind w:right="-900"/>
              <w:rPr>
                <w:rFonts w:ascii="Arial" w:hAnsi="Arial" w:cs="Arial"/>
                <w:sz w:val="22"/>
                <w:szCs w:val="22"/>
              </w:rPr>
            </w:pPr>
            <w:r>
              <w:rPr>
                <w:rFonts w:ascii="Arial" w:hAnsi="Arial" w:cs="Arial"/>
                <w:sz w:val="22"/>
                <w:szCs w:val="22"/>
              </w:rPr>
              <w:t>-</w:t>
            </w:r>
            <w:r w:rsidRPr="00305870">
              <w:rPr>
                <w:rFonts w:ascii="Arial" w:hAnsi="Arial" w:cs="Arial"/>
                <w:b/>
                <w:sz w:val="22"/>
                <w:szCs w:val="22"/>
              </w:rPr>
              <w:t>Unknown Project</w:t>
            </w:r>
            <w:r w:rsidR="00305870" w:rsidRPr="00305870">
              <w:rPr>
                <w:rFonts w:ascii="Arial" w:hAnsi="Arial" w:cs="Arial"/>
                <w:b/>
                <w:sz w:val="22"/>
                <w:szCs w:val="22"/>
              </w:rPr>
              <w:t xml:space="preserve"> (begin)</w:t>
            </w:r>
          </w:p>
          <w:p w14:paraId="7670B601" w14:textId="77777777" w:rsidR="00DE7C63" w:rsidRPr="00F42E53" w:rsidRDefault="00DE7C63" w:rsidP="00C17CE7">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14:paraId="06893C21" w14:textId="77777777" w:rsidR="00C0571E" w:rsidRPr="00F42E53" w:rsidRDefault="00C0571E" w:rsidP="00C0571E">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s 3.5, 3.6, 3.9, 5.31</w:t>
            </w:r>
          </w:p>
          <w:p w14:paraId="619DFE18" w14:textId="7981FA90" w:rsidR="00DE7C63" w:rsidRDefault="00DE7C63" w:rsidP="00C17CE7">
            <w:pPr>
              <w:pStyle w:val="WPNormal"/>
              <w:ind w:right="-900"/>
              <w:rPr>
                <w:rFonts w:ascii="Arial" w:hAnsi="Arial" w:cs="Arial"/>
                <w:sz w:val="22"/>
                <w:szCs w:val="22"/>
              </w:rPr>
            </w:pPr>
            <w:r>
              <w:rPr>
                <w:rFonts w:ascii="Arial" w:hAnsi="Arial" w:cs="Arial"/>
                <w:sz w:val="22"/>
                <w:szCs w:val="22"/>
              </w:rPr>
              <w:t>-Quiz 2 (Wk</w:t>
            </w:r>
            <w:r w:rsidR="00F50EB6">
              <w:rPr>
                <w:rFonts w:ascii="Arial" w:hAnsi="Arial" w:cs="Arial"/>
                <w:sz w:val="22"/>
                <w:szCs w:val="22"/>
              </w:rPr>
              <w:t xml:space="preserve">s </w:t>
            </w:r>
            <w:r>
              <w:rPr>
                <w:rFonts w:ascii="Arial" w:hAnsi="Arial" w:cs="Arial"/>
                <w:sz w:val="22"/>
                <w:szCs w:val="22"/>
              </w:rPr>
              <w:t>1 and 2)</w:t>
            </w:r>
          </w:p>
          <w:p w14:paraId="0529C1A1" w14:textId="1330FE2C" w:rsidR="00DE7C63" w:rsidRPr="00DB7B2B" w:rsidRDefault="00DE7C63" w:rsidP="00C17CE7">
            <w:pPr>
              <w:pStyle w:val="WPNormal"/>
              <w:ind w:right="-900"/>
              <w:rPr>
                <w:rFonts w:ascii="Arial" w:hAnsi="Arial" w:cs="Arial"/>
                <w:b/>
                <w:sz w:val="22"/>
                <w:szCs w:val="22"/>
              </w:rPr>
            </w:pPr>
          </w:p>
        </w:tc>
      </w:tr>
      <w:tr w:rsidR="00DE7C63" w14:paraId="6A1CCC3B" w14:textId="77777777" w:rsidTr="00C17CE7">
        <w:trPr>
          <w:jc w:val="center"/>
        </w:trPr>
        <w:tc>
          <w:tcPr>
            <w:tcW w:w="990" w:type="dxa"/>
            <w:gridSpan w:val="2"/>
            <w:tcBorders>
              <w:top w:val="nil"/>
              <w:left w:val="nil"/>
              <w:bottom w:val="nil"/>
              <w:right w:val="nil"/>
            </w:tcBorders>
          </w:tcPr>
          <w:p w14:paraId="4DD114EC" w14:textId="7EA47778" w:rsidR="00DE7C63" w:rsidRPr="00F42E53" w:rsidRDefault="00DC51FE" w:rsidP="00C17CE7">
            <w:pPr>
              <w:pStyle w:val="WPNormal"/>
              <w:ind w:right="-900"/>
              <w:rPr>
                <w:rFonts w:ascii="Arial" w:hAnsi="Arial" w:cs="Arial"/>
                <w:sz w:val="22"/>
                <w:szCs w:val="22"/>
              </w:rPr>
            </w:pPr>
            <w:r>
              <w:rPr>
                <w:rFonts w:ascii="Arial" w:hAnsi="Arial" w:cs="Arial"/>
                <w:sz w:val="22"/>
                <w:szCs w:val="22"/>
              </w:rPr>
              <w:t>Sep 13</w:t>
            </w:r>
          </w:p>
          <w:p w14:paraId="691C76ED" w14:textId="77777777" w:rsidR="00DE7C63" w:rsidRPr="00F42E5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40B5019" w14:textId="77777777" w:rsidR="00DE7C63" w:rsidRPr="00F42E53" w:rsidRDefault="00DE7C63" w:rsidP="00C17CE7">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14:paraId="0908E6F5" w14:textId="77777777" w:rsidR="00C25EB3" w:rsidRDefault="00DE7C63" w:rsidP="00C17CE7">
            <w:pPr>
              <w:pStyle w:val="WPNormal"/>
              <w:ind w:right="-900"/>
              <w:rPr>
                <w:rFonts w:ascii="Arial" w:hAnsi="Arial" w:cs="Arial"/>
                <w:sz w:val="22"/>
                <w:szCs w:val="22"/>
              </w:rPr>
            </w:pPr>
            <w:r w:rsidRPr="00F42E53">
              <w:rPr>
                <w:rFonts w:ascii="Arial" w:hAnsi="Arial" w:cs="Arial"/>
                <w:sz w:val="22"/>
                <w:szCs w:val="22"/>
              </w:rPr>
              <w:t>-</w:t>
            </w:r>
            <w:r w:rsidR="00C25EB3" w:rsidRPr="00C25EB3">
              <w:rPr>
                <w:rFonts w:ascii="Arial" w:hAnsi="Arial" w:cs="Arial"/>
                <w:sz w:val="22"/>
                <w:szCs w:val="22"/>
                <w:u w:val="single"/>
              </w:rPr>
              <w:t>Differential Stains</w:t>
            </w:r>
            <w:r w:rsidR="00C25EB3">
              <w:rPr>
                <w:rFonts w:ascii="Arial" w:hAnsi="Arial" w:cs="Arial"/>
                <w:sz w:val="22"/>
                <w:szCs w:val="22"/>
              </w:rPr>
              <w:t xml:space="preserve">: </w:t>
            </w:r>
          </w:p>
          <w:p w14:paraId="117CF99B" w14:textId="31A3BACA" w:rsidR="00C0571E" w:rsidRDefault="00C25EB3" w:rsidP="00C17CE7">
            <w:pPr>
              <w:pStyle w:val="WPNormal"/>
              <w:ind w:right="-900"/>
              <w:rPr>
                <w:rFonts w:ascii="Arial" w:hAnsi="Arial" w:cs="Arial"/>
                <w:sz w:val="22"/>
                <w:szCs w:val="22"/>
              </w:rPr>
            </w:pPr>
            <w:r>
              <w:rPr>
                <w:rFonts w:ascii="Arial" w:hAnsi="Arial" w:cs="Arial"/>
                <w:sz w:val="22"/>
                <w:szCs w:val="22"/>
              </w:rPr>
              <w:t>--</w:t>
            </w:r>
            <w:r w:rsidR="00C0571E">
              <w:rPr>
                <w:rFonts w:ascii="Arial" w:hAnsi="Arial" w:cs="Arial"/>
                <w:sz w:val="22"/>
                <w:szCs w:val="22"/>
              </w:rPr>
              <w:t>Gram stain</w:t>
            </w:r>
            <w:r>
              <w:rPr>
                <w:rFonts w:ascii="Arial" w:hAnsi="Arial" w:cs="Arial"/>
                <w:sz w:val="22"/>
                <w:szCs w:val="22"/>
              </w:rPr>
              <w:t xml:space="preserve">, </w:t>
            </w:r>
            <w:r w:rsidR="00C0571E">
              <w:rPr>
                <w:rFonts w:ascii="Arial" w:hAnsi="Arial" w:cs="Arial"/>
                <w:sz w:val="22"/>
                <w:szCs w:val="22"/>
              </w:rPr>
              <w:t>Acid stain</w:t>
            </w:r>
          </w:p>
          <w:p w14:paraId="23BCB14B" w14:textId="77D53DC7" w:rsidR="00C0571E" w:rsidRDefault="00C0571E"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Endospore stain</w:t>
            </w:r>
          </w:p>
          <w:p w14:paraId="0B35BB1A" w14:textId="63D80E96" w:rsidR="00C0571E" w:rsidRDefault="00C0571E"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Unknown Project (cont)</w:t>
            </w:r>
          </w:p>
          <w:p w14:paraId="15F410E7" w14:textId="1607684E" w:rsidR="00DE7C63" w:rsidRPr="00F42E53"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4F392DD5" w14:textId="4DD4E844" w:rsidR="00DE7C63" w:rsidRDefault="00DE7C63" w:rsidP="00C17CE7">
            <w:pPr>
              <w:pStyle w:val="WPNormal"/>
              <w:ind w:right="-900"/>
              <w:rPr>
                <w:rFonts w:ascii="Arial" w:hAnsi="Arial" w:cs="Arial"/>
                <w:sz w:val="22"/>
                <w:szCs w:val="22"/>
              </w:rPr>
            </w:pPr>
            <w:r>
              <w:rPr>
                <w:rFonts w:ascii="Arial" w:hAnsi="Arial" w:cs="Arial"/>
                <w:sz w:val="22"/>
                <w:szCs w:val="22"/>
              </w:rPr>
              <w:t>-</w:t>
            </w:r>
            <w:r w:rsidR="00C0571E">
              <w:rPr>
                <w:rFonts w:ascii="Arial" w:hAnsi="Arial" w:cs="Arial"/>
                <w:sz w:val="22"/>
                <w:szCs w:val="22"/>
                <w:u w:val="single"/>
              </w:rPr>
              <w:t>Sections 3.7, 3.8, 3.10</w:t>
            </w:r>
            <w:r>
              <w:rPr>
                <w:rFonts w:ascii="Arial" w:hAnsi="Arial" w:cs="Arial"/>
                <w:sz w:val="22"/>
                <w:szCs w:val="22"/>
                <w:u w:val="single"/>
              </w:rPr>
              <w:t xml:space="preserve"> </w:t>
            </w:r>
          </w:p>
          <w:p w14:paraId="5FA01BE5" w14:textId="4D6E0585" w:rsidR="00DE7C63" w:rsidRDefault="00DE7C63" w:rsidP="00C17CE7">
            <w:pPr>
              <w:pStyle w:val="WPNormal"/>
              <w:ind w:right="-900"/>
              <w:rPr>
                <w:rFonts w:ascii="Arial" w:hAnsi="Arial" w:cs="Arial"/>
                <w:sz w:val="22"/>
                <w:szCs w:val="22"/>
              </w:rPr>
            </w:pPr>
            <w:r>
              <w:rPr>
                <w:rFonts w:ascii="Arial" w:hAnsi="Arial" w:cs="Arial"/>
                <w:sz w:val="22"/>
                <w:szCs w:val="22"/>
              </w:rPr>
              <w:t>-Quiz 3 (Wk</w:t>
            </w:r>
            <w:r w:rsidR="00F50EB6">
              <w:rPr>
                <w:rFonts w:ascii="Arial" w:hAnsi="Arial" w:cs="Arial"/>
                <w:sz w:val="22"/>
                <w:szCs w:val="22"/>
              </w:rPr>
              <w:t>s</w:t>
            </w:r>
            <w:r>
              <w:rPr>
                <w:rFonts w:ascii="Arial" w:hAnsi="Arial" w:cs="Arial"/>
                <w:sz w:val="22"/>
                <w:szCs w:val="22"/>
              </w:rPr>
              <w:t xml:space="preserve"> 1 to 3)</w:t>
            </w:r>
          </w:p>
          <w:p w14:paraId="1C5B0007" w14:textId="77777777" w:rsidR="00DE7C63" w:rsidRPr="00FC1F11" w:rsidRDefault="00DE7C63" w:rsidP="00C17CE7">
            <w:pPr>
              <w:pStyle w:val="WPNormal"/>
              <w:ind w:right="-900"/>
              <w:rPr>
                <w:rFonts w:ascii="Arial" w:hAnsi="Arial" w:cs="Arial"/>
                <w:sz w:val="22"/>
                <w:szCs w:val="22"/>
              </w:rPr>
            </w:pPr>
          </w:p>
        </w:tc>
      </w:tr>
      <w:tr w:rsidR="00DE7C63" w14:paraId="6FBE7BAB" w14:textId="77777777" w:rsidTr="00C17CE7">
        <w:trPr>
          <w:jc w:val="center"/>
        </w:trPr>
        <w:tc>
          <w:tcPr>
            <w:tcW w:w="990" w:type="dxa"/>
            <w:gridSpan w:val="2"/>
            <w:tcBorders>
              <w:top w:val="nil"/>
              <w:left w:val="nil"/>
              <w:bottom w:val="nil"/>
              <w:right w:val="nil"/>
            </w:tcBorders>
          </w:tcPr>
          <w:p w14:paraId="6DD3DC68" w14:textId="12F2440D" w:rsidR="00DE7C63" w:rsidRPr="00305870" w:rsidRDefault="00DC51FE" w:rsidP="00C17CE7">
            <w:pPr>
              <w:pStyle w:val="WPNormal"/>
              <w:ind w:right="-900"/>
              <w:rPr>
                <w:rFonts w:ascii="Arial" w:hAnsi="Arial" w:cs="Arial"/>
                <w:sz w:val="22"/>
                <w:szCs w:val="22"/>
              </w:rPr>
            </w:pPr>
            <w:r w:rsidRPr="00305870">
              <w:rPr>
                <w:rFonts w:ascii="Arial" w:hAnsi="Arial" w:cs="Arial"/>
                <w:sz w:val="22"/>
                <w:szCs w:val="22"/>
              </w:rPr>
              <w:t>Sep 20</w:t>
            </w:r>
          </w:p>
          <w:p w14:paraId="73BB6DFA" w14:textId="77777777" w:rsidR="00DE7C63" w:rsidRPr="00305870"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7876F4BF" w14:textId="77777777" w:rsidR="00DE7C63" w:rsidRPr="00305870" w:rsidRDefault="00DE7C63" w:rsidP="00C17CE7">
            <w:pPr>
              <w:pStyle w:val="WPNormal"/>
              <w:ind w:right="-900"/>
              <w:rPr>
                <w:rFonts w:ascii="Arial" w:hAnsi="Arial" w:cs="Arial"/>
                <w:sz w:val="22"/>
                <w:szCs w:val="22"/>
              </w:rPr>
            </w:pPr>
            <w:r w:rsidRPr="00305870">
              <w:rPr>
                <w:rFonts w:ascii="Arial" w:hAnsi="Arial" w:cs="Arial"/>
                <w:sz w:val="22"/>
                <w:szCs w:val="22"/>
              </w:rPr>
              <w:t>W5</w:t>
            </w:r>
          </w:p>
        </w:tc>
        <w:tc>
          <w:tcPr>
            <w:tcW w:w="5040" w:type="dxa"/>
            <w:tcBorders>
              <w:top w:val="nil"/>
              <w:left w:val="single" w:sz="4" w:space="0" w:color="auto"/>
              <w:bottom w:val="nil"/>
              <w:right w:val="single" w:sz="4" w:space="0" w:color="auto"/>
            </w:tcBorders>
          </w:tcPr>
          <w:p w14:paraId="471EDA21" w14:textId="77777777" w:rsidR="00C25EB3" w:rsidRDefault="00DE7C63" w:rsidP="00F50EB6">
            <w:pPr>
              <w:pStyle w:val="WPNormal"/>
              <w:ind w:right="-900"/>
              <w:rPr>
                <w:rFonts w:ascii="Arial" w:hAnsi="Arial" w:cs="Arial"/>
                <w:sz w:val="22"/>
                <w:szCs w:val="22"/>
              </w:rPr>
            </w:pPr>
            <w:r w:rsidRPr="006A3D68">
              <w:rPr>
                <w:rFonts w:ascii="Arial" w:hAnsi="Arial" w:cs="Arial"/>
                <w:b/>
                <w:i/>
                <w:sz w:val="22"/>
                <w:szCs w:val="22"/>
              </w:rPr>
              <w:t>-</w:t>
            </w:r>
            <w:r w:rsidR="00C25EB3" w:rsidRPr="00C25EB3">
              <w:rPr>
                <w:rFonts w:ascii="Arial" w:hAnsi="Arial" w:cs="Arial"/>
                <w:sz w:val="22"/>
                <w:szCs w:val="22"/>
                <w:u w:val="single"/>
              </w:rPr>
              <w:t>Biochemical</w:t>
            </w:r>
            <w:r w:rsidR="00C25EB3">
              <w:rPr>
                <w:rFonts w:ascii="Arial" w:hAnsi="Arial" w:cs="Arial"/>
                <w:sz w:val="22"/>
                <w:szCs w:val="22"/>
              </w:rPr>
              <w:t xml:space="preserve"> </w:t>
            </w:r>
            <w:r w:rsidR="00C25EB3" w:rsidRPr="00C25EB3">
              <w:rPr>
                <w:rFonts w:ascii="Arial" w:hAnsi="Arial" w:cs="Arial"/>
                <w:sz w:val="22"/>
                <w:szCs w:val="22"/>
                <w:u w:val="single"/>
              </w:rPr>
              <w:t>Tests</w:t>
            </w:r>
            <w:r w:rsidR="00C25EB3">
              <w:rPr>
                <w:rFonts w:ascii="Arial" w:hAnsi="Arial" w:cs="Arial"/>
                <w:sz w:val="22"/>
                <w:szCs w:val="22"/>
              </w:rPr>
              <w:t>:</w:t>
            </w:r>
          </w:p>
          <w:p w14:paraId="362F3658" w14:textId="1B05A47E" w:rsidR="00DE7C63" w:rsidRPr="00F50EB6" w:rsidRDefault="00C25EB3" w:rsidP="00F50EB6">
            <w:pPr>
              <w:pStyle w:val="WPNormal"/>
              <w:ind w:right="-900"/>
              <w:rPr>
                <w:rFonts w:ascii="Arial" w:hAnsi="Arial" w:cs="Arial"/>
                <w:sz w:val="22"/>
                <w:szCs w:val="22"/>
              </w:rPr>
            </w:pPr>
            <w:r>
              <w:rPr>
                <w:rFonts w:ascii="Arial" w:hAnsi="Arial" w:cs="Arial"/>
                <w:sz w:val="22"/>
                <w:szCs w:val="22"/>
              </w:rPr>
              <w:t>--</w:t>
            </w:r>
            <w:r w:rsidR="00F50EB6" w:rsidRPr="00F50EB6">
              <w:rPr>
                <w:rFonts w:ascii="Arial" w:hAnsi="Arial" w:cs="Arial"/>
                <w:sz w:val="22"/>
                <w:szCs w:val="22"/>
              </w:rPr>
              <w:t>SIM medium</w:t>
            </w:r>
          </w:p>
          <w:p w14:paraId="72444206" w14:textId="7FF317E2" w:rsidR="00F50EB6" w:rsidRPr="00F50EB6" w:rsidRDefault="00F50EB6" w:rsidP="00F50EB6">
            <w:pPr>
              <w:pStyle w:val="WPNormal"/>
              <w:ind w:right="-900"/>
              <w:rPr>
                <w:rFonts w:ascii="Arial" w:hAnsi="Arial" w:cs="Arial"/>
                <w:sz w:val="22"/>
                <w:szCs w:val="22"/>
              </w:rPr>
            </w:pPr>
            <w:r w:rsidRPr="00F50EB6">
              <w:rPr>
                <w:rFonts w:ascii="Arial" w:hAnsi="Arial" w:cs="Arial"/>
                <w:sz w:val="22"/>
                <w:szCs w:val="22"/>
              </w:rPr>
              <w:t>-</w:t>
            </w:r>
            <w:r w:rsidR="00C25EB3">
              <w:rPr>
                <w:rFonts w:ascii="Arial" w:hAnsi="Arial" w:cs="Arial"/>
                <w:sz w:val="22"/>
                <w:szCs w:val="22"/>
              </w:rPr>
              <w:t>-</w:t>
            </w:r>
            <w:r w:rsidRPr="00F50EB6">
              <w:rPr>
                <w:rFonts w:ascii="Arial" w:hAnsi="Arial" w:cs="Arial"/>
                <w:sz w:val="22"/>
                <w:szCs w:val="22"/>
              </w:rPr>
              <w:t>TSI agar</w:t>
            </w:r>
          </w:p>
          <w:p w14:paraId="7A6DB09E" w14:textId="05B9A26A" w:rsidR="00F50EB6" w:rsidRPr="00F50EB6" w:rsidRDefault="00F50EB6" w:rsidP="00F50EB6">
            <w:pPr>
              <w:pStyle w:val="WPNormal"/>
              <w:ind w:right="-900"/>
              <w:rPr>
                <w:rFonts w:ascii="Arial" w:hAnsi="Arial" w:cs="Arial"/>
                <w:sz w:val="22"/>
                <w:szCs w:val="22"/>
              </w:rPr>
            </w:pPr>
            <w:r w:rsidRPr="00F50EB6">
              <w:rPr>
                <w:rFonts w:ascii="Arial" w:hAnsi="Arial" w:cs="Arial"/>
                <w:sz w:val="22"/>
                <w:szCs w:val="22"/>
              </w:rPr>
              <w:t>-</w:t>
            </w:r>
            <w:r w:rsidR="00C25EB3">
              <w:rPr>
                <w:rFonts w:ascii="Arial" w:hAnsi="Arial" w:cs="Arial"/>
                <w:sz w:val="22"/>
                <w:szCs w:val="22"/>
              </w:rPr>
              <w:t>-</w:t>
            </w:r>
            <w:r w:rsidRPr="00F50EB6">
              <w:rPr>
                <w:rFonts w:ascii="Arial" w:hAnsi="Arial" w:cs="Arial"/>
                <w:sz w:val="22"/>
                <w:szCs w:val="22"/>
              </w:rPr>
              <w:t>Litmus milk medium</w:t>
            </w:r>
          </w:p>
          <w:p w14:paraId="50A2C0C2" w14:textId="7C041E35" w:rsidR="00F50EB6" w:rsidRPr="00F50EB6" w:rsidRDefault="00F50EB6" w:rsidP="00F50EB6">
            <w:pPr>
              <w:pStyle w:val="WPNormal"/>
              <w:ind w:right="-900"/>
              <w:rPr>
                <w:rFonts w:ascii="Arial" w:hAnsi="Arial" w:cs="Arial"/>
                <w:sz w:val="22"/>
                <w:szCs w:val="22"/>
              </w:rPr>
            </w:pPr>
            <w:r w:rsidRPr="00F50EB6">
              <w:rPr>
                <w:rFonts w:ascii="Arial" w:hAnsi="Arial" w:cs="Arial"/>
                <w:sz w:val="22"/>
                <w:szCs w:val="22"/>
              </w:rPr>
              <w:t>-</w:t>
            </w:r>
            <w:r w:rsidR="00C25EB3">
              <w:rPr>
                <w:rFonts w:ascii="Arial" w:hAnsi="Arial" w:cs="Arial"/>
                <w:sz w:val="22"/>
                <w:szCs w:val="22"/>
              </w:rPr>
              <w:t>-</w:t>
            </w:r>
            <w:r w:rsidRPr="00F50EB6">
              <w:rPr>
                <w:rFonts w:ascii="Arial" w:hAnsi="Arial" w:cs="Arial"/>
                <w:sz w:val="22"/>
                <w:szCs w:val="22"/>
              </w:rPr>
              <w:t>Blood agar</w:t>
            </w:r>
          </w:p>
          <w:p w14:paraId="06983701" w14:textId="698E419D" w:rsidR="00F50EB6" w:rsidRPr="006A3D68" w:rsidRDefault="00C25EB3" w:rsidP="00F50EB6">
            <w:pPr>
              <w:pStyle w:val="WPNormal"/>
              <w:ind w:right="-900"/>
              <w:rPr>
                <w:rFonts w:ascii="Arial" w:hAnsi="Arial" w:cs="Arial"/>
                <w:b/>
                <w:i/>
                <w:sz w:val="22"/>
                <w:szCs w:val="22"/>
              </w:rPr>
            </w:pPr>
            <w:r>
              <w:rPr>
                <w:rFonts w:ascii="Arial" w:hAnsi="Arial" w:cs="Arial"/>
                <w:sz w:val="22"/>
                <w:szCs w:val="22"/>
              </w:rPr>
              <w:t>-</w:t>
            </w:r>
            <w:r w:rsidR="00F50EB6" w:rsidRPr="00F50EB6">
              <w:rPr>
                <w:rFonts w:ascii="Arial" w:hAnsi="Arial" w:cs="Arial"/>
                <w:sz w:val="22"/>
                <w:szCs w:val="22"/>
              </w:rPr>
              <w:t>-Unknown Project (cont)</w:t>
            </w:r>
          </w:p>
        </w:tc>
        <w:tc>
          <w:tcPr>
            <w:tcW w:w="3870" w:type="dxa"/>
            <w:tcBorders>
              <w:top w:val="nil"/>
              <w:left w:val="single" w:sz="4" w:space="0" w:color="auto"/>
              <w:bottom w:val="nil"/>
              <w:right w:val="nil"/>
            </w:tcBorders>
            <w:shd w:val="clear" w:color="auto" w:fill="auto"/>
          </w:tcPr>
          <w:p w14:paraId="38C33645" w14:textId="77777777" w:rsidR="00DE7C63" w:rsidRDefault="00F50EB6" w:rsidP="00C17CE7">
            <w:pPr>
              <w:pStyle w:val="WPNormal"/>
              <w:ind w:right="-900"/>
              <w:rPr>
                <w:rFonts w:ascii="Arial" w:hAnsi="Arial" w:cs="Arial"/>
                <w:sz w:val="22"/>
                <w:szCs w:val="22"/>
                <w:u w:val="single"/>
              </w:rPr>
            </w:pPr>
            <w:r>
              <w:rPr>
                <w:rFonts w:ascii="Arial" w:hAnsi="Arial" w:cs="Arial"/>
                <w:b/>
                <w:i/>
                <w:sz w:val="22"/>
                <w:szCs w:val="22"/>
              </w:rPr>
              <w:softHyphen/>
            </w:r>
            <w:r>
              <w:rPr>
                <w:rFonts w:ascii="Arial" w:hAnsi="Arial" w:cs="Arial"/>
                <w:sz w:val="22"/>
                <w:szCs w:val="22"/>
                <w:u w:val="single"/>
              </w:rPr>
              <w:t>-Sections 5.20, 5.21, 5.23, 5.25</w:t>
            </w:r>
          </w:p>
          <w:p w14:paraId="1882DF55" w14:textId="2C1016A2" w:rsidR="00F50EB6" w:rsidRPr="00F50EB6" w:rsidRDefault="00F50EB6" w:rsidP="00C17CE7">
            <w:pPr>
              <w:pStyle w:val="WPNormal"/>
              <w:ind w:right="-900"/>
              <w:rPr>
                <w:rFonts w:ascii="Arial" w:hAnsi="Arial" w:cs="Arial"/>
                <w:sz w:val="22"/>
                <w:szCs w:val="22"/>
              </w:rPr>
            </w:pPr>
            <w:r>
              <w:rPr>
                <w:rFonts w:ascii="Arial" w:hAnsi="Arial" w:cs="Arial"/>
                <w:sz w:val="22"/>
                <w:szCs w:val="22"/>
              </w:rPr>
              <w:t>-Quiz 4 (Wks 1 to 4)</w:t>
            </w:r>
          </w:p>
        </w:tc>
      </w:tr>
      <w:tr w:rsidR="00DE7C63" w14:paraId="062750F7" w14:textId="77777777" w:rsidTr="00C17CE7">
        <w:trPr>
          <w:jc w:val="center"/>
        </w:trPr>
        <w:tc>
          <w:tcPr>
            <w:tcW w:w="990" w:type="dxa"/>
            <w:gridSpan w:val="2"/>
            <w:tcBorders>
              <w:top w:val="nil"/>
              <w:left w:val="nil"/>
              <w:bottom w:val="nil"/>
              <w:right w:val="nil"/>
            </w:tcBorders>
          </w:tcPr>
          <w:p w14:paraId="799B4D5F" w14:textId="77777777" w:rsidR="00DE7C63" w:rsidRPr="008056CA" w:rsidRDefault="00DE7C63" w:rsidP="00C17CE7">
            <w:pPr>
              <w:pStyle w:val="WPNormal"/>
              <w:ind w:right="-900"/>
              <w:rPr>
                <w:rFonts w:ascii="Arial" w:hAnsi="Arial" w:cs="Arial"/>
                <w:b/>
                <w:sz w:val="22"/>
                <w:szCs w:val="22"/>
              </w:rPr>
            </w:pPr>
          </w:p>
        </w:tc>
        <w:tc>
          <w:tcPr>
            <w:tcW w:w="810" w:type="dxa"/>
            <w:tcBorders>
              <w:top w:val="nil"/>
              <w:left w:val="nil"/>
              <w:bottom w:val="nil"/>
              <w:right w:val="single" w:sz="4" w:space="0" w:color="auto"/>
            </w:tcBorders>
          </w:tcPr>
          <w:p w14:paraId="55F43843" w14:textId="77777777" w:rsidR="00DE7C63" w:rsidRPr="008056CA" w:rsidRDefault="00DE7C63" w:rsidP="00C17CE7">
            <w:pPr>
              <w:pStyle w:val="WPNormal"/>
              <w:ind w:right="-900"/>
              <w:rPr>
                <w:rFonts w:ascii="Arial" w:hAnsi="Arial" w:cs="Arial"/>
                <w:b/>
                <w:sz w:val="22"/>
                <w:szCs w:val="22"/>
              </w:rPr>
            </w:pPr>
          </w:p>
        </w:tc>
        <w:tc>
          <w:tcPr>
            <w:tcW w:w="5040" w:type="dxa"/>
            <w:tcBorders>
              <w:top w:val="nil"/>
              <w:left w:val="single" w:sz="4" w:space="0" w:color="auto"/>
              <w:bottom w:val="nil"/>
              <w:right w:val="single" w:sz="4" w:space="0" w:color="auto"/>
            </w:tcBorders>
          </w:tcPr>
          <w:p w14:paraId="151F3AD5" w14:textId="77777777" w:rsidR="00DE7C63" w:rsidRPr="008056CA" w:rsidRDefault="00DE7C63" w:rsidP="00C17CE7">
            <w:pPr>
              <w:pStyle w:val="WPNormal"/>
              <w:ind w:right="-900"/>
              <w:rPr>
                <w:rFonts w:ascii="Arial" w:hAnsi="Arial" w:cs="Arial"/>
                <w:b/>
                <w:sz w:val="22"/>
                <w:szCs w:val="22"/>
              </w:rPr>
            </w:pPr>
          </w:p>
        </w:tc>
        <w:tc>
          <w:tcPr>
            <w:tcW w:w="3870" w:type="dxa"/>
            <w:tcBorders>
              <w:top w:val="nil"/>
              <w:left w:val="single" w:sz="4" w:space="0" w:color="auto"/>
              <w:bottom w:val="nil"/>
              <w:right w:val="nil"/>
            </w:tcBorders>
            <w:shd w:val="clear" w:color="auto" w:fill="auto"/>
          </w:tcPr>
          <w:p w14:paraId="6A20C4B5" w14:textId="77777777" w:rsidR="00DE7C63" w:rsidRDefault="00DE7C63" w:rsidP="00C17CE7">
            <w:pPr>
              <w:pStyle w:val="WPNormal"/>
              <w:ind w:right="-900"/>
              <w:rPr>
                <w:rFonts w:ascii="Arial" w:hAnsi="Arial" w:cs="Arial"/>
                <w:b/>
                <w:sz w:val="22"/>
                <w:szCs w:val="22"/>
              </w:rPr>
            </w:pPr>
          </w:p>
        </w:tc>
      </w:tr>
      <w:tr w:rsidR="00DE7C63" w14:paraId="0F1AD85E" w14:textId="77777777" w:rsidTr="00C17CE7">
        <w:trPr>
          <w:jc w:val="center"/>
        </w:trPr>
        <w:tc>
          <w:tcPr>
            <w:tcW w:w="990" w:type="dxa"/>
            <w:gridSpan w:val="2"/>
            <w:tcBorders>
              <w:top w:val="nil"/>
              <w:left w:val="nil"/>
              <w:bottom w:val="nil"/>
              <w:right w:val="nil"/>
            </w:tcBorders>
          </w:tcPr>
          <w:p w14:paraId="2D59B4DA" w14:textId="457D0F1C" w:rsidR="00DE7C63" w:rsidRPr="008056CA" w:rsidRDefault="00DE7C63" w:rsidP="00C17CE7">
            <w:pPr>
              <w:pStyle w:val="WPNormal"/>
              <w:ind w:right="-900"/>
              <w:rPr>
                <w:rFonts w:ascii="Arial" w:hAnsi="Arial" w:cs="Arial"/>
                <w:sz w:val="22"/>
                <w:szCs w:val="22"/>
              </w:rPr>
            </w:pPr>
            <w:r>
              <w:rPr>
                <w:rFonts w:ascii="Arial" w:hAnsi="Arial" w:cs="Arial"/>
                <w:sz w:val="22"/>
                <w:szCs w:val="22"/>
              </w:rPr>
              <w:t>Sep 2</w:t>
            </w:r>
            <w:r w:rsidR="00DC51FE">
              <w:rPr>
                <w:rFonts w:ascii="Arial" w:hAnsi="Arial" w:cs="Arial"/>
                <w:sz w:val="22"/>
                <w:szCs w:val="22"/>
              </w:rPr>
              <w:t>7</w:t>
            </w:r>
          </w:p>
        </w:tc>
        <w:tc>
          <w:tcPr>
            <w:tcW w:w="810" w:type="dxa"/>
            <w:tcBorders>
              <w:top w:val="nil"/>
              <w:left w:val="nil"/>
              <w:bottom w:val="nil"/>
              <w:right w:val="single" w:sz="4" w:space="0" w:color="auto"/>
            </w:tcBorders>
          </w:tcPr>
          <w:p w14:paraId="657BCD9C" w14:textId="77777777" w:rsidR="00DE7C63" w:rsidRDefault="00DE7C63" w:rsidP="00C17CE7">
            <w:pPr>
              <w:rPr>
                <w:rFonts w:ascii="Arial" w:hAnsi="Arial" w:cs="Arial"/>
                <w:sz w:val="22"/>
                <w:szCs w:val="22"/>
              </w:rPr>
            </w:pPr>
            <w:r w:rsidRPr="008056CA">
              <w:rPr>
                <w:rFonts w:ascii="Arial" w:hAnsi="Arial" w:cs="Arial"/>
                <w:sz w:val="22"/>
                <w:szCs w:val="22"/>
              </w:rPr>
              <w:t>W6</w:t>
            </w:r>
          </w:p>
          <w:p w14:paraId="598BBF46" w14:textId="77777777" w:rsidR="00DE7C63" w:rsidRPr="008056CA"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17DFF6CC" w14:textId="5B6F936D" w:rsidR="00C25EB3" w:rsidRDefault="00AA6F0B" w:rsidP="00C17CE7">
            <w:pPr>
              <w:pStyle w:val="WPNormal"/>
              <w:ind w:right="-900"/>
              <w:rPr>
                <w:rFonts w:ascii="Arial" w:hAnsi="Arial" w:cs="Arial"/>
                <w:sz w:val="22"/>
                <w:szCs w:val="22"/>
              </w:rPr>
            </w:pPr>
            <w:r>
              <w:rPr>
                <w:rFonts w:ascii="Arial" w:hAnsi="Arial" w:cs="Arial"/>
                <w:sz w:val="22"/>
                <w:szCs w:val="22"/>
              </w:rPr>
              <w:t>-</w:t>
            </w:r>
            <w:r w:rsidR="00C25EB3" w:rsidRPr="00C25EB3">
              <w:rPr>
                <w:rFonts w:ascii="Arial" w:hAnsi="Arial" w:cs="Arial"/>
                <w:sz w:val="22"/>
                <w:szCs w:val="22"/>
                <w:u w:val="single"/>
              </w:rPr>
              <w:t>Biochemical Tests</w:t>
            </w:r>
            <w:r w:rsidR="00583183">
              <w:rPr>
                <w:rFonts w:ascii="Arial" w:hAnsi="Arial" w:cs="Arial"/>
                <w:sz w:val="22"/>
                <w:szCs w:val="22"/>
                <w:u w:val="single"/>
              </w:rPr>
              <w:t>:</w:t>
            </w:r>
          </w:p>
          <w:p w14:paraId="74066FB1" w14:textId="0E9C861E" w:rsidR="00DE7C63" w:rsidRDefault="00C25EB3" w:rsidP="00C17CE7">
            <w:pPr>
              <w:pStyle w:val="WPNormal"/>
              <w:ind w:right="-900"/>
              <w:rPr>
                <w:rFonts w:ascii="Arial" w:hAnsi="Arial" w:cs="Arial"/>
                <w:sz w:val="22"/>
                <w:szCs w:val="22"/>
              </w:rPr>
            </w:pPr>
            <w:r>
              <w:rPr>
                <w:rFonts w:ascii="Arial" w:hAnsi="Arial" w:cs="Arial"/>
                <w:sz w:val="22"/>
                <w:szCs w:val="22"/>
              </w:rPr>
              <w:t>--</w:t>
            </w:r>
            <w:r w:rsidR="00AA6F0B">
              <w:rPr>
                <w:rFonts w:ascii="Arial" w:hAnsi="Arial" w:cs="Arial"/>
                <w:sz w:val="22"/>
                <w:szCs w:val="22"/>
              </w:rPr>
              <w:t>Phenol Red broth</w:t>
            </w:r>
          </w:p>
          <w:p w14:paraId="34D0B8F5" w14:textId="4999C7BF" w:rsidR="00AA6F0B" w:rsidRDefault="00AA6F0B"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MR/VP</w:t>
            </w:r>
          </w:p>
          <w:p w14:paraId="1B6ECCDF" w14:textId="182EE0FE" w:rsidR="00AA6F0B" w:rsidRDefault="00AA6F0B" w:rsidP="00C17CE7">
            <w:pPr>
              <w:pStyle w:val="WPNormal"/>
              <w:ind w:right="-900"/>
              <w:rPr>
                <w:rFonts w:ascii="Arial" w:hAnsi="Arial" w:cs="Arial"/>
                <w:sz w:val="22"/>
                <w:szCs w:val="22"/>
              </w:rPr>
            </w:pPr>
            <w:r>
              <w:rPr>
                <w:rFonts w:ascii="Arial" w:hAnsi="Arial" w:cs="Arial"/>
                <w:sz w:val="22"/>
                <w:szCs w:val="22"/>
              </w:rPr>
              <w:lastRenderedPageBreak/>
              <w:t>-</w:t>
            </w:r>
            <w:r w:rsidR="00C25EB3">
              <w:rPr>
                <w:rFonts w:ascii="Arial" w:hAnsi="Arial" w:cs="Arial"/>
                <w:sz w:val="22"/>
                <w:szCs w:val="22"/>
              </w:rPr>
              <w:t>-</w:t>
            </w:r>
            <w:r>
              <w:rPr>
                <w:rFonts w:ascii="Arial" w:hAnsi="Arial" w:cs="Arial"/>
                <w:sz w:val="22"/>
                <w:szCs w:val="22"/>
              </w:rPr>
              <w:t>Catalase test</w:t>
            </w:r>
          </w:p>
          <w:p w14:paraId="1D396648" w14:textId="4581E95E" w:rsidR="00AA6F0B" w:rsidRDefault="00AA6F0B"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Oxidase test</w:t>
            </w:r>
          </w:p>
          <w:p w14:paraId="602171E8" w14:textId="63C4E823" w:rsidR="00CC7275" w:rsidRDefault="00CC7275" w:rsidP="00C17CE7">
            <w:pPr>
              <w:pStyle w:val="WPNormal"/>
              <w:ind w:right="-900"/>
              <w:rPr>
                <w:rFonts w:ascii="Arial" w:hAnsi="Arial" w:cs="Arial"/>
                <w:sz w:val="22"/>
                <w:szCs w:val="22"/>
              </w:rPr>
            </w:pPr>
            <w:r>
              <w:rPr>
                <w:rFonts w:ascii="Arial" w:hAnsi="Arial" w:cs="Arial"/>
                <w:sz w:val="22"/>
                <w:szCs w:val="22"/>
              </w:rPr>
              <w:t>-Unknown Project (cont)</w:t>
            </w:r>
          </w:p>
          <w:p w14:paraId="66F82690" w14:textId="47F1AAFC" w:rsidR="00AA6F0B" w:rsidRPr="008056CA" w:rsidRDefault="00AA6F0B"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58EC44FE" w14:textId="4633C2BC" w:rsidR="00DE7C63" w:rsidRPr="00AA6F0B" w:rsidRDefault="00AA6F0B" w:rsidP="00C17CE7">
            <w:pPr>
              <w:pStyle w:val="WPNormal"/>
              <w:ind w:right="-900"/>
              <w:rPr>
                <w:rFonts w:ascii="Arial" w:hAnsi="Arial" w:cs="Arial"/>
                <w:sz w:val="22"/>
                <w:szCs w:val="22"/>
                <w:u w:val="single"/>
              </w:rPr>
            </w:pPr>
            <w:r>
              <w:rPr>
                <w:rFonts w:ascii="Arial" w:hAnsi="Arial" w:cs="Arial"/>
                <w:sz w:val="22"/>
                <w:szCs w:val="22"/>
              </w:rPr>
              <w:lastRenderedPageBreak/>
              <w:t>-</w:t>
            </w:r>
            <w:r>
              <w:rPr>
                <w:rFonts w:ascii="Arial" w:hAnsi="Arial" w:cs="Arial"/>
                <w:sz w:val="22"/>
                <w:szCs w:val="22"/>
                <w:u w:val="single"/>
              </w:rPr>
              <w:t>Sections 5.3, 5.4, 5.5, 5.6</w:t>
            </w:r>
          </w:p>
          <w:p w14:paraId="7B1FA693" w14:textId="00441047" w:rsidR="00DE7C63" w:rsidRDefault="00EF1C57" w:rsidP="00C17CE7">
            <w:pPr>
              <w:pStyle w:val="WPNormal"/>
              <w:ind w:right="-900"/>
              <w:rPr>
                <w:rFonts w:ascii="Arial" w:hAnsi="Arial" w:cs="Arial"/>
                <w:sz w:val="22"/>
                <w:szCs w:val="22"/>
              </w:rPr>
            </w:pPr>
            <w:r>
              <w:rPr>
                <w:rFonts w:ascii="Arial" w:hAnsi="Arial" w:cs="Arial"/>
                <w:sz w:val="22"/>
                <w:szCs w:val="22"/>
              </w:rPr>
              <w:t>-Quiz 5 (Wks 1 to 5)</w:t>
            </w:r>
          </w:p>
          <w:p w14:paraId="08466199" w14:textId="77777777" w:rsidR="00DE7C63" w:rsidRPr="008056CA" w:rsidRDefault="00DE7C63" w:rsidP="00C17CE7">
            <w:pPr>
              <w:pStyle w:val="WPNormal"/>
              <w:ind w:right="-900"/>
              <w:rPr>
                <w:rFonts w:ascii="Arial" w:hAnsi="Arial" w:cs="Arial"/>
                <w:sz w:val="22"/>
                <w:szCs w:val="22"/>
              </w:rPr>
            </w:pPr>
          </w:p>
        </w:tc>
      </w:tr>
      <w:tr w:rsidR="00DE7C63" w14:paraId="5324B000" w14:textId="77777777" w:rsidTr="00C17CE7">
        <w:trPr>
          <w:trHeight w:val="68"/>
          <w:jc w:val="center"/>
        </w:trPr>
        <w:tc>
          <w:tcPr>
            <w:tcW w:w="990" w:type="dxa"/>
            <w:gridSpan w:val="2"/>
            <w:tcBorders>
              <w:top w:val="nil"/>
              <w:left w:val="nil"/>
              <w:bottom w:val="nil"/>
              <w:right w:val="nil"/>
            </w:tcBorders>
          </w:tcPr>
          <w:p w14:paraId="13EB40F4" w14:textId="24E6C268" w:rsidR="00DE7C63" w:rsidRPr="00305870" w:rsidRDefault="00DE7C63" w:rsidP="00C17CE7">
            <w:pPr>
              <w:pStyle w:val="WPNormal"/>
              <w:ind w:right="-900"/>
              <w:rPr>
                <w:rFonts w:ascii="Arial" w:hAnsi="Arial" w:cs="Arial"/>
                <w:sz w:val="22"/>
                <w:szCs w:val="22"/>
              </w:rPr>
            </w:pPr>
            <w:r w:rsidRPr="00305870">
              <w:rPr>
                <w:rFonts w:ascii="Arial" w:hAnsi="Arial" w:cs="Arial"/>
                <w:sz w:val="22"/>
                <w:szCs w:val="22"/>
              </w:rPr>
              <w:lastRenderedPageBreak/>
              <w:t>Oct 0</w:t>
            </w:r>
            <w:r w:rsidR="00DC51FE" w:rsidRPr="00305870">
              <w:rPr>
                <w:rFonts w:ascii="Arial" w:hAnsi="Arial" w:cs="Arial"/>
                <w:sz w:val="22"/>
                <w:szCs w:val="22"/>
              </w:rPr>
              <w:t>4</w:t>
            </w:r>
          </w:p>
        </w:tc>
        <w:tc>
          <w:tcPr>
            <w:tcW w:w="810" w:type="dxa"/>
            <w:tcBorders>
              <w:top w:val="nil"/>
              <w:left w:val="nil"/>
              <w:bottom w:val="nil"/>
              <w:right w:val="single" w:sz="4" w:space="0" w:color="auto"/>
            </w:tcBorders>
          </w:tcPr>
          <w:p w14:paraId="432789F6" w14:textId="77777777" w:rsidR="00DE7C63" w:rsidRPr="00305870" w:rsidRDefault="00DE7C63" w:rsidP="00C17CE7">
            <w:pPr>
              <w:rPr>
                <w:rFonts w:ascii="Arial" w:hAnsi="Arial" w:cs="Arial"/>
                <w:sz w:val="22"/>
                <w:szCs w:val="22"/>
              </w:rPr>
            </w:pPr>
            <w:r w:rsidRPr="00305870">
              <w:rPr>
                <w:rFonts w:ascii="Arial" w:hAnsi="Arial" w:cs="Arial"/>
                <w:sz w:val="22"/>
                <w:szCs w:val="22"/>
              </w:rPr>
              <w:t>W7</w:t>
            </w:r>
          </w:p>
        </w:tc>
        <w:tc>
          <w:tcPr>
            <w:tcW w:w="5040" w:type="dxa"/>
            <w:tcBorders>
              <w:top w:val="nil"/>
              <w:left w:val="single" w:sz="4" w:space="0" w:color="auto"/>
              <w:bottom w:val="nil"/>
              <w:right w:val="single" w:sz="4" w:space="0" w:color="auto"/>
            </w:tcBorders>
          </w:tcPr>
          <w:p w14:paraId="0E05D19E" w14:textId="60895CC1" w:rsidR="007310B6" w:rsidRDefault="00521E9F" w:rsidP="00C17CE7">
            <w:pPr>
              <w:pStyle w:val="WPNormal"/>
              <w:ind w:right="-900"/>
              <w:rPr>
                <w:rFonts w:ascii="Arial" w:hAnsi="Arial" w:cs="Arial"/>
                <w:sz w:val="22"/>
                <w:szCs w:val="22"/>
              </w:rPr>
            </w:pPr>
            <w:r>
              <w:rPr>
                <w:rFonts w:ascii="Arial" w:hAnsi="Arial" w:cs="Arial"/>
                <w:sz w:val="22"/>
                <w:szCs w:val="22"/>
              </w:rPr>
              <w:t>-</w:t>
            </w:r>
            <w:r w:rsidR="007310B6" w:rsidRPr="00C25EB3">
              <w:rPr>
                <w:rFonts w:ascii="Arial" w:hAnsi="Arial" w:cs="Arial"/>
                <w:sz w:val="22"/>
                <w:szCs w:val="22"/>
                <w:u w:val="single"/>
              </w:rPr>
              <w:t xml:space="preserve"> Biochemical Tests</w:t>
            </w:r>
            <w:r w:rsidR="007310B6">
              <w:rPr>
                <w:rFonts w:ascii="Arial" w:hAnsi="Arial" w:cs="Arial"/>
                <w:sz w:val="22"/>
                <w:szCs w:val="22"/>
                <w:u w:val="single"/>
              </w:rPr>
              <w:t>:</w:t>
            </w:r>
          </w:p>
          <w:p w14:paraId="766A29B9" w14:textId="59166F09" w:rsidR="00DE7C63" w:rsidRDefault="007310B6" w:rsidP="00C17CE7">
            <w:pPr>
              <w:pStyle w:val="WPNormal"/>
              <w:ind w:right="-900"/>
              <w:rPr>
                <w:rFonts w:ascii="Arial" w:hAnsi="Arial" w:cs="Arial"/>
                <w:sz w:val="22"/>
                <w:szCs w:val="22"/>
              </w:rPr>
            </w:pPr>
            <w:r>
              <w:rPr>
                <w:rFonts w:ascii="Arial" w:hAnsi="Arial" w:cs="Arial"/>
                <w:sz w:val="22"/>
                <w:szCs w:val="22"/>
              </w:rPr>
              <w:t>--</w:t>
            </w:r>
            <w:r w:rsidR="00521E9F">
              <w:rPr>
                <w:rFonts w:ascii="Arial" w:hAnsi="Arial" w:cs="Arial"/>
                <w:sz w:val="22"/>
                <w:szCs w:val="22"/>
              </w:rPr>
              <w:t>Nitrate reduction</w:t>
            </w:r>
          </w:p>
          <w:p w14:paraId="2BD059E0" w14:textId="06C42885" w:rsidR="00521E9F" w:rsidRDefault="00521E9F" w:rsidP="00C17CE7">
            <w:pPr>
              <w:pStyle w:val="WPNormal"/>
              <w:ind w:right="-900"/>
              <w:rPr>
                <w:rFonts w:ascii="Arial" w:hAnsi="Arial" w:cs="Arial"/>
                <w:sz w:val="22"/>
                <w:szCs w:val="22"/>
              </w:rPr>
            </w:pPr>
            <w:r>
              <w:rPr>
                <w:rFonts w:ascii="Arial" w:hAnsi="Arial" w:cs="Arial"/>
                <w:sz w:val="22"/>
                <w:szCs w:val="22"/>
              </w:rPr>
              <w:t>-</w:t>
            </w:r>
            <w:r w:rsidR="007310B6">
              <w:rPr>
                <w:rFonts w:ascii="Arial" w:hAnsi="Arial" w:cs="Arial"/>
                <w:sz w:val="22"/>
                <w:szCs w:val="22"/>
              </w:rPr>
              <w:t>-</w:t>
            </w:r>
            <w:r>
              <w:rPr>
                <w:rFonts w:ascii="Arial" w:hAnsi="Arial" w:cs="Arial"/>
                <w:sz w:val="22"/>
                <w:szCs w:val="22"/>
              </w:rPr>
              <w:t>Start hydrolysis</w:t>
            </w:r>
          </w:p>
          <w:p w14:paraId="2078944F" w14:textId="30FAE047" w:rsidR="00521E9F" w:rsidRDefault="007310B6" w:rsidP="00C17CE7">
            <w:pPr>
              <w:pStyle w:val="WPNormal"/>
              <w:ind w:right="-900"/>
              <w:rPr>
                <w:rFonts w:ascii="Arial" w:hAnsi="Arial" w:cs="Arial"/>
                <w:sz w:val="22"/>
                <w:szCs w:val="22"/>
              </w:rPr>
            </w:pPr>
            <w:r>
              <w:rPr>
                <w:rFonts w:ascii="Arial" w:hAnsi="Arial" w:cs="Arial"/>
                <w:sz w:val="22"/>
                <w:szCs w:val="22"/>
              </w:rPr>
              <w:t>-</w:t>
            </w:r>
            <w:r w:rsidR="00521E9F">
              <w:rPr>
                <w:rFonts w:ascii="Arial" w:hAnsi="Arial" w:cs="Arial"/>
                <w:sz w:val="22"/>
                <w:szCs w:val="22"/>
              </w:rPr>
              <w:t>-Casein hydrolysis</w:t>
            </w:r>
          </w:p>
          <w:p w14:paraId="5EE47A7B" w14:textId="12099EA6" w:rsidR="00521E9F" w:rsidRPr="00FC1F11" w:rsidRDefault="00521E9F" w:rsidP="00D10A6F">
            <w:pPr>
              <w:pStyle w:val="WPNormal"/>
              <w:ind w:right="-900"/>
              <w:rPr>
                <w:rFonts w:ascii="Arial" w:hAnsi="Arial" w:cs="Arial"/>
                <w:sz w:val="22"/>
                <w:szCs w:val="22"/>
              </w:rPr>
            </w:pPr>
            <w:r>
              <w:rPr>
                <w:rFonts w:ascii="Arial" w:hAnsi="Arial" w:cs="Arial"/>
                <w:sz w:val="22"/>
                <w:szCs w:val="22"/>
              </w:rPr>
              <w:t>-Unknown project (cont)</w:t>
            </w:r>
          </w:p>
        </w:tc>
        <w:tc>
          <w:tcPr>
            <w:tcW w:w="3870" w:type="dxa"/>
            <w:tcBorders>
              <w:top w:val="nil"/>
              <w:left w:val="single" w:sz="4" w:space="0" w:color="auto"/>
              <w:bottom w:val="nil"/>
              <w:right w:val="nil"/>
            </w:tcBorders>
          </w:tcPr>
          <w:p w14:paraId="706442E3" w14:textId="77777777" w:rsidR="00DE7C63" w:rsidRDefault="00DE7C63" w:rsidP="00521E9F">
            <w:pPr>
              <w:pStyle w:val="WPNormal"/>
              <w:ind w:right="-900"/>
              <w:rPr>
                <w:rFonts w:ascii="Arial" w:hAnsi="Arial" w:cs="Arial"/>
                <w:sz w:val="22"/>
                <w:szCs w:val="22"/>
                <w:u w:val="single"/>
              </w:rPr>
            </w:pPr>
            <w:r>
              <w:rPr>
                <w:rFonts w:ascii="Arial" w:hAnsi="Arial" w:cs="Arial"/>
                <w:sz w:val="22"/>
                <w:szCs w:val="22"/>
              </w:rPr>
              <w:t>-</w:t>
            </w:r>
            <w:r w:rsidR="00521E9F">
              <w:rPr>
                <w:rFonts w:ascii="Arial" w:hAnsi="Arial" w:cs="Arial"/>
                <w:sz w:val="22"/>
                <w:szCs w:val="22"/>
                <w:u w:val="single"/>
              </w:rPr>
              <w:t>Sections 5.7, 5.12, 5.14</w:t>
            </w:r>
          </w:p>
          <w:p w14:paraId="2245D5B7" w14:textId="77777777" w:rsidR="007310B6" w:rsidRDefault="007310B6" w:rsidP="007310B6">
            <w:pPr>
              <w:pStyle w:val="WPNormal"/>
              <w:ind w:right="-900"/>
              <w:rPr>
                <w:rFonts w:ascii="Arial" w:hAnsi="Arial" w:cs="Arial"/>
                <w:sz w:val="22"/>
                <w:szCs w:val="22"/>
              </w:rPr>
            </w:pPr>
            <w:r>
              <w:rPr>
                <w:rFonts w:ascii="Arial" w:hAnsi="Arial" w:cs="Arial"/>
                <w:sz w:val="22"/>
                <w:szCs w:val="22"/>
              </w:rPr>
              <w:t>Quiz 6 (Wks 1 to 6)</w:t>
            </w:r>
          </w:p>
          <w:p w14:paraId="7E3BB1E6" w14:textId="16164BBD" w:rsidR="007310B6" w:rsidRPr="00FC1F11" w:rsidRDefault="007310B6" w:rsidP="00521E9F">
            <w:pPr>
              <w:pStyle w:val="WPNormal"/>
              <w:ind w:right="-900"/>
              <w:rPr>
                <w:rFonts w:ascii="Arial" w:hAnsi="Arial" w:cs="Arial"/>
                <w:sz w:val="22"/>
                <w:szCs w:val="22"/>
              </w:rPr>
            </w:pPr>
          </w:p>
        </w:tc>
      </w:tr>
      <w:tr w:rsidR="00DE7C63" w14:paraId="5E6A7A38" w14:textId="77777777" w:rsidTr="00C17CE7">
        <w:trPr>
          <w:trHeight w:val="68"/>
          <w:jc w:val="center"/>
        </w:trPr>
        <w:tc>
          <w:tcPr>
            <w:tcW w:w="990" w:type="dxa"/>
            <w:gridSpan w:val="2"/>
            <w:tcBorders>
              <w:top w:val="nil"/>
              <w:left w:val="nil"/>
              <w:bottom w:val="nil"/>
              <w:right w:val="nil"/>
            </w:tcBorders>
          </w:tcPr>
          <w:p w14:paraId="4180DC1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7896F3A"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3E7CAF01" w14:textId="60CA0EC3"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0B5BDE43" w14:textId="12497902" w:rsidR="00DE7C63" w:rsidRPr="00DC5E97" w:rsidRDefault="00DE7C63" w:rsidP="007310B6">
            <w:pPr>
              <w:pStyle w:val="WPNormal"/>
              <w:ind w:right="-900"/>
              <w:rPr>
                <w:rFonts w:ascii="Arial" w:hAnsi="Arial" w:cs="Arial"/>
                <w:b/>
                <w:sz w:val="22"/>
                <w:szCs w:val="22"/>
              </w:rPr>
            </w:pPr>
          </w:p>
        </w:tc>
      </w:tr>
      <w:tr w:rsidR="00DE7C63" w14:paraId="755FDD27" w14:textId="77777777" w:rsidTr="00C17CE7">
        <w:trPr>
          <w:trHeight w:val="68"/>
          <w:jc w:val="center"/>
        </w:trPr>
        <w:tc>
          <w:tcPr>
            <w:tcW w:w="990" w:type="dxa"/>
            <w:gridSpan w:val="2"/>
            <w:tcBorders>
              <w:top w:val="nil"/>
              <w:left w:val="nil"/>
              <w:bottom w:val="nil"/>
              <w:right w:val="nil"/>
            </w:tcBorders>
          </w:tcPr>
          <w:p w14:paraId="7E2205D6" w14:textId="64A60EC1" w:rsidR="00DE7C63" w:rsidRPr="00D60FBC" w:rsidRDefault="00DE7C63" w:rsidP="00C17CE7">
            <w:pPr>
              <w:pStyle w:val="WPNormal"/>
              <w:ind w:right="-900"/>
              <w:rPr>
                <w:rFonts w:ascii="Arial" w:hAnsi="Arial" w:cs="Arial"/>
                <w:b/>
                <w:sz w:val="22"/>
                <w:szCs w:val="22"/>
              </w:rPr>
            </w:pPr>
            <w:r w:rsidRPr="00D60FBC">
              <w:rPr>
                <w:rFonts w:ascii="Arial" w:hAnsi="Arial" w:cs="Arial"/>
                <w:b/>
                <w:sz w:val="22"/>
                <w:szCs w:val="22"/>
              </w:rPr>
              <w:t>Oct 1</w:t>
            </w:r>
            <w:r w:rsidR="00DC51FE" w:rsidRPr="00D60FBC">
              <w:rPr>
                <w:rFonts w:ascii="Arial" w:hAnsi="Arial" w:cs="Arial"/>
                <w:b/>
                <w:sz w:val="22"/>
                <w:szCs w:val="22"/>
              </w:rPr>
              <w:t>1</w:t>
            </w:r>
          </w:p>
        </w:tc>
        <w:tc>
          <w:tcPr>
            <w:tcW w:w="810" w:type="dxa"/>
            <w:tcBorders>
              <w:top w:val="nil"/>
              <w:left w:val="nil"/>
              <w:bottom w:val="nil"/>
              <w:right w:val="single" w:sz="4" w:space="0" w:color="auto"/>
            </w:tcBorders>
          </w:tcPr>
          <w:p w14:paraId="7A46D48E" w14:textId="77777777" w:rsidR="00DE7C63" w:rsidRPr="00D60FBC" w:rsidRDefault="00DE7C63" w:rsidP="00C17CE7">
            <w:pPr>
              <w:rPr>
                <w:rFonts w:ascii="Arial" w:hAnsi="Arial" w:cs="Arial"/>
                <w:b/>
                <w:sz w:val="22"/>
                <w:szCs w:val="22"/>
              </w:rPr>
            </w:pPr>
            <w:r w:rsidRPr="00D60FBC">
              <w:rPr>
                <w:rFonts w:ascii="Arial" w:hAnsi="Arial" w:cs="Arial"/>
                <w:b/>
                <w:sz w:val="22"/>
                <w:szCs w:val="22"/>
              </w:rPr>
              <w:t>W8</w:t>
            </w:r>
          </w:p>
        </w:tc>
        <w:tc>
          <w:tcPr>
            <w:tcW w:w="5040" w:type="dxa"/>
            <w:tcBorders>
              <w:top w:val="nil"/>
              <w:left w:val="single" w:sz="4" w:space="0" w:color="auto"/>
              <w:bottom w:val="nil"/>
              <w:right w:val="single" w:sz="4" w:space="0" w:color="auto"/>
            </w:tcBorders>
          </w:tcPr>
          <w:p w14:paraId="6A394C9F" w14:textId="77777777" w:rsidR="000A5529" w:rsidRDefault="00DE7C63" w:rsidP="00EF1C57">
            <w:pPr>
              <w:pStyle w:val="WPNormal"/>
              <w:ind w:right="-900"/>
              <w:rPr>
                <w:rFonts w:ascii="Arial" w:hAnsi="Arial" w:cs="Arial"/>
                <w:sz w:val="22"/>
                <w:szCs w:val="22"/>
              </w:rPr>
            </w:pPr>
            <w:r>
              <w:rPr>
                <w:rFonts w:ascii="Arial" w:hAnsi="Arial" w:cs="Arial"/>
                <w:sz w:val="22"/>
                <w:szCs w:val="22"/>
              </w:rPr>
              <w:t>-</w:t>
            </w:r>
            <w:r w:rsidR="000A5529" w:rsidRPr="000A5529">
              <w:rPr>
                <w:rFonts w:ascii="Arial" w:hAnsi="Arial" w:cs="Arial"/>
                <w:sz w:val="22"/>
                <w:szCs w:val="22"/>
                <w:u w:val="single"/>
              </w:rPr>
              <w:t>Selective and Differential Media</w:t>
            </w:r>
            <w:r w:rsidR="000A5529">
              <w:rPr>
                <w:rFonts w:ascii="Arial" w:hAnsi="Arial" w:cs="Arial"/>
                <w:sz w:val="22"/>
                <w:szCs w:val="22"/>
              </w:rPr>
              <w:t>:</w:t>
            </w:r>
          </w:p>
          <w:p w14:paraId="60BB4145" w14:textId="04163A0C" w:rsidR="00DE7C63" w:rsidRDefault="000A5529" w:rsidP="00EF1C57">
            <w:pPr>
              <w:pStyle w:val="WPNormal"/>
              <w:ind w:right="-900"/>
              <w:rPr>
                <w:rFonts w:ascii="Arial" w:hAnsi="Arial" w:cs="Arial"/>
                <w:sz w:val="22"/>
                <w:szCs w:val="22"/>
              </w:rPr>
            </w:pPr>
            <w:r>
              <w:rPr>
                <w:rFonts w:ascii="Arial" w:hAnsi="Arial" w:cs="Arial"/>
                <w:sz w:val="22"/>
                <w:szCs w:val="22"/>
              </w:rPr>
              <w:t>--</w:t>
            </w:r>
            <w:r w:rsidR="00EF1C57">
              <w:rPr>
                <w:rFonts w:ascii="Arial" w:hAnsi="Arial" w:cs="Arial"/>
                <w:sz w:val="22"/>
                <w:szCs w:val="22"/>
              </w:rPr>
              <w:t>PEA</w:t>
            </w:r>
          </w:p>
          <w:p w14:paraId="4935D4AB" w14:textId="38D23412" w:rsidR="00EF1C57" w:rsidRDefault="00EF1C57" w:rsidP="00EF1C57">
            <w:pPr>
              <w:pStyle w:val="WPNormal"/>
              <w:ind w:right="-900"/>
              <w:rPr>
                <w:rFonts w:ascii="Arial" w:hAnsi="Arial" w:cs="Arial"/>
                <w:sz w:val="22"/>
                <w:szCs w:val="22"/>
              </w:rPr>
            </w:pPr>
            <w:r>
              <w:rPr>
                <w:rFonts w:ascii="Arial" w:hAnsi="Arial" w:cs="Arial"/>
                <w:sz w:val="22"/>
                <w:szCs w:val="22"/>
              </w:rPr>
              <w:t>-</w:t>
            </w:r>
            <w:r w:rsidR="000A5529">
              <w:rPr>
                <w:rFonts w:ascii="Arial" w:hAnsi="Arial" w:cs="Arial"/>
                <w:sz w:val="22"/>
                <w:szCs w:val="22"/>
              </w:rPr>
              <w:t>-</w:t>
            </w:r>
            <w:r>
              <w:rPr>
                <w:rFonts w:ascii="Arial" w:hAnsi="Arial" w:cs="Arial"/>
                <w:sz w:val="22"/>
                <w:szCs w:val="22"/>
              </w:rPr>
              <w:t>MSA</w:t>
            </w:r>
          </w:p>
          <w:p w14:paraId="01555ACC" w14:textId="73A4B6B2" w:rsidR="00EF1C57" w:rsidRDefault="00EF1C57" w:rsidP="00EF1C57">
            <w:pPr>
              <w:pStyle w:val="WPNormal"/>
              <w:ind w:right="-900"/>
              <w:rPr>
                <w:rFonts w:ascii="Arial" w:hAnsi="Arial" w:cs="Arial"/>
                <w:sz w:val="22"/>
                <w:szCs w:val="22"/>
              </w:rPr>
            </w:pPr>
            <w:r>
              <w:rPr>
                <w:rFonts w:ascii="Arial" w:hAnsi="Arial" w:cs="Arial"/>
                <w:sz w:val="22"/>
                <w:szCs w:val="22"/>
              </w:rPr>
              <w:t>-</w:t>
            </w:r>
            <w:r w:rsidR="000A5529">
              <w:rPr>
                <w:rFonts w:ascii="Arial" w:hAnsi="Arial" w:cs="Arial"/>
                <w:sz w:val="22"/>
                <w:szCs w:val="22"/>
              </w:rPr>
              <w:t>-</w:t>
            </w:r>
            <w:r>
              <w:rPr>
                <w:rFonts w:ascii="Arial" w:hAnsi="Arial" w:cs="Arial"/>
                <w:sz w:val="22"/>
                <w:szCs w:val="22"/>
              </w:rPr>
              <w:t>MacConkey agar</w:t>
            </w:r>
          </w:p>
          <w:p w14:paraId="75234D1C" w14:textId="2BBAEC67" w:rsidR="00EF1C57" w:rsidRDefault="00EF1C57" w:rsidP="00EF1C57">
            <w:pPr>
              <w:pStyle w:val="WPNormal"/>
              <w:ind w:right="-900"/>
              <w:rPr>
                <w:rFonts w:ascii="Arial" w:hAnsi="Arial" w:cs="Arial"/>
                <w:sz w:val="22"/>
                <w:szCs w:val="22"/>
              </w:rPr>
            </w:pPr>
            <w:r>
              <w:rPr>
                <w:rFonts w:ascii="Arial" w:hAnsi="Arial" w:cs="Arial"/>
                <w:sz w:val="22"/>
                <w:szCs w:val="22"/>
              </w:rPr>
              <w:t>-</w:t>
            </w:r>
            <w:r w:rsidR="000A5529">
              <w:rPr>
                <w:rFonts w:ascii="Arial" w:hAnsi="Arial" w:cs="Arial"/>
                <w:sz w:val="22"/>
                <w:szCs w:val="22"/>
              </w:rPr>
              <w:t>-</w:t>
            </w:r>
            <w:r>
              <w:rPr>
                <w:rFonts w:ascii="Arial" w:hAnsi="Arial" w:cs="Arial"/>
                <w:sz w:val="22"/>
                <w:szCs w:val="22"/>
              </w:rPr>
              <w:t>EMB agar</w:t>
            </w:r>
          </w:p>
          <w:p w14:paraId="3D0BFEBD" w14:textId="411649BC" w:rsidR="00D10A6F" w:rsidRDefault="00D10A6F" w:rsidP="00EF1C57">
            <w:pPr>
              <w:pStyle w:val="WPNormal"/>
              <w:ind w:right="-900"/>
              <w:rPr>
                <w:rFonts w:ascii="Arial" w:hAnsi="Arial" w:cs="Arial"/>
                <w:sz w:val="22"/>
                <w:szCs w:val="22"/>
              </w:rPr>
            </w:pPr>
            <w:r>
              <w:rPr>
                <w:rFonts w:ascii="Arial" w:hAnsi="Arial" w:cs="Arial"/>
                <w:sz w:val="22"/>
                <w:szCs w:val="22"/>
              </w:rPr>
              <w:t>-Unknown project (cont)</w:t>
            </w:r>
          </w:p>
          <w:p w14:paraId="0A55487F" w14:textId="4AA51DA6" w:rsidR="00D60FBC" w:rsidRPr="00FC1F11" w:rsidRDefault="00D60FBC" w:rsidP="00EF1C57">
            <w:pPr>
              <w:pStyle w:val="WPNormal"/>
              <w:ind w:right="-900"/>
              <w:rPr>
                <w:rFonts w:ascii="Arial" w:hAnsi="Arial" w:cs="Arial"/>
                <w:sz w:val="22"/>
                <w:szCs w:val="22"/>
              </w:rPr>
            </w:pPr>
            <w:r>
              <w:rPr>
                <w:rFonts w:ascii="Arial" w:hAnsi="Arial" w:cs="Arial"/>
                <w:sz w:val="22"/>
                <w:szCs w:val="22"/>
              </w:rPr>
              <w:t>-</w:t>
            </w:r>
            <w:r w:rsidRPr="00D60FBC">
              <w:rPr>
                <w:rFonts w:ascii="Arial" w:hAnsi="Arial" w:cs="Arial"/>
                <w:b/>
                <w:sz w:val="22"/>
                <w:szCs w:val="22"/>
              </w:rPr>
              <w:t>Midterm Exam</w:t>
            </w:r>
          </w:p>
        </w:tc>
        <w:tc>
          <w:tcPr>
            <w:tcW w:w="3870" w:type="dxa"/>
            <w:tcBorders>
              <w:top w:val="nil"/>
              <w:left w:val="single" w:sz="4" w:space="0" w:color="auto"/>
              <w:bottom w:val="nil"/>
              <w:right w:val="nil"/>
            </w:tcBorders>
          </w:tcPr>
          <w:p w14:paraId="1E51941F" w14:textId="77777777" w:rsidR="00DE7C63" w:rsidRDefault="00EF1C57" w:rsidP="00EF1C57">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 4.1, 4.4, 4.5, 4.6</w:t>
            </w:r>
          </w:p>
          <w:p w14:paraId="04CADBD3" w14:textId="78EF352D" w:rsidR="00B32117" w:rsidRPr="00B32117" w:rsidRDefault="00B32117" w:rsidP="00EF1C57">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idterm Exam</w:t>
            </w:r>
          </w:p>
        </w:tc>
      </w:tr>
      <w:tr w:rsidR="00DE7C63" w14:paraId="4A487C9B" w14:textId="77777777" w:rsidTr="00C17CE7">
        <w:trPr>
          <w:trHeight w:val="68"/>
          <w:jc w:val="center"/>
        </w:trPr>
        <w:tc>
          <w:tcPr>
            <w:tcW w:w="990" w:type="dxa"/>
            <w:gridSpan w:val="2"/>
            <w:tcBorders>
              <w:top w:val="nil"/>
              <w:left w:val="nil"/>
              <w:bottom w:val="nil"/>
              <w:right w:val="nil"/>
            </w:tcBorders>
          </w:tcPr>
          <w:p w14:paraId="79B42783"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F5CC0A8"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7457AE71" w14:textId="300AA3B0"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62CC14D8" w14:textId="146B2199" w:rsidR="00DE7C63" w:rsidRPr="00FC1F11" w:rsidRDefault="00DE7C63" w:rsidP="00C17CE7">
            <w:pPr>
              <w:pStyle w:val="WPNormal"/>
              <w:ind w:right="-900"/>
              <w:rPr>
                <w:rFonts w:ascii="Arial" w:hAnsi="Arial" w:cs="Arial"/>
                <w:sz w:val="22"/>
                <w:szCs w:val="22"/>
              </w:rPr>
            </w:pPr>
          </w:p>
        </w:tc>
      </w:tr>
      <w:tr w:rsidR="00DE7C63" w14:paraId="62FE0910" w14:textId="77777777" w:rsidTr="00C17CE7">
        <w:trPr>
          <w:trHeight w:val="68"/>
          <w:jc w:val="center"/>
        </w:trPr>
        <w:tc>
          <w:tcPr>
            <w:tcW w:w="990" w:type="dxa"/>
            <w:gridSpan w:val="2"/>
            <w:tcBorders>
              <w:top w:val="nil"/>
              <w:left w:val="nil"/>
              <w:bottom w:val="nil"/>
              <w:right w:val="nil"/>
            </w:tcBorders>
          </w:tcPr>
          <w:p w14:paraId="47455C94" w14:textId="6039418F" w:rsidR="00DE7C63" w:rsidRDefault="00DC51FE" w:rsidP="00C17CE7">
            <w:pPr>
              <w:pStyle w:val="WPNormal"/>
              <w:ind w:right="-900"/>
              <w:rPr>
                <w:rFonts w:ascii="Arial" w:hAnsi="Arial" w:cs="Arial"/>
                <w:sz w:val="22"/>
                <w:szCs w:val="22"/>
              </w:rPr>
            </w:pPr>
            <w:r>
              <w:rPr>
                <w:rFonts w:ascii="Arial" w:hAnsi="Arial" w:cs="Arial"/>
                <w:sz w:val="22"/>
                <w:szCs w:val="22"/>
              </w:rPr>
              <w:t>Oct 18</w:t>
            </w:r>
          </w:p>
        </w:tc>
        <w:tc>
          <w:tcPr>
            <w:tcW w:w="810" w:type="dxa"/>
            <w:tcBorders>
              <w:top w:val="nil"/>
              <w:left w:val="nil"/>
              <w:bottom w:val="nil"/>
              <w:right w:val="single" w:sz="4" w:space="0" w:color="auto"/>
            </w:tcBorders>
          </w:tcPr>
          <w:p w14:paraId="4AFD7494" w14:textId="77777777" w:rsidR="00DE7C63" w:rsidRPr="00CF0015" w:rsidRDefault="00DE7C63" w:rsidP="00C17CE7">
            <w:pPr>
              <w:rPr>
                <w:rFonts w:ascii="Arial" w:hAnsi="Arial" w:cs="Arial"/>
                <w:sz w:val="22"/>
                <w:szCs w:val="22"/>
              </w:rPr>
            </w:pPr>
            <w:r>
              <w:rPr>
                <w:rFonts w:ascii="Arial" w:hAnsi="Arial" w:cs="Arial"/>
                <w:sz w:val="22"/>
                <w:szCs w:val="22"/>
              </w:rPr>
              <w:t>W9</w:t>
            </w:r>
          </w:p>
        </w:tc>
        <w:tc>
          <w:tcPr>
            <w:tcW w:w="5040" w:type="dxa"/>
            <w:tcBorders>
              <w:top w:val="nil"/>
              <w:left w:val="single" w:sz="4" w:space="0" w:color="auto"/>
              <w:bottom w:val="nil"/>
              <w:right w:val="single" w:sz="4" w:space="0" w:color="auto"/>
            </w:tcBorders>
          </w:tcPr>
          <w:p w14:paraId="240FFDE0" w14:textId="6D156DCC" w:rsidR="00307E0A" w:rsidRDefault="00DE7C63" w:rsidP="00C17CE7">
            <w:pPr>
              <w:pStyle w:val="WPNormal"/>
              <w:ind w:right="-900"/>
              <w:rPr>
                <w:rFonts w:ascii="Arial" w:hAnsi="Arial" w:cs="Arial"/>
                <w:sz w:val="22"/>
                <w:szCs w:val="22"/>
              </w:rPr>
            </w:pPr>
            <w:r>
              <w:rPr>
                <w:rFonts w:ascii="Arial" w:hAnsi="Arial" w:cs="Arial"/>
                <w:sz w:val="22"/>
                <w:szCs w:val="22"/>
              </w:rPr>
              <w:t>-</w:t>
            </w:r>
            <w:r w:rsidR="00307E0A" w:rsidRPr="00307E0A">
              <w:rPr>
                <w:rFonts w:ascii="Arial" w:hAnsi="Arial" w:cs="Arial"/>
                <w:sz w:val="22"/>
                <w:szCs w:val="22"/>
                <w:u w:val="single"/>
              </w:rPr>
              <w:t>Biochemical Tests (hydrolysis)</w:t>
            </w:r>
            <w:r w:rsidR="00307E0A">
              <w:rPr>
                <w:rFonts w:ascii="Arial" w:hAnsi="Arial" w:cs="Arial"/>
                <w:sz w:val="22"/>
                <w:szCs w:val="22"/>
                <w:u w:val="single"/>
              </w:rPr>
              <w:t>:</w:t>
            </w:r>
          </w:p>
          <w:p w14:paraId="786E314C" w14:textId="5E6AAAD1" w:rsidR="00DE7C63" w:rsidRDefault="00307E0A" w:rsidP="00C17CE7">
            <w:pPr>
              <w:pStyle w:val="WPNormal"/>
              <w:ind w:right="-900"/>
              <w:rPr>
                <w:rFonts w:ascii="Arial" w:hAnsi="Arial" w:cs="Arial"/>
                <w:sz w:val="22"/>
                <w:szCs w:val="22"/>
              </w:rPr>
            </w:pPr>
            <w:r>
              <w:rPr>
                <w:rFonts w:ascii="Arial" w:hAnsi="Arial" w:cs="Arial"/>
                <w:sz w:val="22"/>
                <w:szCs w:val="22"/>
              </w:rPr>
              <w:t>--</w:t>
            </w:r>
            <w:r w:rsidR="00B32117">
              <w:rPr>
                <w:rFonts w:ascii="Arial" w:hAnsi="Arial" w:cs="Arial"/>
                <w:sz w:val="22"/>
                <w:szCs w:val="22"/>
              </w:rPr>
              <w:t>Urea hydrolysis</w:t>
            </w:r>
          </w:p>
          <w:p w14:paraId="26AE0FFE" w14:textId="6BA99787" w:rsidR="00B32117" w:rsidRDefault="00B32117" w:rsidP="00C17CE7">
            <w:pPr>
              <w:pStyle w:val="WPNormal"/>
              <w:ind w:right="-900"/>
              <w:rPr>
                <w:rFonts w:ascii="Arial" w:hAnsi="Arial" w:cs="Arial"/>
                <w:sz w:val="22"/>
                <w:szCs w:val="22"/>
              </w:rPr>
            </w:pPr>
            <w:r>
              <w:rPr>
                <w:rFonts w:ascii="Arial" w:hAnsi="Arial" w:cs="Arial"/>
                <w:sz w:val="22"/>
                <w:szCs w:val="22"/>
              </w:rPr>
              <w:t>-</w:t>
            </w:r>
            <w:r w:rsidR="00307E0A">
              <w:rPr>
                <w:rFonts w:ascii="Arial" w:hAnsi="Arial" w:cs="Arial"/>
                <w:sz w:val="22"/>
                <w:szCs w:val="22"/>
              </w:rPr>
              <w:t>-</w:t>
            </w:r>
            <w:r>
              <w:rPr>
                <w:rFonts w:ascii="Arial" w:hAnsi="Arial" w:cs="Arial"/>
                <w:sz w:val="22"/>
                <w:szCs w:val="22"/>
              </w:rPr>
              <w:t>Gelatin hydrolysis</w:t>
            </w:r>
          </w:p>
          <w:p w14:paraId="2DA6FEA0" w14:textId="4C7951BF" w:rsidR="00B32117" w:rsidRDefault="00B32117" w:rsidP="00C17CE7">
            <w:pPr>
              <w:pStyle w:val="WPNormal"/>
              <w:ind w:right="-900"/>
              <w:rPr>
                <w:rFonts w:ascii="Arial" w:hAnsi="Arial" w:cs="Arial"/>
                <w:sz w:val="22"/>
                <w:szCs w:val="22"/>
              </w:rPr>
            </w:pPr>
            <w:r>
              <w:rPr>
                <w:rFonts w:ascii="Arial" w:hAnsi="Arial" w:cs="Arial"/>
                <w:sz w:val="22"/>
                <w:szCs w:val="22"/>
              </w:rPr>
              <w:t>-</w:t>
            </w:r>
            <w:r w:rsidR="00307E0A">
              <w:rPr>
                <w:rFonts w:ascii="Arial" w:hAnsi="Arial" w:cs="Arial"/>
                <w:sz w:val="22"/>
                <w:szCs w:val="22"/>
              </w:rPr>
              <w:t>-</w:t>
            </w:r>
            <w:r>
              <w:rPr>
                <w:rFonts w:ascii="Arial" w:hAnsi="Arial" w:cs="Arial"/>
                <w:sz w:val="22"/>
                <w:szCs w:val="22"/>
              </w:rPr>
              <w:t>DNA hydrolysis</w:t>
            </w:r>
          </w:p>
          <w:p w14:paraId="7BD66642" w14:textId="114B2519" w:rsidR="00B32117" w:rsidRDefault="00B32117" w:rsidP="00C17CE7">
            <w:pPr>
              <w:pStyle w:val="WPNormal"/>
              <w:ind w:right="-900"/>
              <w:rPr>
                <w:rFonts w:ascii="Arial" w:hAnsi="Arial" w:cs="Arial"/>
                <w:sz w:val="22"/>
                <w:szCs w:val="22"/>
              </w:rPr>
            </w:pPr>
            <w:r>
              <w:rPr>
                <w:rFonts w:ascii="Arial" w:hAnsi="Arial" w:cs="Arial"/>
                <w:sz w:val="22"/>
                <w:szCs w:val="22"/>
              </w:rPr>
              <w:t>-</w:t>
            </w:r>
            <w:r w:rsidR="00307E0A">
              <w:rPr>
                <w:rFonts w:ascii="Arial" w:hAnsi="Arial" w:cs="Arial"/>
                <w:sz w:val="22"/>
                <w:szCs w:val="22"/>
              </w:rPr>
              <w:t>-</w:t>
            </w:r>
            <w:r>
              <w:rPr>
                <w:rFonts w:ascii="Arial" w:hAnsi="Arial" w:cs="Arial"/>
                <w:sz w:val="22"/>
                <w:szCs w:val="22"/>
              </w:rPr>
              <w:t>Lipid hydrolysis</w:t>
            </w:r>
          </w:p>
          <w:p w14:paraId="36662127" w14:textId="7D0E69D4" w:rsidR="00DE7C63" w:rsidRPr="00FC1F11" w:rsidRDefault="00D10A6F" w:rsidP="00C17CE7">
            <w:pPr>
              <w:pStyle w:val="WPNormal"/>
              <w:ind w:right="-900"/>
              <w:rPr>
                <w:rFonts w:ascii="Arial" w:hAnsi="Arial" w:cs="Arial"/>
                <w:sz w:val="22"/>
                <w:szCs w:val="22"/>
              </w:rPr>
            </w:pPr>
            <w:r>
              <w:rPr>
                <w:rFonts w:ascii="Arial" w:hAnsi="Arial" w:cs="Arial"/>
                <w:sz w:val="22"/>
                <w:szCs w:val="22"/>
              </w:rPr>
              <w:t>-Unknown project (cont)</w:t>
            </w:r>
          </w:p>
        </w:tc>
        <w:tc>
          <w:tcPr>
            <w:tcW w:w="3870" w:type="dxa"/>
            <w:tcBorders>
              <w:top w:val="nil"/>
              <w:left w:val="single" w:sz="4" w:space="0" w:color="auto"/>
              <w:bottom w:val="nil"/>
              <w:right w:val="nil"/>
            </w:tcBorders>
          </w:tcPr>
          <w:p w14:paraId="0712A86B" w14:textId="5B338418" w:rsidR="00DE7C63" w:rsidRDefault="00DE7C63" w:rsidP="00C17CE7">
            <w:pPr>
              <w:pStyle w:val="WPNormal"/>
              <w:ind w:right="-900"/>
              <w:rPr>
                <w:rFonts w:ascii="Arial" w:hAnsi="Arial" w:cs="Arial"/>
                <w:sz w:val="22"/>
                <w:szCs w:val="22"/>
              </w:rPr>
            </w:pPr>
            <w:r>
              <w:rPr>
                <w:rFonts w:ascii="Arial" w:hAnsi="Arial" w:cs="Arial"/>
                <w:sz w:val="22"/>
                <w:szCs w:val="22"/>
              </w:rPr>
              <w:t>-</w:t>
            </w:r>
            <w:r w:rsidR="00B32117">
              <w:rPr>
                <w:rFonts w:ascii="Arial" w:hAnsi="Arial" w:cs="Arial"/>
                <w:sz w:val="22"/>
                <w:szCs w:val="22"/>
                <w:u w:val="single"/>
              </w:rPr>
              <w:t>Sections 5.13, 5.15, 5.16, 5.17</w:t>
            </w:r>
          </w:p>
          <w:p w14:paraId="71D3BCC7" w14:textId="47A4B91A" w:rsidR="00DE7C63" w:rsidRPr="00FC1F11" w:rsidRDefault="00991E63" w:rsidP="00991E63">
            <w:pPr>
              <w:pStyle w:val="WPNormal"/>
              <w:ind w:right="-900"/>
              <w:rPr>
                <w:rFonts w:ascii="Arial" w:hAnsi="Arial" w:cs="Arial"/>
                <w:sz w:val="22"/>
                <w:szCs w:val="22"/>
              </w:rPr>
            </w:pPr>
            <w:r>
              <w:rPr>
                <w:rFonts w:ascii="Arial" w:hAnsi="Arial" w:cs="Arial"/>
                <w:sz w:val="22"/>
                <w:szCs w:val="22"/>
              </w:rPr>
              <w:t>-Quiz 7</w:t>
            </w:r>
            <w:r w:rsidR="00544C11">
              <w:rPr>
                <w:rFonts w:ascii="Arial" w:hAnsi="Arial" w:cs="Arial"/>
                <w:sz w:val="22"/>
                <w:szCs w:val="22"/>
              </w:rPr>
              <w:t xml:space="preserve"> (Wks 7 and 8</w:t>
            </w:r>
            <w:r w:rsidR="00DE7C63">
              <w:rPr>
                <w:rFonts w:ascii="Arial" w:hAnsi="Arial" w:cs="Arial"/>
                <w:sz w:val="22"/>
                <w:szCs w:val="22"/>
              </w:rPr>
              <w:t>)</w:t>
            </w:r>
          </w:p>
        </w:tc>
      </w:tr>
      <w:tr w:rsidR="00DE7C63" w14:paraId="3EB78CB5" w14:textId="77777777" w:rsidTr="00C17CE7">
        <w:trPr>
          <w:trHeight w:val="68"/>
          <w:jc w:val="center"/>
        </w:trPr>
        <w:tc>
          <w:tcPr>
            <w:tcW w:w="990" w:type="dxa"/>
            <w:gridSpan w:val="2"/>
            <w:tcBorders>
              <w:top w:val="nil"/>
              <w:left w:val="nil"/>
              <w:bottom w:val="nil"/>
              <w:right w:val="nil"/>
            </w:tcBorders>
          </w:tcPr>
          <w:p w14:paraId="46AEA4D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34F7D4BB"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22A8DBFB"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430C020D" w14:textId="77777777" w:rsidR="00DE7C63" w:rsidRPr="00FC1F11" w:rsidRDefault="00DE7C63" w:rsidP="00C17CE7">
            <w:pPr>
              <w:pStyle w:val="WPNormal"/>
              <w:ind w:right="-900"/>
              <w:rPr>
                <w:rFonts w:ascii="Arial" w:hAnsi="Arial" w:cs="Arial"/>
                <w:sz w:val="22"/>
                <w:szCs w:val="22"/>
              </w:rPr>
            </w:pPr>
          </w:p>
        </w:tc>
      </w:tr>
      <w:tr w:rsidR="00DE7C63" w14:paraId="6AB6B6A5" w14:textId="77777777" w:rsidTr="00C17CE7">
        <w:trPr>
          <w:trHeight w:val="68"/>
          <w:jc w:val="center"/>
        </w:trPr>
        <w:tc>
          <w:tcPr>
            <w:tcW w:w="990" w:type="dxa"/>
            <w:gridSpan w:val="2"/>
            <w:tcBorders>
              <w:top w:val="nil"/>
              <w:left w:val="nil"/>
              <w:bottom w:val="nil"/>
              <w:right w:val="nil"/>
            </w:tcBorders>
          </w:tcPr>
          <w:p w14:paraId="229DC962" w14:textId="5416B1D9" w:rsidR="00DE7C63" w:rsidRPr="008056CA" w:rsidRDefault="00DE7C63" w:rsidP="00C17CE7">
            <w:pPr>
              <w:pStyle w:val="WPNormal"/>
              <w:ind w:right="-900"/>
              <w:rPr>
                <w:rFonts w:ascii="Arial" w:hAnsi="Arial" w:cs="Arial"/>
                <w:b/>
                <w:sz w:val="22"/>
                <w:szCs w:val="22"/>
              </w:rPr>
            </w:pPr>
            <w:r w:rsidRPr="008056CA">
              <w:rPr>
                <w:rFonts w:ascii="Arial" w:hAnsi="Arial" w:cs="Arial"/>
                <w:b/>
                <w:sz w:val="22"/>
                <w:szCs w:val="22"/>
              </w:rPr>
              <w:t>Oct 2</w:t>
            </w:r>
            <w:r w:rsidR="00DC51FE">
              <w:rPr>
                <w:rFonts w:ascii="Arial" w:hAnsi="Arial" w:cs="Arial"/>
                <w:b/>
                <w:sz w:val="22"/>
                <w:szCs w:val="22"/>
              </w:rPr>
              <w:t>5</w:t>
            </w:r>
          </w:p>
        </w:tc>
        <w:tc>
          <w:tcPr>
            <w:tcW w:w="810" w:type="dxa"/>
            <w:tcBorders>
              <w:top w:val="nil"/>
              <w:left w:val="nil"/>
              <w:bottom w:val="nil"/>
              <w:right w:val="single" w:sz="4" w:space="0" w:color="auto"/>
            </w:tcBorders>
          </w:tcPr>
          <w:p w14:paraId="1A436EF9" w14:textId="77777777" w:rsidR="00DE7C63" w:rsidRPr="008056CA" w:rsidRDefault="00DE7C63" w:rsidP="00C17CE7">
            <w:pPr>
              <w:rPr>
                <w:rFonts w:ascii="Arial" w:hAnsi="Arial" w:cs="Arial"/>
                <w:b/>
                <w:sz w:val="22"/>
                <w:szCs w:val="22"/>
              </w:rPr>
            </w:pPr>
            <w:r w:rsidRPr="008056CA">
              <w:rPr>
                <w:rFonts w:ascii="Arial" w:hAnsi="Arial" w:cs="Arial"/>
                <w:b/>
                <w:sz w:val="22"/>
                <w:szCs w:val="22"/>
              </w:rPr>
              <w:t>W10</w:t>
            </w:r>
          </w:p>
        </w:tc>
        <w:tc>
          <w:tcPr>
            <w:tcW w:w="5040" w:type="dxa"/>
            <w:tcBorders>
              <w:top w:val="nil"/>
              <w:left w:val="single" w:sz="4" w:space="0" w:color="auto"/>
              <w:bottom w:val="nil"/>
              <w:right w:val="single" w:sz="4" w:space="0" w:color="auto"/>
            </w:tcBorders>
          </w:tcPr>
          <w:p w14:paraId="4908DA97" w14:textId="2D6D7D6D" w:rsidR="00CE2042" w:rsidRDefault="00DE7C63" w:rsidP="00C17CE7">
            <w:pPr>
              <w:pStyle w:val="WPNormal"/>
              <w:ind w:right="-900"/>
              <w:rPr>
                <w:rFonts w:ascii="Arial" w:hAnsi="Arial" w:cs="Arial"/>
                <w:sz w:val="22"/>
                <w:szCs w:val="22"/>
              </w:rPr>
            </w:pPr>
            <w:r w:rsidRPr="006A3D68">
              <w:rPr>
                <w:rFonts w:ascii="Arial" w:hAnsi="Arial" w:cs="Arial"/>
                <w:b/>
                <w:i/>
                <w:sz w:val="22"/>
                <w:szCs w:val="22"/>
              </w:rPr>
              <w:t>-</w:t>
            </w:r>
            <w:r w:rsidR="00CE2042" w:rsidRPr="00CE2042">
              <w:rPr>
                <w:rFonts w:ascii="Arial" w:hAnsi="Arial" w:cs="Arial"/>
                <w:sz w:val="22"/>
                <w:szCs w:val="22"/>
                <w:u w:val="single"/>
              </w:rPr>
              <w:t>Effect of Physical Forces on Bacterial Growth</w:t>
            </w:r>
            <w:r w:rsidR="00CE2042">
              <w:rPr>
                <w:rFonts w:ascii="Arial" w:hAnsi="Arial" w:cs="Arial"/>
                <w:sz w:val="22"/>
                <w:szCs w:val="22"/>
              </w:rPr>
              <w:t>:</w:t>
            </w:r>
          </w:p>
          <w:p w14:paraId="4A245256" w14:textId="5987A68E" w:rsidR="00846DD4" w:rsidRPr="00846DD4" w:rsidRDefault="00CE2042" w:rsidP="00C17CE7">
            <w:pPr>
              <w:pStyle w:val="WPNormal"/>
              <w:ind w:right="-900"/>
              <w:rPr>
                <w:rFonts w:ascii="Arial" w:hAnsi="Arial" w:cs="Arial"/>
                <w:sz w:val="22"/>
                <w:szCs w:val="22"/>
              </w:rPr>
            </w:pPr>
            <w:r>
              <w:rPr>
                <w:rFonts w:ascii="Arial" w:hAnsi="Arial" w:cs="Arial"/>
                <w:sz w:val="22"/>
                <w:szCs w:val="22"/>
              </w:rPr>
              <w:t>--</w:t>
            </w:r>
            <w:r w:rsidR="00846DD4" w:rsidRPr="00846DD4">
              <w:rPr>
                <w:rFonts w:ascii="Arial" w:hAnsi="Arial" w:cs="Arial"/>
                <w:sz w:val="22"/>
                <w:szCs w:val="22"/>
              </w:rPr>
              <w:t>Effect of Temperature</w:t>
            </w:r>
          </w:p>
          <w:p w14:paraId="708AE653" w14:textId="61BA3E3B" w:rsidR="00846DD4" w:rsidRPr="00846DD4" w:rsidRDefault="00846DD4" w:rsidP="00C17CE7">
            <w:pPr>
              <w:pStyle w:val="WPNormal"/>
              <w:ind w:right="-900"/>
              <w:rPr>
                <w:rFonts w:ascii="Arial" w:hAnsi="Arial" w:cs="Arial"/>
                <w:sz w:val="22"/>
                <w:szCs w:val="22"/>
              </w:rPr>
            </w:pPr>
            <w:r w:rsidRPr="00846DD4">
              <w:rPr>
                <w:rFonts w:ascii="Arial" w:hAnsi="Arial" w:cs="Arial"/>
                <w:sz w:val="22"/>
                <w:szCs w:val="22"/>
              </w:rPr>
              <w:t>-</w:t>
            </w:r>
            <w:r w:rsidR="00CE2042">
              <w:rPr>
                <w:rFonts w:ascii="Arial" w:hAnsi="Arial" w:cs="Arial"/>
                <w:sz w:val="22"/>
                <w:szCs w:val="22"/>
              </w:rPr>
              <w:t>-</w:t>
            </w:r>
            <w:r w:rsidRPr="00846DD4">
              <w:rPr>
                <w:rFonts w:ascii="Arial" w:hAnsi="Arial" w:cs="Arial"/>
                <w:sz w:val="22"/>
                <w:szCs w:val="22"/>
              </w:rPr>
              <w:t>Effect of pH</w:t>
            </w:r>
          </w:p>
          <w:p w14:paraId="16AB0D30" w14:textId="4F40BD91" w:rsidR="00DE7C63" w:rsidRDefault="00846DD4" w:rsidP="00846DD4">
            <w:pPr>
              <w:pStyle w:val="WPNormal"/>
              <w:ind w:right="-900"/>
              <w:rPr>
                <w:rFonts w:ascii="Arial" w:hAnsi="Arial" w:cs="Arial"/>
                <w:sz w:val="22"/>
                <w:szCs w:val="22"/>
              </w:rPr>
            </w:pPr>
            <w:r w:rsidRPr="00846DD4">
              <w:rPr>
                <w:rFonts w:ascii="Arial" w:hAnsi="Arial" w:cs="Arial"/>
                <w:sz w:val="22"/>
                <w:szCs w:val="22"/>
              </w:rPr>
              <w:t>-</w:t>
            </w:r>
            <w:r w:rsidR="00CE2042">
              <w:rPr>
                <w:rFonts w:ascii="Arial" w:hAnsi="Arial" w:cs="Arial"/>
                <w:sz w:val="22"/>
                <w:szCs w:val="22"/>
              </w:rPr>
              <w:t>-</w:t>
            </w:r>
            <w:r w:rsidRPr="00846DD4">
              <w:rPr>
                <w:rFonts w:ascii="Arial" w:hAnsi="Arial" w:cs="Arial"/>
                <w:sz w:val="22"/>
                <w:szCs w:val="22"/>
              </w:rPr>
              <w:t>Effect of UV</w:t>
            </w:r>
          </w:p>
          <w:p w14:paraId="740E06F6" w14:textId="77777777" w:rsidR="004C3BFB" w:rsidRDefault="004C3BFB" w:rsidP="00846DD4">
            <w:pPr>
              <w:pStyle w:val="WPNormal"/>
              <w:ind w:right="-900"/>
              <w:rPr>
                <w:rFonts w:ascii="Arial" w:hAnsi="Arial" w:cs="Arial"/>
                <w:sz w:val="22"/>
                <w:szCs w:val="22"/>
              </w:rPr>
            </w:pPr>
            <w:r>
              <w:rPr>
                <w:rFonts w:ascii="Arial" w:hAnsi="Arial" w:cs="Arial"/>
                <w:sz w:val="22"/>
                <w:szCs w:val="22"/>
              </w:rPr>
              <w:t>-Enumeration of Bacteria Water</w:t>
            </w:r>
          </w:p>
          <w:p w14:paraId="28050D0B" w14:textId="34D3C52D" w:rsidR="00D10A6F" w:rsidRPr="006A3D68" w:rsidRDefault="00D10A6F" w:rsidP="00846DD4">
            <w:pPr>
              <w:pStyle w:val="WPNormal"/>
              <w:ind w:right="-900"/>
              <w:rPr>
                <w:rFonts w:ascii="Arial" w:hAnsi="Arial" w:cs="Arial"/>
                <w:b/>
                <w:i/>
                <w:sz w:val="22"/>
                <w:szCs w:val="22"/>
              </w:rPr>
            </w:pPr>
            <w:r>
              <w:rPr>
                <w:rFonts w:ascii="Arial" w:hAnsi="Arial" w:cs="Arial"/>
                <w:sz w:val="22"/>
                <w:szCs w:val="22"/>
              </w:rPr>
              <w:t>-Unknown project (cont)</w:t>
            </w:r>
          </w:p>
        </w:tc>
        <w:tc>
          <w:tcPr>
            <w:tcW w:w="3870" w:type="dxa"/>
            <w:tcBorders>
              <w:top w:val="nil"/>
              <w:left w:val="single" w:sz="4" w:space="0" w:color="auto"/>
              <w:bottom w:val="nil"/>
              <w:right w:val="nil"/>
            </w:tcBorders>
          </w:tcPr>
          <w:p w14:paraId="2BD989F0" w14:textId="77777777" w:rsidR="00DE7C63" w:rsidRDefault="00846DD4" w:rsidP="00846DD4">
            <w:pPr>
              <w:pStyle w:val="WPNormal"/>
              <w:ind w:right="-900"/>
              <w:rPr>
                <w:rFonts w:ascii="Arial" w:hAnsi="Arial" w:cs="Arial"/>
                <w:sz w:val="22"/>
                <w:szCs w:val="22"/>
                <w:u w:val="single"/>
              </w:rPr>
            </w:pPr>
            <w:r>
              <w:rPr>
                <w:rFonts w:ascii="Arial" w:hAnsi="Arial" w:cs="Arial"/>
                <w:b/>
                <w:sz w:val="22"/>
                <w:szCs w:val="22"/>
              </w:rPr>
              <w:t>-</w:t>
            </w:r>
            <w:r>
              <w:rPr>
                <w:rFonts w:ascii="Arial" w:hAnsi="Arial" w:cs="Arial"/>
                <w:sz w:val="22"/>
                <w:szCs w:val="22"/>
                <w:u w:val="single"/>
              </w:rPr>
              <w:t>Sections 2.9, 2.10, 2.13</w:t>
            </w:r>
          </w:p>
          <w:p w14:paraId="64D21684" w14:textId="10F76089" w:rsidR="00524B95" w:rsidRPr="00524B95" w:rsidRDefault="00524B95" w:rsidP="00846DD4">
            <w:pPr>
              <w:pStyle w:val="WPNormal"/>
              <w:ind w:right="-900"/>
              <w:rPr>
                <w:rFonts w:ascii="Arial" w:hAnsi="Arial" w:cs="Arial"/>
                <w:sz w:val="22"/>
                <w:szCs w:val="22"/>
              </w:rPr>
            </w:pPr>
            <w:r>
              <w:rPr>
                <w:rFonts w:ascii="Arial" w:hAnsi="Arial" w:cs="Arial"/>
                <w:sz w:val="22"/>
                <w:szCs w:val="22"/>
              </w:rPr>
              <w:t>-Quiz 8 (Wks 7 to 9)</w:t>
            </w:r>
          </w:p>
        </w:tc>
      </w:tr>
      <w:tr w:rsidR="00DE7C63" w14:paraId="0B238230" w14:textId="77777777" w:rsidTr="00C17CE7">
        <w:trPr>
          <w:trHeight w:val="68"/>
          <w:jc w:val="center"/>
        </w:trPr>
        <w:tc>
          <w:tcPr>
            <w:tcW w:w="990" w:type="dxa"/>
            <w:gridSpan w:val="2"/>
            <w:tcBorders>
              <w:top w:val="nil"/>
              <w:left w:val="nil"/>
              <w:bottom w:val="nil"/>
              <w:right w:val="nil"/>
            </w:tcBorders>
          </w:tcPr>
          <w:p w14:paraId="7E89B8F8"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48A0AEB"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3ED1808F"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063DC7B8" w14:textId="77777777" w:rsidR="00DE7C63" w:rsidRPr="00FC1F11" w:rsidRDefault="00DE7C63" w:rsidP="00C17CE7">
            <w:pPr>
              <w:pStyle w:val="WPNormal"/>
              <w:ind w:right="-900"/>
              <w:rPr>
                <w:rFonts w:ascii="Arial" w:hAnsi="Arial" w:cs="Arial"/>
                <w:sz w:val="22"/>
                <w:szCs w:val="22"/>
              </w:rPr>
            </w:pPr>
          </w:p>
        </w:tc>
      </w:tr>
      <w:tr w:rsidR="00DE7C63" w14:paraId="315354B6" w14:textId="77777777" w:rsidTr="00C17CE7">
        <w:trPr>
          <w:trHeight w:val="68"/>
          <w:jc w:val="center"/>
        </w:trPr>
        <w:tc>
          <w:tcPr>
            <w:tcW w:w="990" w:type="dxa"/>
            <w:gridSpan w:val="2"/>
            <w:tcBorders>
              <w:top w:val="nil"/>
              <w:left w:val="nil"/>
              <w:bottom w:val="nil"/>
              <w:right w:val="nil"/>
            </w:tcBorders>
          </w:tcPr>
          <w:p w14:paraId="6C462295" w14:textId="706C979A" w:rsidR="00DE7C63" w:rsidRPr="00D51112" w:rsidRDefault="00DE7C63" w:rsidP="00C17CE7">
            <w:pPr>
              <w:pStyle w:val="WPNormal"/>
              <w:ind w:right="-900"/>
              <w:rPr>
                <w:rFonts w:ascii="Arial" w:hAnsi="Arial" w:cs="Arial"/>
                <w:b/>
                <w:sz w:val="22"/>
                <w:szCs w:val="22"/>
              </w:rPr>
            </w:pPr>
            <w:r w:rsidRPr="00D51112">
              <w:rPr>
                <w:rFonts w:ascii="Arial" w:hAnsi="Arial" w:cs="Arial"/>
                <w:b/>
                <w:sz w:val="22"/>
                <w:szCs w:val="22"/>
              </w:rPr>
              <w:t>Nov 0</w:t>
            </w:r>
            <w:r w:rsidR="00DC51FE">
              <w:rPr>
                <w:rFonts w:ascii="Arial" w:hAnsi="Arial" w:cs="Arial"/>
                <w:b/>
                <w:sz w:val="22"/>
                <w:szCs w:val="22"/>
              </w:rPr>
              <w:t>1</w:t>
            </w:r>
          </w:p>
        </w:tc>
        <w:tc>
          <w:tcPr>
            <w:tcW w:w="810" w:type="dxa"/>
            <w:tcBorders>
              <w:top w:val="nil"/>
              <w:left w:val="nil"/>
              <w:bottom w:val="nil"/>
              <w:right w:val="single" w:sz="4" w:space="0" w:color="auto"/>
            </w:tcBorders>
          </w:tcPr>
          <w:p w14:paraId="59A9A257" w14:textId="77777777" w:rsidR="00DE7C63" w:rsidRPr="00D51112" w:rsidRDefault="00DE7C63" w:rsidP="00C17CE7">
            <w:pPr>
              <w:rPr>
                <w:rFonts w:ascii="Arial" w:hAnsi="Arial" w:cs="Arial"/>
                <w:b/>
                <w:sz w:val="22"/>
                <w:szCs w:val="22"/>
              </w:rPr>
            </w:pPr>
            <w:r w:rsidRPr="00D51112">
              <w:rPr>
                <w:rFonts w:ascii="Arial" w:hAnsi="Arial" w:cs="Arial"/>
                <w:b/>
                <w:sz w:val="22"/>
                <w:szCs w:val="22"/>
              </w:rPr>
              <w:t>W11</w:t>
            </w:r>
          </w:p>
        </w:tc>
        <w:tc>
          <w:tcPr>
            <w:tcW w:w="5040" w:type="dxa"/>
            <w:tcBorders>
              <w:top w:val="nil"/>
              <w:left w:val="single" w:sz="4" w:space="0" w:color="auto"/>
              <w:bottom w:val="nil"/>
              <w:right w:val="single" w:sz="4" w:space="0" w:color="auto"/>
            </w:tcBorders>
          </w:tcPr>
          <w:p w14:paraId="651209EA" w14:textId="04759767" w:rsidR="0035042D" w:rsidRDefault="00DE7C63" w:rsidP="004C3BFB">
            <w:pPr>
              <w:pStyle w:val="WPNormal"/>
              <w:ind w:right="-900"/>
              <w:rPr>
                <w:rFonts w:ascii="Arial" w:hAnsi="Arial" w:cs="Arial"/>
                <w:sz w:val="22"/>
                <w:szCs w:val="22"/>
              </w:rPr>
            </w:pPr>
            <w:r>
              <w:rPr>
                <w:rFonts w:ascii="Arial" w:hAnsi="Arial" w:cs="Arial"/>
                <w:sz w:val="22"/>
                <w:szCs w:val="22"/>
              </w:rPr>
              <w:t>-</w:t>
            </w:r>
            <w:r w:rsidR="0035042D" w:rsidRPr="00895154">
              <w:rPr>
                <w:rFonts w:ascii="Arial" w:hAnsi="Arial" w:cs="Arial"/>
                <w:sz w:val="22"/>
                <w:szCs w:val="22"/>
                <w:u w:val="single"/>
              </w:rPr>
              <w:t>Effect of Chemicals on Bacterial Growth</w:t>
            </w:r>
            <w:r w:rsidR="00895154">
              <w:rPr>
                <w:rFonts w:ascii="Arial" w:hAnsi="Arial" w:cs="Arial"/>
                <w:sz w:val="22"/>
                <w:szCs w:val="22"/>
                <w:u w:val="single"/>
              </w:rPr>
              <w:t>:</w:t>
            </w:r>
          </w:p>
          <w:p w14:paraId="5BC5D951" w14:textId="2E063205" w:rsidR="00DE7C63" w:rsidRPr="00FC1F11" w:rsidRDefault="0035042D"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A</w:t>
            </w:r>
            <w:r>
              <w:rPr>
                <w:rFonts w:ascii="Arial" w:hAnsi="Arial" w:cs="Arial"/>
                <w:sz w:val="22"/>
                <w:szCs w:val="22"/>
              </w:rPr>
              <w:t>ntibiotic</w:t>
            </w:r>
          </w:p>
        </w:tc>
        <w:tc>
          <w:tcPr>
            <w:tcW w:w="3870" w:type="dxa"/>
            <w:tcBorders>
              <w:top w:val="nil"/>
              <w:left w:val="single" w:sz="4" w:space="0" w:color="auto"/>
              <w:bottom w:val="nil"/>
              <w:right w:val="nil"/>
            </w:tcBorders>
          </w:tcPr>
          <w:p w14:paraId="502EDFFA" w14:textId="3531EA3F"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u w:val="single"/>
              </w:rPr>
              <w:t>Sections 7.3</w:t>
            </w:r>
          </w:p>
        </w:tc>
      </w:tr>
      <w:tr w:rsidR="00DE7C63" w14:paraId="74662D39" w14:textId="77777777" w:rsidTr="00C17CE7">
        <w:trPr>
          <w:trHeight w:val="68"/>
          <w:jc w:val="center"/>
        </w:trPr>
        <w:tc>
          <w:tcPr>
            <w:tcW w:w="990" w:type="dxa"/>
            <w:gridSpan w:val="2"/>
            <w:tcBorders>
              <w:top w:val="nil"/>
              <w:left w:val="nil"/>
              <w:bottom w:val="nil"/>
              <w:right w:val="nil"/>
            </w:tcBorders>
          </w:tcPr>
          <w:p w14:paraId="64E58A41"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54F5CC09"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74A148BD" w14:textId="305BD008" w:rsidR="00DE7C63" w:rsidRPr="00FC1F11" w:rsidRDefault="00D10A6F" w:rsidP="00C17CE7">
            <w:pPr>
              <w:pStyle w:val="WPNormal"/>
              <w:ind w:right="-900"/>
              <w:rPr>
                <w:rFonts w:ascii="Arial" w:hAnsi="Arial" w:cs="Arial"/>
                <w:sz w:val="22"/>
                <w:szCs w:val="22"/>
              </w:rPr>
            </w:pPr>
            <w:r>
              <w:rPr>
                <w:rFonts w:ascii="Arial" w:hAnsi="Arial" w:cs="Arial"/>
                <w:sz w:val="22"/>
                <w:szCs w:val="22"/>
              </w:rPr>
              <w:t>-Unknown project (cont)</w:t>
            </w:r>
          </w:p>
        </w:tc>
        <w:tc>
          <w:tcPr>
            <w:tcW w:w="3870" w:type="dxa"/>
            <w:tcBorders>
              <w:top w:val="nil"/>
              <w:left w:val="single" w:sz="4" w:space="0" w:color="auto"/>
              <w:bottom w:val="nil"/>
              <w:right w:val="nil"/>
            </w:tcBorders>
          </w:tcPr>
          <w:p w14:paraId="6A7061D6" w14:textId="0F9D47DF" w:rsidR="00DE7C63" w:rsidRPr="00524B95" w:rsidRDefault="00524B95" w:rsidP="00C17CE7">
            <w:pPr>
              <w:pStyle w:val="WPNormal"/>
              <w:ind w:right="-900"/>
              <w:rPr>
                <w:rFonts w:ascii="Arial" w:hAnsi="Arial" w:cs="Arial"/>
                <w:sz w:val="22"/>
                <w:szCs w:val="22"/>
              </w:rPr>
            </w:pPr>
            <w:r>
              <w:rPr>
                <w:rFonts w:ascii="Arial" w:hAnsi="Arial" w:cs="Arial"/>
                <w:b/>
                <w:sz w:val="22"/>
                <w:szCs w:val="22"/>
              </w:rPr>
              <w:t>-</w:t>
            </w:r>
            <w:r>
              <w:rPr>
                <w:rFonts w:ascii="Arial" w:hAnsi="Arial" w:cs="Arial"/>
                <w:sz w:val="22"/>
                <w:szCs w:val="22"/>
              </w:rPr>
              <w:t>Quiz 9 (Wks 7 to 10)</w:t>
            </w:r>
          </w:p>
        </w:tc>
      </w:tr>
      <w:tr w:rsidR="00DE7C63" w14:paraId="18C72726" w14:textId="77777777" w:rsidTr="00C17CE7">
        <w:trPr>
          <w:trHeight w:val="68"/>
          <w:jc w:val="center"/>
        </w:trPr>
        <w:tc>
          <w:tcPr>
            <w:tcW w:w="990" w:type="dxa"/>
            <w:gridSpan w:val="2"/>
            <w:tcBorders>
              <w:top w:val="nil"/>
              <w:left w:val="nil"/>
              <w:bottom w:val="nil"/>
              <w:right w:val="nil"/>
            </w:tcBorders>
          </w:tcPr>
          <w:p w14:paraId="0EE1E5C9"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B391016"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272ADB15"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32238C39" w14:textId="77777777" w:rsidR="00DE7C63" w:rsidRPr="00FC1F11" w:rsidRDefault="00DE7C63" w:rsidP="00C17CE7">
            <w:pPr>
              <w:pStyle w:val="WPNormal"/>
              <w:ind w:right="-900"/>
              <w:rPr>
                <w:rFonts w:ascii="Arial" w:hAnsi="Arial" w:cs="Arial"/>
                <w:sz w:val="22"/>
                <w:szCs w:val="22"/>
              </w:rPr>
            </w:pPr>
          </w:p>
        </w:tc>
      </w:tr>
      <w:tr w:rsidR="00DE7C63" w14:paraId="2CF6ED55" w14:textId="77777777" w:rsidTr="00C17CE7">
        <w:trPr>
          <w:trHeight w:val="68"/>
          <w:jc w:val="center"/>
        </w:trPr>
        <w:tc>
          <w:tcPr>
            <w:tcW w:w="990" w:type="dxa"/>
            <w:gridSpan w:val="2"/>
            <w:tcBorders>
              <w:top w:val="nil"/>
              <w:left w:val="nil"/>
              <w:bottom w:val="nil"/>
              <w:right w:val="nil"/>
            </w:tcBorders>
          </w:tcPr>
          <w:p w14:paraId="2B359860" w14:textId="398DF2FA" w:rsidR="00DE7C63" w:rsidRDefault="00DC51FE" w:rsidP="00C17CE7">
            <w:pPr>
              <w:pStyle w:val="WPNormal"/>
              <w:ind w:right="-900"/>
              <w:rPr>
                <w:rFonts w:ascii="Arial" w:hAnsi="Arial" w:cs="Arial"/>
                <w:sz w:val="22"/>
                <w:szCs w:val="22"/>
              </w:rPr>
            </w:pPr>
            <w:r>
              <w:rPr>
                <w:rFonts w:ascii="Arial" w:hAnsi="Arial" w:cs="Arial"/>
                <w:sz w:val="22"/>
                <w:szCs w:val="22"/>
              </w:rPr>
              <w:t>Nov 08</w:t>
            </w:r>
          </w:p>
        </w:tc>
        <w:tc>
          <w:tcPr>
            <w:tcW w:w="810" w:type="dxa"/>
            <w:tcBorders>
              <w:top w:val="nil"/>
              <w:left w:val="nil"/>
              <w:bottom w:val="nil"/>
              <w:right w:val="single" w:sz="4" w:space="0" w:color="auto"/>
            </w:tcBorders>
          </w:tcPr>
          <w:p w14:paraId="42235DDC" w14:textId="77777777" w:rsidR="00DE7C63" w:rsidRPr="00CF0015" w:rsidRDefault="00DE7C63" w:rsidP="00C17CE7">
            <w:pPr>
              <w:rPr>
                <w:rFonts w:ascii="Arial" w:hAnsi="Arial" w:cs="Arial"/>
                <w:sz w:val="22"/>
                <w:szCs w:val="22"/>
              </w:rPr>
            </w:pPr>
            <w:r>
              <w:rPr>
                <w:rFonts w:ascii="Arial" w:hAnsi="Arial" w:cs="Arial"/>
                <w:sz w:val="22"/>
                <w:szCs w:val="22"/>
              </w:rPr>
              <w:t>W12</w:t>
            </w:r>
          </w:p>
        </w:tc>
        <w:tc>
          <w:tcPr>
            <w:tcW w:w="5040" w:type="dxa"/>
            <w:tcBorders>
              <w:top w:val="nil"/>
              <w:left w:val="single" w:sz="4" w:space="0" w:color="auto"/>
              <w:bottom w:val="nil"/>
              <w:right w:val="single" w:sz="4" w:space="0" w:color="auto"/>
            </w:tcBorders>
          </w:tcPr>
          <w:p w14:paraId="128C958B" w14:textId="77777777" w:rsidR="000508EE" w:rsidRDefault="00DE7C63" w:rsidP="004C3BFB">
            <w:pPr>
              <w:pStyle w:val="WPNormal"/>
              <w:ind w:right="-900"/>
              <w:rPr>
                <w:rFonts w:ascii="Arial" w:hAnsi="Arial" w:cs="Arial"/>
                <w:sz w:val="22"/>
                <w:szCs w:val="22"/>
              </w:rPr>
            </w:pPr>
            <w:r>
              <w:rPr>
                <w:rFonts w:ascii="Arial" w:hAnsi="Arial" w:cs="Arial"/>
                <w:sz w:val="22"/>
                <w:szCs w:val="22"/>
              </w:rPr>
              <w:t>-</w:t>
            </w:r>
            <w:r w:rsidR="000508EE" w:rsidRPr="000508EE">
              <w:rPr>
                <w:rFonts w:ascii="Arial" w:hAnsi="Arial" w:cs="Arial"/>
                <w:sz w:val="22"/>
                <w:szCs w:val="22"/>
                <w:u w:val="single"/>
              </w:rPr>
              <w:t>Effect of Chemicals on Bacterial Growth</w:t>
            </w:r>
            <w:r w:rsidR="000508EE">
              <w:rPr>
                <w:rFonts w:ascii="Arial" w:hAnsi="Arial" w:cs="Arial"/>
                <w:sz w:val="22"/>
                <w:szCs w:val="22"/>
              </w:rPr>
              <w:t>:</w:t>
            </w:r>
          </w:p>
          <w:p w14:paraId="61D4A998" w14:textId="7923C27A" w:rsidR="00DE7C63" w:rsidRPr="00FC1F11" w:rsidRDefault="000508EE"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Antiseptics and Disinfectants</w:t>
            </w:r>
            <w:r w:rsidR="00DE7C63">
              <w:rPr>
                <w:rFonts w:ascii="Arial" w:hAnsi="Arial" w:cs="Arial"/>
                <w:sz w:val="22"/>
                <w:szCs w:val="22"/>
              </w:rPr>
              <w:t xml:space="preserve"> </w:t>
            </w:r>
          </w:p>
        </w:tc>
        <w:tc>
          <w:tcPr>
            <w:tcW w:w="3870" w:type="dxa"/>
            <w:tcBorders>
              <w:top w:val="nil"/>
              <w:left w:val="single" w:sz="4" w:space="0" w:color="auto"/>
              <w:bottom w:val="nil"/>
              <w:right w:val="nil"/>
            </w:tcBorders>
          </w:tcPr>
          <w:p w14:paraId="367B22E8" w14:textId="7C823D50"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u w:val="single"/>
              </w:rPr>
              <w:t>Sections 2.14</w:t>
            </w:r>
          </w:p>
        </w:tc>
      </w:tr>
      <w:tr w:rsidR="00DE7C63" w14:paraId="26C2CB2E" w14:textId="77777777" w:rsidTr="00C17CE7">
        <w:trPr>
          <w:trHeight w:val="68"/>
          <w:jc w:val="center"/>
        </w:trPr>
        <w:tc>
          <w:tcPr>
            <w:tcW w:w="990" w:type="dxa"/>
            <w:gridSpan w:val="2"/>
            <w:tcBorders>
              <w:top w:val="nil"/>
              <w:left w:val="nil"/>
              <w:bottom w:val="nil"/>
              <w:right w:val="nil"/>
            </w:tcBorders>
          </w:tcPr>
          <w:p w14:paraId="17FBA18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2B71AFF6"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43782F02" w14:textId="7109DD6E" w:rsidR="00DE7C63" w:rsidRPr="00FC1F11" w:rsidRDefault="00D10A6F" w:rsidP="00C17CE7">
            <w:pPr>
              <w:pStyle w:val="WPNormal"/>
              <w:ind w:right="-900"/>
              <w:rPr>
                <w:rFonts w:ascii="Arial" w:hAnsi="Arial" w:cs="Arial"/>
                <w:sz w:val="22"/>
                <w:szCs w:val="22"/>
              </w:rPr>
            </w:pPr>
            <w:r>
              <w:rPr>
                <w:rFonts w:ascii="Arial" w:hAnsi="Arial" w:cs="Arial"/>
                <w:sz w:val="22"/>
                <w:szCs w:val="22"/>
              </w:rPr>
              <w:t>-Unknown project (cont)</w:t>
            </w:r>
          </w:p>
        </w:tc>
        <w:tc>
          <w:tcPr>
            <w:tcW w:w="3870" w:type="dxa"/>
            <w:tcBorders>
              <w:top w:val="nil"/>
              <w:left w:val="single" w:sz="4" w:space="0" w:color="auto"/>
              <w:bottom w:val="nil"/>
              <w:right w:val="nil"/>
            </w:tcBorders>
          </w:tcPr>
          <w:p w14:paraId="74B033DE" w14:textId="0B1C2868" w:rsidR="00DE7C63" w:rsidRPr="00FC1F11" w:rsidRDefault="00524B95" w:rsidP="00C17CE7">
            <w:pPr>
              <w:pStyle w:val="WPNormal"/>
              <w:ind w:right="-900"/>
              <w:rPr>
                <w:rFonts w:ascii="Arial" w:hAnsi="Arial" w:cs="Arial"/>
                <w:sz w:val="22"/>
                <w:szCs w:val="22"/>
              </w:rPr>
            </w:pPr>
            <w:r>
              <w:rPr>
                <w:rFonts w:ascii="Arial" w:hAnsi="Arial" w:cs="Arial"/>
                <w:sz w:val="22"/>
                <w:szCs w:val="22"/>
              </w:rPr>
              <w:t>-Quiz 10 (Wk 7 to 11</w:t>
            </w:r>
            <w:r w:rsidR="00DE7C63">
              <w:rPr>
                <w:rFonts w:ascii="Arial" w:hAnsi="Arial" w:cs="Arial"/>
                <w:sz w:val="22"/>
                <w:szCs w:val="22"/>
              </w:rPr>
              <w:t>)</w:t>
            </w:r>
          </w:p>
        </w:tc>
      </w:tr>
      <w:tr w:rsidR="00DE7C63" w14:paraId="373C1A68" w14:textId="77777777" w:rsidTr="00C17CE7">
        <w:trPr>
          <w:trHeight w:val="68"/>
          <w:jc w:val="center"/>
        </w:trPr>
        <w:tc>
          <w:tcPr>
            <w:tcW w:w="990" w:type="dxa"/>
            <w:gridSpan w:val="2"/>
            <w:tcBorders>
              <w:top w:val="nil"/>
              <w:left w:val="nil"/>
              <w:bottom w:val="nil"/>
              <w:right w:val="nil"/>
            </w:tcBorders>
          </w:tcPr>
          <w:p w14:paraId="19F95D2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E7893C4"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42C988D1"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48927FC2" w14:textId="77777777" w:rsidR="00DE7C63" w:rsidRPr="00FC1F11" w:rsidRDefault="00DE7C63" w:rsidP="00C17CE7">
            <w:pPr>
              <w:pStyle w:val="WPNormal"/>
              <w:ind w:right="-900"/>
              <w:rPr>
                <w:rFonts w:ascii="Arial" w:hAnsi="Arial" w:cs="Arial"/>
                <w:sz w:val="22"/>
                <w:szCs w:val="22"/>
              </w:rPr>
            </w:pPr>
          </w:p>
        </w:tc>
      </w:tr>
      <w:tr w:rsidR="00DE7C63" w14:paraId="70624D25" w14:textId="77777777" w:rsidTr="00C17CE7">
        <w:trPr>
          <w:trHeight w:val="68"/>
          <w:jc w:val="center"/>
        </w:trPr>
        <w:tc>
          <w:tcPr>
            <w:tcW w:w="990" w:type="dxa"/>
            <w:gridSpan w:val="2"/>
            <w:tcBorders>
              <w:top w:val="nil"/>
              <w:left w:val="nil"/>
              <w:bottom w:val="nil"/>
              <w:right w:val="nil"/>
            </w:tcBorders>
          </w:tcPr>
          <w:p w14:paraId="17CDD4F6" w14:textId="214247D9" w:rsidR="00DE7C63" w:rsidRDefault="00DE7C63" w:rsidP="00C17CE7">
            <w:pPr>
              <w:pStyle w:val="WPNormal"/>
              <w:ind w:right="-900"/>
              <w:rPr>
                <w:rFonts w:ascii="Arial" w:hAnsi="Arial" w:cs="Arial"/>
                <w:sz w:val="22"/>
                <w:szCs w:val="22"/>
              </w:rPr>
            </w:pPr>
            <w:r>
              <w:rPr>
                <w:rFonts w:ascii="Arial" w:hAnsi="Arial" w:cs="Arial"/>
                <w:sz w:val="22"/>
                <w:szCs w:val="22"/>
              </w:rPr>
              <w:t>Nov 1</w:t>
            </w:r>
            <w:r w:rsidR="00DC51FE">
              <w:rPr>
                <w:rFonts w:ascii="Arial" w:hAnsi="Arial" w:cs="Arial"/>
                <w:sz w:val="22"/>
                <w:szCs w:val="22"/>
              </w:rPr>
              <w:t>5</w:t>
            </w:r>
          </w:p>
        </w:tc>
        <w:tc>
          <w:tcPr>
            <w:tcW w:w="810" w:type="dxa"/>
            <w:tcBorders>
              <w:top w:val="nil"/>
              <w:left w:val="nil"/>
              <w:bottom w:val="nil"/>
              <w:right w:val="single" w:sz="4" w:space="0" w:color="auto"/>
            </w:tcBorders>
          </w:tcPr>
          <w:p w14:paraId="4E6F984A" w14:textId="77777777" w:rsidR="00DE7C63" w:rsidRPr="00CF0015" w:rsidRDefault="00DE7C63" w:rsidP="00C17CE7">
            <w:pPr>
              <w:rPr>
                <w:rFonts w:ascii="Arial" w:hAnsi="Arial" w:cs="Arial"/>
                <w:sz w:val="22"/>
                <w:szCs w:val="22"/>
              </w:rPr>
            </w:pPr>
            <w:r>
              <w:rPr>
                <w:rFonts w:ascii="Arial" w:hAnsi="Arial" w:cs="Arial"/>
                <w:sz w:val="22"/>
                <w:szCs w:val="22"/>
              </w:rPr>
              <w:t>W13</w:t>
            </w:r>
          </w:p>
        </w:tc>
        <w:tc>
          <w:tcPr>
            <w:tcW w:w="5040" w:type="dxa"/>
            <w:tcBorders>
              <w:top w:val="nil"/>
              <w:left w:val="single" w:sz="4" w:space="0" w:color="auto"/>
              <w:bottom w:val="nil"/>
              <w:right w:val="single" w:sz="4" w:space="0" w:color="auto"/>
            </w:tcBorders>
          </w:tcPr>
          <w:p w14:paraId="2A322E31" w14:textId="3FCDCB4E"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 xml:space="preserve">Pipetting </w:t>
            </w:r>
          </w:p>
        </w:tc>
        <w:tc>
          <w:tcPr>
            <w:tcW w:w="3870" w:type="dxa"/>
            <w:tcBorders>
              <w:top w:val="nil"/>
              <w:left w:val="single" w:sz="4" w:space="0" w:color="auto"/>
              <w:bottom w:val="nil"/>
              <w:right w:val="nil"/>
            </w:tcBorders>
          </w:tcPr>
          <w:p w14:paraId="6222E970" w14:textId="3D20E7FE"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u w:val="single"/>
              </w:rPr>
              <w:t>Videos and Handouts</w:t>
            </w:r>
          </w:p>
        </w:tc>
      </w:tr>
      <w:tr w:rsidR="00DE7C63" w14:paraId="32E33B2C" w14:textId="77777777" w:rsidTr="00C17CE7">
        <w:trPr>
          <w:trHeight w:val="68"/>
          <w:jc w:val="center"/>
        </w:trPr>
        <w:tc>
          <w:tcPr>
            <w:tcW w:w="990" w:type="dxa"/>
            <w:gridSpan w:val="2"/>
            <w:tcBorders>
              <w:top w:val="nil"/>
              <w:left w:val="nil"/>
              <w:bottom w:val="nil"/>
              <w:right w:val="nil"/>
            </w:tcBorders>
          </w:tcPr>
          <w:p w14:paraId="06366E05"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712766BE"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0F9D7851" w14:textId="542A902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271D877B" w14:textId="5517BB1F" w:rsidR="00DE7C63" w:rsidRPr="00FC1F11" w:rsidRDefault="00524B95" w:rsidP="00C17CE7">
            <w:pPr>
              <w:pStyle w:val="WPNormal"/>
              <w:ind w:right="-900"/>
              <w:rPr>
                <w:rFonts w:ascii="Arial" w:hAnsi="Arial" w:cs="Arial"/>
                <w:sz w:val="22"/>
                <w:szCs w:val="22"/>
              </w:rPr>
            </w:pPr>
            <w:r>
              <w:rPr>
                <w:rFonts w:ascii="Arial" w:hAnsi="Arial" w:cs="Arial"/>
                <w:sz w:val="22"/>
                <w:szCs w:val="22"/>
              </w:rPr>
              <w:t>-Quiz 11 (Wks 7 to</w:t>
            </w:r>
            <w:r w:rsidR="00DE7C63">
              <w:rPr>
                <w:rFonts w:ascii="Arial" w:hAnsi="Arial" w:cs="Arial"/>
                <w:sz w:val="22"/>
                <w:szCs w:val="22"/>
              </w:rPr>
              <w:t xml:space="preserve"> 12)</w:t>
            </w:r>
          </w:p>
        </w:tc>
      </w:tr>
      <w:tr w:rsidR="00DE7C63" w14:paraId="4C67BF77" w14:textId="77777777" w:rsidTr="00C17CE7">
        <w:trPr>
          <w:trHeight w:val="68"/>
          <w:jc w:val="center"/>
        </w:trPr>
        <w:tc>
          <w:tcPr>
            <w:tcW w:w="990" w:type="dxa"/>
            <w:gridSpan w:val="2"/>
            <w:tcBorders>
              <w:top w:val="nil"/>
              <w:left w:val="nil"/>
              <w:bottom w:val="nil"/>
              <w:right w:val="nil"/>
            </w:tcBorders>
          </w:tcPr>
          <w:p w14:paraId="5261D762"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E90A09F"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5D6EBB51"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7C14FE2B" w14:textId="77777777" w:rsidR="00DE7C63" w:rsidRPr="00FC1F11" w:rsidRDefault="00DE7C63" w:rsidP="00C17CE7">
            <w:pPr>
              <w:pStyle w:val="WPNormal"/>
              <w:ind w:right="-900"/>
              <w:rPr>
                <w:rFonts w:ascii="Arial" w:hAnsi="Arial" w:cs="Arial"/>
                <w:sz w:val="22"/>
                <w:szCs w:val="22"/>
              </w:rPr>
            </w:pPr>
          </w:p>
        </w:tc>
      </w:tr>
      <w:tr w:rsidR="00DE7C63" w14:paraId="2829972C" w14:textId="77777777" w:rsidTr="00C17CE7">
        <w:trPr>
          <w:trHeight w:val="68"/>
          <w:jc w:val="center"/>
        </w:trPr>
        <w:tc>
          <w:tcPr>
            <w:tcW w:w="990" w:type="dxa"/>
            <w:gridSpan w:val="2"/>
            <w:tcBorders>
              <w:top w:val="nil"/>
              <w:left w:val="nil"/>
              <w:bottom w:val="nil"/>
              <w:right w:val="nil"/>
            </w:tcBorders>
          </w:tcPr>
          <w:p w14:paraId="43291E35" w14:textId="2B555887" w:rsidR="00DE7C63" w:rsidRPr="008056CA" w:rsidRDefault="00DE7C63" w:rsidP="00C17CE7">
            <w:pPr>
              <w:pStyle w:val="WPNormal"/>
              <w:ind w:right="-900"/>
              <w:rPr>
                <w:rFonts w:ascii="Arial" w:hAnsi="Arial" w:cs="Arial"/>
                <w:b/>
                <w:sz w:val="22"/>
                <w:szCs w:val="22"/>
              </w:rPr>
            </w:pPr>
            <w:r w:rsidRPr="008056CA">
              <w:rPr>
                <w:rFonts w:ascii="Arial" w:hAnsi="Arial" w:cs="Arial"/>
                <w:b/>
                <w:sz w:val="22"/>
                <w:szCs w:val="22"/>
              </w:rPr>
              <w:t>Nov 2</w:t>
            </w:r>
            <w:r w:rsidR="00DC51FE">
              <w:rPr>
                <w:rFonts w:ascii="Arial" w:hAnsi="Arial" w:cs="Arial"/>
                <w:b/>
                <w:sz w:val="22"/>
                <w:szCs w:val="22"/>
              </w:rPr>
              <w:t>2</w:t>
            </w:r>
          </w:p>
        </w:tc>
        <w:tc>
          <w:tcPr>
            <w:tcW w:w="810" w:type="dxa"/>
            <w:tcBorders>
              <w:top w:val="nil"/>
              <w:left w:val="nil"/>
              <w:bottom w:val="nil"/>
              <w:right w:val="single" w:sz="4" w:space="0" w:color="auto"/>
            </w:tcBorders>
          </w:tcPr>
          <w:p w14:paraId="1B78B943" w14:textId="77777777" w:rsidR="00DE7C63" w:rsidRPr="008056CA" w:rsidRDefault="00DE7C63" w:rsidP="00C17CE7">
            <w:pPr>
              <w:rPr>
                <w:rFonts w:ascii="Arial" w:hAnsi="Arial" w:cs="Arial"/>
                <w:b/>
                <w:sz w:val="22"/>
                <w:szCs w:val="22"/>
              </w:rPr>
            </w:pPr>
            <w:r>
              <w:rPr>
                <w:rFonts w:ascii="Arial" w:hAnsi="Arial" w:cs="Arial"/>
                <w:b/>
                <w:sz w:val="22"/>
                <w:szCs w:val="22"/>
              </w:rPr>
              <w:t>W14</w:t>
            </w:r>
          </w:p>
        </w:tc>
        <w:tc>
          <w:tcPr>
            <w:tcW w:w="5040" w:type="dxa"/>
            <w:tcBorders>
              <w:top w:val="nil"/>
              <w:left w:val="single" w:sz="4" w:space="0" w:color="auto"/>
              <w:bottom w:val="nil"/>
              <w:right w:val="single" w:sz="4" w:space="0" w:color="auto"/>
            </w:tcBorders>
          </w:tcPr>
          <w:p w14:paraId="0168094C" w14:textId="1F7A313D" w:rsidR="00DE7C63" w:rsidRPr="008056CA" w:rsidRDefault="004C3BFB" w:rsidP="00C17CE7">
            <w:pPr>
              <w:pStyle w:val="WPNormal"/>
              <w:ind w:right="-900"/>
              <w:rPr>
                <w:rFonts w:ascii="Arial" w:hAnsi="Arial" w:cs="Arial"/>
                <w:b/>
                <w:sz w:val="22"/>
                <w:szCs w:val="22"/>
              </w:rPr>
            </w:pPr>
            <w:r>
              <w:rPr>
                <w:rFonts w:ascii="Arial" w:hAnsi="Arial" w:cs="Arial"/>
                <w:b/>
                <w:sz w:val="22"/>
                <w:szCs w:val="22"/>
              </w:rPr>
              <w:t>-ELISA</w:t>
            </w:r>
          </w:p>
        </w:tc>
        <w:tc>
          <w:tcPr>
            <w:tcW w:w="3870" w:type="dxa"/>
            <w:tcBorders>
              <w:top w:val="nil"/>
              <w:left w:val="single" w:sz="4" w:space="0" w:color="auto"/>
              <w:bottom w:val="nil"/>
              <w:right w:val="nil"/>
            </w:tcBorders>
          </w:tcPr>
          <w:p w14:paraId="05831149" w14:textId="77777777" w:rsidR="00DE7C63" w:rsidRDefault="004C3BFB" w:rsidP="00C17CE7">
            <w:pPr>
              <w:pStyle w:val="WPNormal"/>
              <w:ind w:right="-900"/>
              <w:rPr>
                <w:rFonts w:ascii="Arial" w:hAnsi="Arial" w:cs="Arial"/>
                <w:sz w:val="22"/>
                <w:szCs w:val="22"/>
                <w:u w:val="single"/>
              </w:rPr>
            </w:pPr>
            <w:r>
              <w:rPr>
                <w:rFonts w:ascii="Arial" w:hAnsi="Arial" w:cs="Arial"/>
                <w:sz w:val="22"/>
                <w:szCs w:val="22"/>
              </w:rPr>
              <w:t>-</w:t>
            </w:r>
            <w:r w:rsidRPr="004C3BFB">
              <w:rPr>
                <w:rFonts w:ascii="Arial" w:hAnsi="Arial" w:cs="Arial"/>
                <w:sz w:val="22"/>
                <w:szCs w:val="22"/>
                <w:u w:val="single"/>
              </w:rPr>
              <w:t>Video and Handouts</w:t>
            </w:r>
          </w:p>
          <w:p w14:paraId="0F3966CE" w14:textId="3A5C41B1" w:rsidR="00524B95" w:rsidRPr="00524B95" w:rsidRDefault="00524B95" w:rsidP="00C17CE7">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Turn in Unknown Report</w:t>
            </w:r>
          </w:p>
        </w:tc>
      </w:tr>
      <w:tr w:rsidR="00DE7C63" w14:paraId="13D89492" w14:textId="77777777" w:rsidTr="00C17CE7">
        <w:trPr>
          <w:trHeight w:val="68"/>
          <w:jc w:val="center"/>
        </w:trPr>
        <w:tc>
          <w:tcPr>
            <w:tcW w:w="990" w:type="dxa"/>
            <w:gridSpan w:val="2"/>
            <w:tcBorders>
              <w:top w:val="nil"/>
              <w:left w:val="nil"/>
              <w:bottom w:val="nil"/>
              <w:right w:val="nil"/>
            </w:tcBorders>
          </w:tcPr>
          <w:p w14:paraId="5E994A03" w14:textId="77777777" w:rsidR="00DE7C63" w:rsidRPr="008056CA" w:rsidRDefault="00DE7C63" w:rsidP="00C17CE7">
            <w:pPr>
              <w:pStyle w:val="WPNormal"/>
              <w:ind w:right="-900"/>
              <w:rPr>
                <w:rFonts w:ascii="Arial" w:hAnsi="Arial" w:cs="Arial"/>
                <w:b/>
                <w:sz w:val="22"/>
                <w:szCs w:val="22"/>
              </w:rPr>
            </w:pPr>
          </w:p>
        </w:tc>
        <w:tc>
          <w:tcPr>
            <w:tcW w:w="810" w:type="dxa"/>
            <w:tcBorders>
              <w:top w:val="nil"/>
              <w:left w:val="nil"/>
              <w:bottom w:val="nil"/>
              <w:right w:val="single" w:sz="4" w:space="0" w:color="auto"/>
            </w:tcBorders>
          </w:tcPr>
          <w:p w14:paraId="39B9412D" w14:textId="77777777" w:rsidR="00DE7C63" w:rsidRPr="008056CA" w:rsidRDefault="00DE7C63" w:rsidP="00C17CE7">
            <w:pPr>
              <w:rPr>
                <w:rFonts w:ascii="Arial" w:hAnsi="Arial" w:cs="Arial"/>
                <w:b/>
                <w:sz w:val="22"/>
                <w:szCs w:val="22"/>
              </w:rPr>
            </w:pPr>
          </w:p>
        </w:tc>
        <w:tc>
          <w:tcPr>
            <w:tcW w:w="5040" w:type="dxa"/>
            <w:tcBorders>
              <w:top w:val="nil"/>
              <w:left w:val="single" w:sz="4" w:space="0" w:color="auto"/>
              <w:bottom w:val="nil"/>
              <w:right w:val="single" w:sz="4" w:space="0" w:color="auto"/>
            </w:tcBorders>
          </w:tcPr>
          <w:p w14:paraId="130622AF" w14:textId="77777777" w:rsidR="00DE7C63" w:rsidRPr="008056CA" w:rsidRDefault="00DE7C63" w:rsidP="00C17CE7">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14:paraId="6D6D440D" w14:textId="77777777" w:rsidR="00DE7C63" w:rsidRPr="00FC1F11" w:rsidRDefault="00DE7C63" w:rsidP="00C17CE7">
            <w:pPr>
              <w:pStyle w:val="WPNormal"/>
              <w:ind w:right="-900"/>
              <w:rPr>
                <w:rFonts w:ascii="Arial" w:hAnsi="Arial" w:cs="Arial"/>
                <w:sz w:val="22"/>
                <w:szCs w:val="22"/>
              </w:rPr>
            </w:pPr>
          </w:p>
        </w:tc>
      </w:tr>
      <w:tr w:rsidR="00DE7C63" w14:paraId="198B1053" w14:textId="77777777" w:rsidTr="00C17CE7">
        <w:trPr>
          <w:trHeight w:val="68"/>
          <w:jc w:val="center"/>
        </w:trPr>
        <w:tc>
          <w:tcPr>
            <w:tcW w:w="990" w:type="dxa"/>
            <w:gridSpan w:val="2"/>
            <w:tcBorders>
              <w:top w:val="nil"/>
              <w:left w:val="nil"/>
              <w:bottom w:val="nil"/>
              <w:right w:val="nil"/>
            </w:tcBorders>
          </w:tcPr>
          <w:p w14:paraId="76C8639A" w14:textId="5700BE7F" w:rsidR="00DE7C63" w:rsidRPr="00D51112" w:rsidRDefault="00DC51FE" w:rsidP="00DC51FE">
            <w:pPr>
              <w:pStyle w:val="WPNormal"/>
              <w:ind w:right="-900"/>
              <w:rPr>
                <w:rFonts w:ascii="Arial" w:hAnsi="Arial" w:cs="Arial"/>
                <w:b/>
                <w:sz w:val="22"/>
                <w:szCs w:val="22"/>
              </w:rPr>
            </w:pPr>
            <w:r>
              <w:rPr>
                <w:rFonts w:ascii="Arial" w:hAnsi="Arial" w:cs="Arial"/>
                <w:b/>
                <w:sz w:val="22"/>
                <w:szCs w:val="22"/>
              </w:rPr>
              <w:t>Nov 29</w:t>
            </w:r>
          </w:p>
        </w:tc>
        <w:tc>
          <w:tcPr>
            <w:tcW w:w="810" w:type="dxa"/>
            <w:tcBorders>
              <w:top w:val="nil"/>
              <w:left w:val="nil"/>
              <w:bottom w:val="nil"/>
              <w:right w:val="single" w:sz="4" w:space="0" w:color="auto"/>
            </w:tcBorders>
          </w:tcPr>
          <w:p w14:paraId="00A1FE7D" w14:textId="77777777" w:rsidR="00DE7C63" w:rsidRPr="008056CA" w:rsidRDefault="00DE7C63" w:rsidP="00C17CE7">
            <w:pPr>
              <w:rPr>
                <w:rFonts w:ascii="Arial" w:hAnsi="Arial" w:cs="Arial"/>
                <w:b/>
                <w:sz w:val="22"/>
                <w:szCs w:val="22"/>
              </w:rPr>
            </w:pPr>
            <w:r>
              <w:rPr>
                <w:rFonts w:ascii="Arial" w:hAnsi="Arial" w:cs="Arial"/>
                <w:b/>
                <w:sz w:val="22"/>
                <w:szCs w:val="22"/>
              </w:rPr>
              <w:t>W15</w:t>
            </w:r>
          </w:p>
        </w:tc>
        <w:tc>
          <w:tcPr>
            <w:tcW w:w="5040" w:type="dxa"/>
            <w:tcBorders>
              <w:top w:val="nil"/>
              <w:left w:val="single" w:sz="4" w:space="0" w:color="auto"/>
              <w:bottom w:val="nil"/>
              <w:right w:val="single" w:sz="4" w:space="0" w:color="auto"/>
            </w:tcBorders>
          </w:tcPr>
          <w:p w14:paraId="61ACB87B" w14:textId="29EB1EA0" w:rsidR="00DE7C63" w:rsidRPr="007D032B"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ELISA(cont)</w:t>
            </w:r>
          </w:p>
        </w:tc>
        <w:tc>
          <w:tcPr>
            <w:tcW w:w="3870" w:type="dxa"/>
            <w:tcBorders>
              <w:top w:val="nil"/>
              <w:left w:val="single" w:sz="4" w:space="0" w:color="auto"/>
              <w:bottom w:val="nil"/>
              <w:right w:val="nil"/>
            </w:tcBorders>
          </w:tcPr>
          <w:p w14:paraId="3A2E33EE" w14:textId="78A41CB5" w:rsidR="00DE7C63" w:rsidRPr="004C3BFB" w:rsidRDefault="004C3BFB" w:rsidP="00C17CE7">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Turn in Lab Notebook</w:t>
            </w:r>
          </w:p>
        </w:tc>
      </w:tr>
      <w:tr w:rsidR="00DE7C63" w14:paraId="1504FD31" w14:textId="77777777" w:rsidTr="00C17CE7">
        <w:trPr>
          <w:trHeight w:val="68"/>
          <w:jc w:val="center"/>
        </w:trPr>
        <w:tc>
          <w:tcPr>
            <w:tcW w:w="990" w:type="dxa"/>
            <w:gridSpan w:val="2"/>
            <w:tcBorders>
              <w:top w:val="nil"/>
              <w:left w:val="nil"/>
              <w:bottom w:val="nil"/>
              <w:right w:val="nil"/>
            </w:tcBorders>
          </w:tcPr>
          <w:p w14:paraId="06FDF1FC"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5738FC01" w14:textId="77777777" w:rsidR="00DE7C63" w:rsidRPr="008056CA" w:rsidRDefault="00DE7C63" w:rsidP="00C17CE7">
            <w:pPr>
              <w:rPr>
                <w:rFonts w:ascii="Arial" w:hAnsi="Arial" w:cs="Arial"/>
                <w:b/>
                <w:sz w:val="22"/>
                <w:szCs w:val="22"/>
              </w:rPr>
            </w:pPr>
          </w:p>
        </w:tc>
        <w:tc>
          <w:tcPr>
            <w:tcW w:w="5040" w:type="dxa"/>
            <w:tcBorders>
              <w:top w:val="nil"/>
              <w:left w:val="single" w:sz="4" w:space="0" w:color="auto"/>
              <w:bottom w:val="nil"/>
              <w:right w:val="single" w:sz="4" w:space="0" w:color="auto"/>
            </w:tcBorders>
          </w:tcPr>
          <w:p w14:paraId="402899B1" w14:textId="09C393F1" w:rsidR="00DE7C63" w:rsidRPr="007D032B"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709CE148" w14:textId="7EFAFF6C" w:rsidR="004C3BFB" w:rsidRPr="00C842CC" w:rsidRDefault="004C3BFB" w:rsidP="004C3BFB">
            <w:pPr>
              <w:pStyle w:val="WPNormal"/>
              <w:ind w:right="-900"/>
              <w:rPr>
                <w:rFonts w:ascii="Arial" w:hAnsi="Arial" w:cs="Arial"/>
                <w:b/>
                <w:sz w:val="22"/>
                <w:szCs w:val="22"/>
              </w:rPr>
            </w:pPr>
          </w:p>
          <w:p w14:paraId="4D7B7A05" w14:textId="75156215" w:rsidR="00DE7C63" w:rsidRPr="00C842CC" w:rsidRDefault="00DE7C63" w:rsidP="00C17CE7">
            <w:pPr>
              <w:pStyle w:val="WPNormal"/>
              <w:ind w:right="-900"/>
              <w:rPr>
                <w:rFonts w:ascii="Arial" w:hAnsi="Arial" w:cs="Arial"/>
                <w:b/>
                <w:sz w:val="22"/>
                <w:szCs w:val="22"/>
              </w:rPr>
            </w:pPr>
          </w:p>
        </w:tc>
      </w:tr>
      <w:tr w:rsidR="00DE7C63" w14:paraId="5FE91188" w14:textId="77777777" w:rsidTr="00C17CE7">
        <w:trPr>
          <w:trHeight w:val="68"/>
          <w:jc w:val="center"/>
        </w:trPr>
        <w:tc>
          <w:tcPr>
            <w:tcW w:w="990" w:type="dxa"/>
            <w:gridSpan w:val="2"/>
            <w:tcBorders>
              <w:top w:val="nil"/>
              <w:left w:val="nil"/>
              <w:bottom w:val="nil"/>
              <w:right w:val="nil"/>
            </w:tcBorders>
          </w:tcPr>
          <w:p w14:paraId="7B71FF70"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5F616632" w14:textId="77777777" w:rsidR="00DE7C63" w:rsidRPr="008056CA" w:rsidRDefault="00DE7C63" w:rsidP="00C17CE7">
            <w:pPr>
              <w:rPr>
                <w:rFonts w:ascii="Arial" w:hAnsi="Arial" w:cs="Arial"/>
                <w:b/>
                <w:sz w:val="22"/>
                <w:szCs w:val="22"/>
              </w:rPr>
            </w:pPr>
          </w:p>
        </w:tc>
        <w:tc>
          <w:tcPr>
            <w:tcW w:w="5040" w:type="dxa"/>
            <w:tcBorders>
              <w:top w:val="nil"/>
              <w:left w:val="single" w:sz="4" w:space="0" w:color="auto"/>
              <w:bottom w:val="nil"/>
              <w:right w:val="single" w:sz="4" w:space="0" w:color="auto"/>
            </w:tcBorders>
          </w:tcPr>
          <w:p w14:paraId="369A6568" w14:textId="77777777" w:rsidR="00DE7C63" w:rsidRPr="008056CA" w:rsidRDefault="00DE7C63" w:rsidP="00C17CE7">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14:paraId="5C310711" w14:textId="77777777" w:rsidR="00DE7C63" w:rsidRPr="00FC1F11" w:rsidRDefault="00DE7C63" w:rsidP="00C17CE7">
            <w:pPr>
              <w:pStyle w:val="WPNormal"/>
              <w:ind w:right="-900"/>
              <w:rPr>
                <w:rFonts w:ascii="Arial" w:hAnsi="Arial" w:cs="Arial"/>
                <w:sz w:val="22"/>
                <w:szCs w:val="22"/>
              </w:rPr>
            </w:pPr>
          </w:p>
        </w:tc>
      </w:tr>
      <w:tr w:rsidR="00DE7C63" w14:paraId="4B1D32D8" w14:textId="77777777" w:rsidTr="00C17CE7">
        <w:trPr>
          <w:trHeight w:val="68"/>
          <w:jc w:val="center"/>
        </w:trPr>
        <w:tc>
          <w:tcPr>
            <w:tcW w:w="990" w:type="dxa"/>
            <w:gridSpan w:val="2"/>
            <w:tcBorders>
              <w:top w:val="nil"/>
              <w:left w:val="nil"/>
              <w:bottom w:val="nil"/>
              <w:right w:val="nil"/>
            </w:tcBorders>
          </w:tcPr>
          <w:p w14:paraId="0B528000" w14:textId="77777777" w:rsidR="00DE7C63" w:rsidRPr="00DC51FE" w:rsidRDefault="00DE7C63" w:rsidP="00C17CE7">
            <w:pPr>
              <w:pStyle w:val="WPNormal"/>
              <w:ind w:right="-900"/>
              <w:rPr>
                <w:rFonts w:ascii="Arial" w:hAnsi="Arial" w:cs="Arial"/>
                <w:b/>
                <w:sz w:val="22"/>
                <w:szCs w:val="22"/>
              </w:rPr>
            </w:pPr>
            <w:r w:rsidRPr="00DC51FE">
              <w:rPr>
                <w:rFonts w:ascii="Arial" w:hAnsi="Arial" w:cs="Arial"/>
                <w:b/>
                <w:sz w:val="22"/>
                <w:szCs w:val="22"/>
              </w:rPr>
              <w:t>Dec 08</w:t>
            </w:r>
          </w:p>
        </w:tc>
        <w:tc>
          <w:tcPr>
            <w:tcW w:w="810" w:type="dxa"/>
            <w:tcBorders>
              <w:top w:val="nil"/>
              <w:left w:val="nil"/>
              <w:bottom w:val="nil"/>
              <w:right w:val="single" w:sz="4" w:space="0" w:color="auto"/>
            </w:tcBorders>
          </w:tcPr>
          <w:p w14:paraId="7705418F" w14:textId="77777777" w:rsidR="00DE7C63" w:rsidRPr="00DC51FE" w:rsidRDefault="00DE7C63" w:rsidP="00C17CE7">
            <w:pPr>
              <w:rPr>
                <w:rFonts w:ascii="Arial" w:hAnsi="Arial" w:cs="Arial"/>
                <w:b/>
                <w:sz w:val="22"/>
                <w:szCs w:val="22"/>
              </w:rPr>
            </w:pPr>
            <w:r w:rsidRPr="00DC51FE">
              <w:rPr>
                <w:rFonts w:ascii="Arial" w:hAnsi="Arial" w:cs="Arial"/>
                <w:b/>
                <w:sz w:val="22"/>
                <w:szCs w:val="22"/>
              </w:rPr>
              <w:t>W16</w:t>
            </w:r>
          </w:p>
        </w:tc>
        <w:tc>
          <w:tcPr>
            <w:tcW w:w="5040" w:type="dxa"/>
            <w:tcBorders>
              <w:top w:val="nil"/>
              <w:left w:val="single" w:sz="4" w:space="0" w:color="auto"/>
              <w:bottom w:val="nil"/>
              <w:right w:val="single" w:sz="4" w:space="0" w:color="auto"/>
            </w:tcBorders>
          </w:tcPr>
          <w:p w14:paraId="1FB108AE" w14:textId="44465DD7" w:rsidR="00DE7C63" w:rsidRPr="00DC51FE" w:rsidRDefault="00DE7C63" w:rsidP="00DC51FE">
            <w:pPr>
              <w:pStyle w:val="WPNormal"/>
              <w:ind w:right="-900"/>
              <w:rPr>
                <w:rFonts w:ascii="Arial" w:hAnsi="Arial" w:cs="Arial"/>
                <w:b/>
                <w:sz w:val="22"/>
                <w:szCs w:val="22"/>
              </w:rPr>
            </w:pPr>
            <w:r w:rsidRPr="00DC51FE">
              <w:rPr>
                <w:rFonts w:ascii="Arial" w:hAnsi="Arial" w:cs="Arial"/>
                <w:b/>
                <w:sz w:val="22"/>
                <w:szCs w:val="22"/>
              </w:rPr>
              <w:t>-</w:t>
            </w:r>
            <w:r w:rsidR="00DC51FE" w:rsidRPr="00DC51FE">
              <w:rPr>
                <w:rFonts w:ascii="Arial" w:hAnsi="Arial" w:cs="Arial"/>
                <w:b/>
                <w:sz w:val="22"/>
                <w:szCs w:val="22"/>
              </w:rPr>
              <w:t>Final Exam</w:t>
            </w:r>
          </w:p>
        </w:tc>
        <w:tc>
          <w:tcPr>
            <w:tcW w:w="3870" w:type="dxa"/>
            <w:tcBorders>
              <w:top w:val="nil"/>
              <w:left w:val="single" w:sz="4" w:space="0" w:color="auto"/>
              <w:bottom w:val="nil"/>
              <w:right w:val="nil"/>
            </w:tcBorders>
          </w:tcPr>
          <w:p w14:paraId="65A6CD41" w14:textId="582DAFD7" w:rsidR="00DE7C63" w:rsidRPr="00FC1F11" w:rsidRDefault="00DE7C63" w:rsidP="00C17CE7">
            <w:pPr>
              <w:pStyle w:val="WPNormal"/>
              <w:ind w:right="-900"/>
              <w:rPr>
                <w:rFonts w:ascii="Arial" w:hAnsi="Arial" w:cs="Arial"/>
                <w:sz w:val="22"/>
                <w:szCs w:val="22"/>
              </w:rPr>
            </w:pPr>
          </w:p>
        </w:tc>
      </w:tr>
    </w:tbl>
    <w:p w14:paraId="575CBE39" w14:textId="77777777" w:rsidR="00DE7C63" w:rsidRDefault="00DE7C63" w:rsidP="00DE7C63">
      <w:pPr>
        <w:pStyle w:val="WPNormal"/>
        <w:jc w:val="both"/>
        <w:rPr>
          <w:rFonts w:ascii="Times" w:hAnsi="Times"/>
        </w:rPr>
      </w:pPr>
    </w:p>
    <w:p w14:paraId="1BFA769D" w14:textId="77777777" w:rsidR="00DE7C63" w:rsidRDefault="00DE7C63" w:rsidP="00DE7C63">
      <w:pPr>
        <w:pStyle w:val="WPNormal"/>
        <w:jc w:val="both"/>
        <w:rPr>
          <w:rFonts w:ascii="Times" w:hAnsi="Times"/>
        </w:rPr>
      </w:pPr>
    </w:p>
    <w:p w14:paraId="72A519B5" w14:textId="77777777" w:rsidR="00DE7C63" w:rsidRDefault="00DE7C63" w:rsidP="00DE7C63">
      <w:pPr>
        <w:pStyle w:val="WPNormal"/>
        <w:jc w:val="both"/>
        <w:rPr>
          <w:rFonts w:ascii="Times" w:hAnsi="Times"/>
        </w:rPr>
      </w:pPr>
    </w:p>
    <w:p w14:paraId="42D82931" w14:textId="77777777" w:rsidR="00DE7C63" w:rsidRPr="001B3E83" w:rsidRDefault="00DE7C63" w:rsidP="00DE7C63">
      <w:pPr>
        <w:pStyle w:val="WPNormal"/>
        <w:jc w:val="both"/>
        <w:rPr>
          <w:rFonts w:ascii="Times" w:hAnsi="Times"/>
          <w:b/>
          <w:i/>
        </w:rPr>
      </w:pPr>
      <w:r w:rsidRPr="001B3E83">
        <w:rPr>
          <w:rFonts w:ascii="Times" w:hAnsi="Times"/>
          <w:b/>
          <w:i/>
        </w:rPr>
        <w:t xml:space="preserve">Note: </w:t>
      </w:r>
      <w:r w:rsidRPr="001B3E83">
        <w:rPr>
          <w:rFonts w:ascii="Times" w:hAnsi="Times"/>
          <w:i/>
        </w:rPr>
        <w:t>Syllabus may be subject to change at the professor’s discretion</w:t>
      </w:r>
      <w:r w:rsidRPr="001B3E83">
        <w:rPr>
          <w:rFonts w:ascii="Times" w:hAnsi="Times"/>
          <w:b/>
          <w:i/>
        </w:rPr>
        <w:t xml:space="preserve">.  </w:t>
      </w:r>
    </w:p>
    <w:p w14:paraId="710969A7" w14:textId="77777777" w:rsidR="00DE7C63" w:rsidRDefault="00DE7C63" w:rsidP="00BD776F">
      <w:pPr>
        <w:pStyle w:val="WPNormal"/>
        <w:jc w:val="both"/>
        <w:rPr>
          <w:rFonts w:ascii="Times" w:hAnsi="Times"/>
        </w:rPr>
      </w:pPr>
    </w:p>
    <w:p w14:paraId="2FDE758A" w14:textId="77777777" w:rsidR="00D71D59" w:rsidRPr="00BD776F" w:rsidRDefault="00D71D59" w:rsidP="00BD776F">
      <w:pPr>
        <w:pStyle w:val="WPNormal"/>
        <w:jc w:val="both"/>
        <w:rPr>
          <w:rFonts w:ascii="Times" w:hAnsi="Times"/>
        </w:rPr>
      </w:pPr>
    </w:p>
    <w:sectPr w:rsidR="00D71D59" w:rsidRPr="00BD776F" w:rsidSect="00CB367C">
      <w:footerReference w:type="default" r:id="rId13"/>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7524C" w14:textId="77777777" w:rsidR="00B4056B" w:rsidRDefault="00B4056B">
      <w:r>
        <w:separator/>
      </w:r>
    </w:p>
  </w:endnote>
  <w:endnote w:type="continuationSeparator" w:id="0">
    <w:p w14:paraId="46A6F072" w14:textId="77777777" w:rsidR="00B4056B" w:rsidRDefault="00B40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181E4" w14:textId="3A64F419" w:rsidR="00670518" w:rsidRDefault="00670518">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7214AB">
      <w:rPr>
        <w:rStyle w:val="PageNumber"/>
        <w:rFonts w:ascii="Times" w:hAnsi="Times"/>
        <w:noProof/>
      </w:rPr>
      <w:t>6</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4A6549" w14:textId="77777777" w:rsidR="00B4056B" w:rsidRDefault="00B4056B">
      <w:r>
        <w:separator/>
      </w:r>
    </w:p>
  </w:footnote>
  <w:footnote w:type="continuationSeparator" w:id="0">
    <w:p w14:paraId="751B41A5" w14:textId="77777777" w:rsidR="00B4056B" w:rsidRDefault="00B40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55022"/>
    <w:multiLevelType w:val="hybridMultilevel"/>
    <w:tmpl w:val="B7AA776E"/>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73D8A"/>
    <w:multiLevelType w:val="hybridMultilevel"/>
    <w:tmpl w:val="1A8A5F3A"/>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3E27B3"/>
    <w:multiLevelType w:val="hybridMultilevel"/>
    <w:tmpl w:val="8B863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BE7ABE"/>
    <w:multiLevelType w:val="hybridMultilevel"/>
    <w:tmpl w:val="1AAA65FE"/>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C55E6"/>
    <w:multiLevelType w:val="hybridMultilevel"/>
    <w:tmpl w:val="36D4AE9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30311"/>
    <w:multiLevelType w:val="hybridMultilevel"/>
    <w:tmpl w:val="9B9EA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FAB51A6"/>
    <w:multiLevelType w:val="hybridMultilevel"/>
    <w:tmpl w:val="4B3A87D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B24B5D"/>
    <w:multiLevelType w:val="hybridMultilevel"/>
    <w:tmpl w:val="E98EADB0"/>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64175A"/>
    <w:multiLevelType w:val="hybridMultilevel"/>
    <w:tmpl w:val="465C98DE"/>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4860FD"/>
    <w:multiLevelType w:val="hybridMultilevel"/>
    <w:tmpl w:val="2BB4E596"/>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464811"/>
    <w:multiLevelType w:val="hybridMultilevel"/>
    <w:tmpl w:val="70FE58B6"/>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9D72A3"/>
    <w:multiLevelType w:val="hybridMultilevel"/>
    <w:tmpl w:val="3146C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5E542DE"/>
    <w:multiLevelType w:val="hybridMultilevel"/>
    <w:tmpl w:val="BCC09AC0"/>
    <w:lvl w:ilvl="0" w:tplc="52422C68">
      <w:start w:val="1"/>
      <w:numFmt w:val="upperLetter"/>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A226A1"/>
    <w:multiLevelType w:val="hybridMultilevel"/>
    <w:tmpl w:val="8A40624E"/>
    <w:lvl w:ilvl="0" w:tplc="1D163D0E">
      <w:start w:val="1"/>
      <w:numFmt w:val="upperLetter"/>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89570E"/>
    <w:multiLevelType w:val="hybridMultilevel"/>
    <w:tmpl w:val="0F741F2A"/>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11">
      <w:start w:val="1"/>
      <w:numFmt w:val="decimal"/>
      <w:lvlText w:val="%4)"/>
      <w:lvlJc w:val="left"/>
      <w:pPr>
        <w:ind w:left="2520" w:hanging="360"/>
      </w:pPr>
      <w:rPr>
        <w:rFonts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F644E7"/>
    <w:multiLevelType w:val="hybridMultilevel"/>
    <w:tmpl w:val="35F2038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E900DF"/>
    <w:multiLevelType w:val="hybridMultilevel"/>
    <w:tmpl w:val="4D2874AA"/>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4"/>
  </w:num>
  <w:num w:numId="3">
    <w:abstractNumId w:val="32"/>
  </w:num>
  <w:num w:numId="4">
    <w:abstractNumId w:val="15"/>
  </w:num>
  <w:num w:numId="5">
    <w:abstractNumId w:val="27"/>
  </w:num>
  <w:num w:numId="6">
    <w:abstractNumId w:val="25"/>
  </w:num>
  <w:num w:numId="7">
    <w:abstractNumId w:val="30"/>
  </w:num>
  <w:num w:numId="8">
    <w:abstractNumId w:val="20"/>
  </w:num>
  <w:num w:numId="9">
    <w:abstractNumId w:val="8"/>
  </w:num>
  <w:num w:numId="10">
    <w:abstractNumId w:val="1"/>
  </w:num>
  <w:num w:numId="11">
    <w:abstractNumId w:val="36"/>
  </w:num>
  <w:num w:numId="12">
    <w:abstractNumId w:val="29"/>
  </w:num>
  <w:num w:numId="13">
    <w:abstractNumId w:val="16"/>
  </w:num>
  <w:num w:numId="14">
    <w:abstractNumId w:val="4"/>
  </w:num>
  <w:num w:numId="15">
    <w:abstractNumId w:val="18"/>
  </w:num>
  <w:num w:numId="16">
    <w:abstractNumId w:val="42"/>
  </w:num>
  <w:num w:numId="17">
    <w:abstractNumId w:val="21"/>
  </w:num>
  <w:num w:numId="18">
    <w:abstractNumId w:val="14"/>
  </w:num>
  <w:num w:numId="19">
    <w:abstractNumId w:val="38"/>
  </w:num>
  <w:num w:numId="20">
    <w:abstractNumId w:val="7"/>
  </w:num>
  <w:num w:numId="21">
    <w:abstractNumId w:val="5"/>
  </w:num>
  <w:num w:numId="22">
    <w:abstractNumId w:val="31"/>
  </w:num>
  <w:num w:numId="23">
    <w:abstractNumId w:val="17"/>
  </w:num>
  <w:num w:numId="24">
    <w:abstractNumId w:val="22"/>
  </w:num>
  <w:num w:numId="25">
    <w:abstractNumId w:val="0"/>
  </w:num>
  <w:num w:numId="26">
    <w:abstractNumId w:val="39"/>
  </w:num>
  <w:num w:numId="27">
    <w:abstractNumId w:val="35"/>
  </w:num>
  <w:num w:numId="28">
    <w:abstractNumId w:val="13"/>
  </w:num>
  <w:num w:numId="29">
    <w:abstractNumId w:val="33"/>
  </w:num>
  <w:num w:numId="30">
    <w:abstractNumId w:val="10"/>
  </w:num>
  <w:num w:numId="31">
    <w:abstractNumId w:val="24"/>
  </w:num>
  <w:num w:numId="32">
    <w:abstractNumId w:val="11"/>
  </w:num>
  <w:num w:numId="33">
    <w:abstractNumId w:val="19"/>
  </w:num>
  <w:num w:numId="34">
    <w:abstractNumId w:val="26"/>
  </w:num>
  <w:num w:numId="35">
    <w:abstractNumId w:val="6"/>
  </w:num>
  <w:num w:numId="36">
    <w:abstractNumId w:val="37"/>
  </w:num>
  <w:num w:numId="37">
    <w:abstractNumId w:val="3"/>
  </w:num>
  <w:num w:numId="38">
    <w:abstractNumId w:val="41"/>
  </w:num>
  <w:num w:numId="39">
    <w:abstractNumId w:val="12"/>
  </w:num>
  <w:num w:numId="40">
    <w:abstractNumId w:val="43"/>
  </w:num>
  <w:num w:numId="41">
    <w:abstractNumId w:val="23"/>
  </w:num>
  <w:num w:numId="42">
    <w:abstractNumId w:val="40"/>
  </w:num>
  <w:num w:numId="43">
    <w:abstractNumId w:val="28"/>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mwqAUA+9sjdy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4422"/>
    <w:rsid w:val="00005842"/>
    <w:rsid w:val="000059EF"/>
    <w:rsid w:val="00005C20"/>
    <w:rsid w:val="00006957"/>
    <w:rsid w:val="000069FA"/>
    <w:rsid w:val="00006A95"/>
    <w:rsid w:val="00006DB3"/>
    <w:rsid w:val="0001216E"/>
    <w:rsid w:val="00014258"/>
    <w:rsid w:val="0001427D"/>
    <w:rsid w:val="00021BC9"/>
    <w:rsid w:val="00022B8B"/>
    <w:rsid w:val="0002568F"/>
    <w:rsid w:val="00034513"/>
    <w:rsid w:val="00036497"/>
    <w:rsid w:val="0003723B"/>
    <w:rsid w:val="000376C5"/>
    <w:rsid w:val="00037DB7"/>
    <w:rsid w:val="0004009B"/>
    <w:rsid w:val="000440C8"/>
    <w:rsid w:val="0004416F"/>
    <w:rsid w:val="00044BFA"/>
    <w:rsid w:val="00045CC2"/>
    <w:rsid w:val="00046BB7"/>
    <w:rsid w:val="000502E2"/>
    <w:rsid w:val="00050571"/>
    <w:rsid w:val="000508EE"/>
    <w:rsid w:val="00052C78"/>
    <w:rsid w:val="00054FB0"/>
    <w:rsid w:val="000607FF"/>
    <w:rsid w:val="00070346"/>
    <w:rsid w:val="0007123E"/>
    <w:rsid w:val="00072382"/>
    <w:rsid w:val="000739B7"/>
    <w:rsid w:val="00074548"/>
    <w:rsid w:val="000754B1"/>
    <w:rsid w:val="00075EE1"/>
    <w:rsid w:val="000800F3"/>
    <w:rsid w:val="00080CFD"/>
    <w:rsid w:val="00081156"/>
    <w:rsid w:val="00082C6C"/>
    <w:rsid w:val="0008396C"/>
    <w:rsid w:val="00084CF0"/>
    <w:rsid w:val="000864D7"/>
    <w:rsid w:val="00092CB2"/>
    <w:rsid w:val="00095E96"/>
    <w:rsid w:val="000A065A"/>
    <w:rsid w:val="000A22B7"/>
    <w:rsid w:val="000A50ED"/>
    <w:rsid w:val="000A5529"/>
    <w:rsid w:val="000B4391"/>
    <w:rsid w:val="000C128D"/>
    <w:rsid w:val="000C50E4"/>
    <w:rsid w:val="000C580E"/>
    <w:rsid w:val="000C6354"/>
    <w:rsid w:val="000C6914"/>
    <w:rsid w:val="000C6A88"/>
    <w:rsid w:val="000C721F"/>
    <w:rsid w:val="000D1EF2"/>
    <w:rsid w:val="000D2125"/>
    <w:rsid w:val="000E22AF"/>
    <w:rsid w:val="000E3B8D"/>
    <w:rsid w:val="000E71DB"/>
    <w:rsid w:val="000F17A7"/>
    <w:rsid w:val="000F26F0"/>
    <w:rsid w:val="000F40A6"/>
    <w:rsid w:val="001018C9"/>
    <w:rsid w:val="00102989"/>
    <w:rsid w:val="00103264"/>
    <w:rsid w:val="00110F72"/>
    <w:rsid w:val="00111FF9"/>
    <w:rsid w:val="00121F82"/>
    <w:rsid w:val="00125FBC"/>
    <w:rsid w:val="001270AA"/>
    <w:rsid w:val="00133E37"/>
    <w:rsid w:val="00144AC3"/>
    <w:rsid w:val="001464B1"/>
    <w:rsid w:val="00150D74"/>
    <w:rsid w:val="0015676F"/>
    <w:rsid w:val="0016083B"/>
    <w:rsid w:val="00162A88"/>
    <w:rsid w:val="00165BEB"/>
    <w:rsid w:val="00167F85"/>
    <w:rsid w:val="001927E2"/>
    <w:rsid w:val="00193315"/>
    <w:rsid w:val="00194CA3"/>
    <w:rsid w:val="00195A09"/>
    <w:rsid w:val="00195F6F"/>
    <w:rsid w:val="0019637A"/>
    <w:rsid w:val="001A0276"/>
    <w:rsid w:val="001A0362"/>
    <w:rsid w:val="001A3549"/>
    <w:rsid w:val="001B2C8F"/>
    <w:rsid w:val="001B3097"/>
    <w:rsid w:val="001B3939"/>
    <w:rsid w:val="001B53CB"/>
    <w:rsid w:val="001B5AE8"/>
    <w:rsid w:val="001C04DD"/>
    <w:rsid w:val="001C39F6"/>
    <w:rsid w:val="001C52FE"/>
    <w:rsid w:val="001D052D"/>
    <w:rsid w:val="001D21F0"/>
    <w:rsid w:val="001D452B"/>
    <w:rsid w:val="001D461F"/>
    <w:rsid w:val="001D4AA8"/>
    <w:rsid w:val="001D68BD"/>
    <w:rsid w:val="001E177B"/>
    <w:rsid w:val="001E32B0"/>
    <w:rsid w:val="001E3B15"/>
    <w:rsid w:val="001E3F2C"/>
    <w:rsid w:val="001E5EBB"/>
    <w:rsid w:val="001E68C7"/>
    <w:rsid w:val="001E7E69"/>
    <w:rsid w:val="001F1912"/>
    <w:rsid w:val="001F61E2"/>
    <w:rsid w:val="001F7FF9"/>
    <w:rsid w:val="00200082"/>
    <w:rsid w:val="00200C82"/>
    <w:rsid w:val="00203A9B"/>
    <w:rsid w:val="002049EE"/>
    <w:rsid w:val="0020545D"/>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2E29"/>
    <w:rsid w:val="0025548E"/>
    <w:rsid w:val="002612A5"/>
    <w:rsid w:val="00262B6C"/>
    <w:rsid w:val="00266149"/>
    <w:rsid w:val="0027021E"/>
    <w:rsid w:val="00271A96"/>
    <w:rsid w:val="002727A0"/>
    <w:rsid w:val="002729C7"/>
    <w:rsid w:val="00273712"/>
    <w:rsid w:val="002751E7"/>
    <w:rsid w:val="00280956"/>
    <w:rsid w:val="00281AED"/>
    <w:rsid w:val="002832BC"/>
    <w:rsid w:val="002878AA"/>
    <w:rsid w:val="0029581E"/>
    <w:rsid w:val="00297755"/>
    <w:rsid w:val="00297E84"/>
    <w:rsid w:val="002A02DE"/>
    <w:rsid w:val="002A1898"/>
    <w:rsid w:val="002A2198"/>
    <w:rsid w:val="002A5E56"/>
    <w:rsid w:val="002B3068"/>
    <w:rsid w:val="002C0889"/>
    <w:rsid w:val="002C129C"/>
    <w:rsid w:val="002C718A"/>
    <w:rsid w:val="002C7C18"/>
    <w:rsid w:val="002D382C"/>
    <w:rsid w:val="002E1677"/>
    <w:rsid w:val="002E2C35"/>
    <w:rsid w:val="002E4099"/>
    <w:rsid w:val="002F04A3"/>
    <w:rsid w:val="002F23AF"/>
    <w:rsid w:val="002F4505"/>
    <w:rsid w:val="002F5A18"/>
    <w:rsid w:val="002F65E9"/>
    <w:rsid w:val="002F765A"/>
    <w:rsid w:val="00305870"/>
    <w:rsid w:val="00305A18"/>
    <w:rsid w:val="003078D7"/>
    <w:rsid w:val="00307E0A"/>
    <w:rsid w:val="00310955"/>
    <w:rsid w:val="00311777"/>
    <w:rsid w:val="00317748"/>
    <w:rsid w:val="00321562"/>
    <w:rsid w:val="003305E2"/>
    <w:rsid w:val="00331408"/>
    <w:rsid w:val="003325B7"/>
    <w:rsid w:val="00334234"/>
    <w:rsid w:val="003346A4"/>
    <w:rsid w:val="00336085"/>
    <w:rsid w:val="00336A15"/>
    <w:rsid w:val="00337F24"/>
    <w:rsid w:val="00340925"/>
    <w:rsid w:val="00344F9B"/>
    <w:rsid w:val="00345B11"/>
    <w:rsid w:val="0035042D"/>
    <w:rsid w:val="00354158"/>
    <w:rsid w:val="0035430D"/>
    <w:rsid w:val="00357CB6"/>
    <w:rsid w:val="00360724"/>
    <w:rsid w:val="0036137E"/>
    <w:rsid w:val="00361CAC"/>
    <w:rsid w:val="0036395E"/>
    <w:rsid w:val="003645E6"/>
    <w:rsid w:val="0036522C"/>
    <w:rsid w:val="003656E9"/>
    <w:rsid w:val="00366626"/>
    <w:rsid w:val="00370055"/>
    <w:rsid w:val="0037160F"/>
    <w:rsid w:val="0038296F"/>
    <w:rsid w:val="00384ECC"/>
    <w:rsid w:val="0039058A"/>
    <w:rsid w:val="00394C73"/>
    <w:rsid w:val="003A2F89"/>
    <w:rsid w:val="003A36AA"/>
    <w:rsid w:val="003A67A4"/>
    <w:rsid w:val="003A76E5"/>
    <w:rsid w:val="003B11A1"/>
    <w:rsid w:val="003B2549"/>
    <w:rsid w:val="003B25D4"/>
    <w:rsid w:val="003B6382"/>
    <w:rsid w:val="003B6D55"/>
    <w:rsid w:val="003C336F"/>
    <w:rsid w:val="003C38A2"/>
    <w:rsid w:val="003C3C8B"/>
    <w:rsid w:val="003C4F7D"/>
    <w:rsid w:val="003C513E"/>
    <w:rsid w:val="003C5E81"/>
    <w:rsid w:val="003D0DA1"/>
    <w:rsid w:val="003D3B09"/>
    <w:rsid w:val="003D5448"/>
    <w:rsid w:val="003E683D"/>
    <w:rsid w:val="003F10A9"/>
    <w:rsid w:val="003F35EB"/>
    <w:rsid w:val="003F7C23"/>
    <w:rsid w:val="00401D51"/>
    <w:rsid w:val="00402CFB"/>
    <w:rsid w:val="00404805"/>
    <w:rsid w:val="00406435"/>
    <w:rsid w:val="00410B32"/>
    <w:rsid w:val="0041190C"/>
    <w:rsid w:val="0041289E"/>
    <w:rsid w:val="00414DD6"/>
    <w:rsid w:val="00424C85"/>
    <w:rsid w:val="00426CC0"/>
    <w:rsid w:val="00432BA1"/>
    <w:rsid w:val="00435245"/>
    <w:rsid w:val="0043584A"/>
    <w:rsid w:val="004422DA"/>
    <w:rsid w:val="00445503"/>
    <w:rsid w:val="00455136"/>
    <w:rsid w:val="00460987"/>
    <w:rsid w:val="00461D77"/>
    <w:rsid w:val="00471113"/>
    <w:rsid w:val="00471C97"/>
    <w:rsid w:val="00473259"/>
    <w:rsid w:val="00473924"/>
    <w:rsid w:val="00473BF1"/>
    <w:rsid w:val="00473D47"/>
    <w:rsid w:val="00473FE9"/>
    <w:rsid w:val="00475EC1"/>
    <w:rsid w:val="004761F4"/>
    <w:rsid w:val="004779FB"/>
    <w:rsid w:val="00480B1E"/>
    <w:rsid w:val="0048533F"/>
    <w:rsid w:val="00486C40"/>
    <w:rsid w:val="00486CEA"/>
    <w:rsid w:val="00491F59"/>
    <w:rsid w:val="00491F5C"/>
    <w:rsid w:val="00492160"/>
    <w:rsid w:val="00492453"/>
    <w:rsid w:val="004931F2"/>
    <w:rsid w:val="004939B9"/>
    <w:rsid w:val="00494742"/>
    <w:rsid w:val="00495FDF"/>
    <w:rsid w:val="00496E20"/>
    <w:rsid w:val="0049764E"/>
    <w:rsid w:val="00497781"/>
    <w:rsid w:val="004A05F2"/>
    <w:rsid w:val="004A345B"/>
    <w:rsid w:val="004B084B"/>
    <w:rsid w:val="004B28DE"/>
    <w:rsid w:val="004B3945"/>
    <w:rsid w:val="004B4E84"/>
    <w:rsid w:val="004C2B3A"/>
    <w:rsid w:val="004C3103"/>
    <w:rsid w:val="004C3BFB"/>
    <w:rsid w:val="004D0611"/>
    <w:rsid w:val="004D145D"/>
    <w:rsid w:val="004D1EC3"/>
    <w:rsid w:val="004E3819"/>
    <w:rsid w:val="004E3949"/>
    <w:rsid w:val="004E5A91"/>
    <w:rsid w:val="004F1186"/>
    <w:rsid w:val="005033FD"/>
    <w:rsid w:val="00503905"/>
    <w:rsid w:val="00516BCD"/>
    <w:rsid w:val="00517585"/>
    <w:rsid w:val="005176C7"/>
    <w:rsid w:val="00517F6C"/>
    <w:rsid w:val="00521E9F"/>
    <w:rsid w:val="00523907"/>
    <w:rsid w:val="00524B95"/>
    <w:rsid w:val="00524FC0"/>
    <w:rsid w:val="00527B6B"/>
    <w:rsid w:val="00530388"/>
    <w:rsid w:val="00531239"/>
    <w:rsid w:val="00531ED4"/>
    <w:rsid w:val="00536571"/>
    <w:rsid w:val="00540263"/>
    <w:rsid w:val="005430CE"/>
    <w:rsid w:val="005445AD"/>
    <w:rsid w:val="00544C11"/>
    <w:rsid w:val="005468F6"/>
    <w:rsid w:val="00546F85"/>
    <w:rsid w:val="00550622"/>
    <w:rsid w:val="00550A5E"/>
    <w:rsid w:val="0055321D"/>
    <w:rsid w:val="00554451"/>
    <w:rsid w:val="00555B2E"/>
    <w:rsid w:val="00557C70"/>
    <w:rsid w:val="0056020A"/>
    <w:rsid w:val="00565AB2"/>
    <w:rsid w:val="00567B64"/>
    <w:rsid w:val="005700A0"/>
    <w:rsid w:val="00570D8B"/>
    <w:rsid w:val="005714CE"/>
    <w:rsid w:val="0057337B"/>
    <w:rsid w:val="00581E23"/>
    <w:rsid w:val="00581F19"/>
    <w:rsid w:val="00583183"/>
    <w:rsid w:val="00583BFB"/>
    <w:rsid w:val="00584BBD"/>
    <w:rsid w:val="00592DA0"/>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2B8D"/>
    <w:rsid w:val="005E4EC4"/>
    <w:rsid w:val="005E52BA"/>
    <w:rsid w:val="005E5323"/>
    <w:rsid w:val="005E6DE9"/>
    <w:rsid w:val="005F12F7"/>
    <w:rsid w:val="005F5DF2"/>
    <w:rsid w:val="005F78E6"/>
    <w:rsid w:val="00600AA6"/>
    <w:rsid w:val="0060346A"/>
    <w:rsid w:val="00603FC5"/>
    <w:rsid w:val="006042EB"/>
    <w:rsid w:val="006042F5"/>
    <w:rsid w:val="00604922"/>
    <w:rsid w:val="0060536A"/>
    <w:rsid w:val="006067BB"/>
    <w:rsid w:val="00613837"/>
    <w:rsid w:val="00616169"/>
    <w:rsid w:val="00620368"/>
    <w:rsid w:val="00620B4B"/>
    <w:rsid w:val="00624215"/>
    <w:rsid w:val="006246C2"/>
    <w:rsid w:val="006246EF"/>
    <w:rsid w:val="00624931"/>
    <w:rsid w:val="00625D13"/>
    <w:rsid w:val="0063153B"/>
    <w:rsid w:val="006334D9"/>
    <w:rsid w:val="00636FAF"/>
    <w:rsid w:val="00637CDD"/>
    <w:rsid w:val="0064236C"/>
    <w:rsid w:val="00642E6B"/>
    <w:rsid w:val="00643F3F"/>
    <w:rsid w:val="00643F74"/>
    <w:rsid w:val="00645233"/>
    <w:rsid w:val="00645B34"/>
    <w:rsid w:val="00653646"/>
    <w:rsid w:val="0065681E"/>
    <w:rsid w:val="00660B91"/>
    <w:rsid w:val="006666E5"/>
    <w:rsid w:val="00670518"/>
    <w:rsid w:val="006710D5"/>
    <w:rsid w:val="00671A57"/>
    <w:rsid w:val="006741A7"/>
    <w:rsid w:val="0068172D"/>
    <w:rsid w:val="006817EB"/>
    <w:rsid w:val="00686F46"/>
    <w:rsid w:val="00691029"/>
    <w:rsid w:val="006924E7"/>
    <w:rsid w:val="00693266"/>
    <w:rsid w:val="00694E82"/>
    <w:rsid w:val="00695BE5"/>
    <w:rsid w:val="0069623F"/>
    <w:rsid w:val="0069630D"/>
    <w:rsid w:val="006A1FA3"/>
    <w:rsid w:val="006A341F"/>
    <w:rsid w:val="006A5BA3"/>
    <w:rsid w:val="006A70E5"/>
    <w:rsid w:val="006B030B"/>
    <w:rsid w:val="006B11BB"/>
    <w:rsid w:val="006B2E6C"/>
    <w:rsid w:val="006B4073"/>
    <w:rsid w:val="006B5A0B"/>
    <w:rsid w:val="006B6854"/>
    <w:rsid w:val="006B7A40"/>
    <w:rsid w:val="006C2579"/>
    <w:rsid w:val="006C342C"/>
    <w:rsid w:val="006C6172"/>
    <w:rsid w:val="006C68B8"/>
    <w:rsid w:val="006D2A1F"/>
    <w:rsid w:val="006D2A4F"/>
    <w:rsid w:val="006D2B07"/>
    <w:rsid w:val="006D53B9"/>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14AB"/>
    <w:rsid w:val="0072326D"/>
    <w:rsid w:val="007236CE"/>
    <w:rsid w:val="0072492C"/>
    <w:rsid w:val="00725109"/>
    <w:rsid w:val="0072592C"/>
    <w:rsid w:val="00725FFF"/>
    <w:rsid w:val="007310B6"/>
    <w:rsid w:val="0073168A"/>
    <w:rsid w:val="00731833"/>
    <w:rsid w:val="00731942"/>
    <w:rsid w:val="00731D8A"/>
    <w:rsid w:val="00735A58"/>
    <w:rsid w:val="007401B8"/>
    <w:rsid w:val="00742406"/>
    <w:rsid w:val="00747BDF"/>
    <w:rsid w:val="00752FCE"/>
    <w:rsid w:val="007538D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C2F1C"/>
    <w:rsid w:val="007C4ADE"/>
    <w:rsid w:val="007C7176"/>
    <w:rsid w:val="007C739F"/>
    <w:rsid w:val="007C7D8D"/>
    <w:rsid w:val="007D31E3"/>
    <w:rsid w:val="007E1053"/>
    <w:rsid w:val="007E18D5"/>
    <w:rsid w:val="007E35F2"/>
    <w:rsid w:val="007E418F"/>
    <w:rsid w:val="007E50C0"/>
    <w:rsid w:val="007E7CB7"/>
    <w:rsid w:val="007F300D"/>
    <w:rsid w:val="007F3BE6"/>
    <w:rsid w:val="007F5178"/>
    <w:rsid w:val="007F6540"/>
    <w:rsid w:val="007F7BD6"/>
    <w:rsid w:val="008064A8"/>
    <w:rsid w:val="00806E89"/>
    <w:rsid w:val="008109B6"/>
    <w:rsid w:val="008202A2"/>
    <w:rsid w:val="00820DF8"/>
    <w:rsid w:val="008227B5"/>
    <w:rsid w:val="008242DC"/>
    <w:rsid w:val="008242DF"/>
    <w:rsid w:val="00826418"/>
    <w:rsid w:val="0082673F"/>
    <w:rsid w:val="00826865"/>
    <w:rsid w:val="00831DBA"/>
    <w:rsid w:val="00833830"/>
    <w:rsid w:val="0083673A"/>
    <w:rsid w:val="00837584"/>
    <w:rsid w:val="00846A10"/>
    <w:rsid w:val="00846BDC"/>
    <w:rsid w:val="00846DD4"/>
    <w:rsid w:val="00847812"/>
    <w:rsid w:val="00851E67"/>
    <w:rsid w:val="00853F83"/>
    <w:rsid w:val="00854DD3"/>
    <w:rsid w:val="00857211"/>
    <w:rsid w:val="00861198"/>
    <w:rsid w:val="0086267D"/>
    <w:rsid w:val="008627B5"/>
    <w:rsid w:val="008629EA"/>
    <w:rsid w:val="00873FC3"/>
    <w:rsid w:val="00877C32"/>
    <w:rsid w:val="00877CB3"/>
    <w:rsid w:val="00880068"/>
    <w:rsid w:val="00880DFF"/>
    <w:rsid w:val="0088177F"/>
    <w:rsid w:val="00884262"/>
    <w:rsid w:val="008858E7"/>
    <w:rsid w:val="00895154"/>
    <w:rsid w:val="00897184"/>
    <w:rsid w:val="008A1EE2"/>
    <w:rsid w:val="008A26F0"/>
    <w:rsid w:val="008A2C37"/>
    <w:rsid w:val="008A482C"/>
    <w:rsid w:val="008B2533"/>
    <w:rsid w:val="008B2586"/>
    <w:rsid w:val="008B7E18"/>
    <w:rsid w:val="008C4DC1"/>
    <w:rsid w:val="008C6C47"/>
    <w:rsid w:val="008D0E90"/>
    <w:rsid w:val="008D2694"/>
    <w:rsid w:val="008D339F"/>
    <w:rsid w:val="008D480B"/>
    <w:rsid w:val="008D57EC"/>
    <w:rsid w:val="008D6EFF"/>
    <w:rsid w:val="008E0441"/>
    <w:rsid w:val="008E2040"/>
    <w:rsid w:val="008E3543"/>
    <w:rsid w:val="008E372A"/>
    <w:rsid w:val="008E7CE5"/>
    <w:rsid w:val="008F00E3"/>
    <w:rsid w:val="008F1306"/>
    <w:rsid w:val="008F3E34"/>
    <w:rsid w:val="008F5921"/>
    <w:rsid w:val="008F5C1F"/>
    <w:rsid w:val="008F6369"/>
    <w:rsid w:val="008F65B1"/>
    <w:rsid w:val="00900026"/>
    <w:rsid w:val="00906694"/>
    <w:rsid w:val="00906CE4"/>
    <w:rsid w:val="00914469"/>
    <w:rsid w:val="009155EB"/>
    <w:rsid w:val="00915E6B"/>
    <w:rsid w:val="00920236"/>
    <w:rsid w:val="009235A4"/>
    <w:rsid w:val="00927200"/>
    <w:rsid w:val="00927409"/>
    <w:rsid w:val="009276F9"/>
    <w:rsid w:val="00930F78"/>
    <w:rsid w:val="00936486"/>
    <w:rsid w:val="0093657F"/>
    <w:rsid w:val="00936F0F"/>
    <w:rsid w:val="009374CC"/>
    <w:rsid w:val="009408F9"/>
    <w:rsid w:val="0094259D"/>
    <w:rsid w:val="0096002F"/>
    <w:rsid w:val="00960AED"/>
    <w:rsid w:val="0096309D"/>
    <w:rsid w:val="009647A4"/>
    <w:rsid w:val="00964F5B"/>
    <w:rsid w:val="00965386"/>
    <w:rsid w:val="0097210C"/>
    <w:rsid w:val="009752B7"/>
    <w:rsid w:val="00976617"/>
    <w:rsid w:val="00976D8D"/>
    <w:rsid w:val="00980311"/>
    <w:rsid w:val="009804BB"/>
    <w:rsid w:val="00980644"/>
    <w:rsid w:val="00981312"/>
    <w:rsid w:val="00983AE8"/>
    <w:rsid w:val="00986B89"/>
    <w:rsid w:val="00991258"/>
    <w:rsid w:val="00991E63"/>
    <w:rsid w:val="0099287A"/>
    <w:rsid w:val="009928B4"/>
    <w:rsid w:val="009941AA"/>
    <w:rsid w:val="009A0E45"/>
    <w:rsid w:val="009A1AF1"/>
    <w:rsid w:val="009A2120"/>
    <w:rsid w:val="009A2874"/>
    <w:rsid w:val="009A314F"/>
    <w:rsid w:val="009A3EF1"/>
    <w:rsid w:val="009A53E3"/>
    <w:rsid w:val="009B5C8F"/>
    <w:rsid w:val="009C037B"/>
    <w:rsid w:val="009C0614"/>
    <w:rsid w:val="009C267A"/>
    <w:rsid w:val="009C2A0B"/>
    <w:rsid w:val="009C3A03"/>
    <w:rsid w:val="009C436C"/>
    <w:rsid w:val="009C5798"/>
    <w:rsid w:val="009D00F6"/>
    <w:rsid w:val="009D6577"/>
    <w:rsid w:val="009D7482"/>
    <w:rsid w:val="009E0E4F"/>
    <w:rsid w:val="009E58F6"/>
    <w:rsid w:val="009F11B0"/>
    <w:rsid w:val="009F2023"/>
    <w:rsid w:val="009F4A63"/>
    <w:rsid w:val="009F4F64"/>
    <w:rsid w:val="009F6CA8"/>
    <w:rsid w:val="00A05060"/>
    <w:rsid w:val="00A05758"/>
    <w:rsid w:val="00A13FC4"/>
    <w:rsid w:val="00A16FD5"/>
    <w:rsid w:val="00A172EE"/>
    <w:rsid w:val="00A20221"/>
    <w:rsid w:val="00A20A3E"/>
    <w:rsid w:val="00A23C6C"/>
    <w:rsid w:val="00A25190"/>
    <w:rsid w:val="00A259DE"/>
    <w:rsid w:val="00A34BA2"/>
    <w:rsid w:val="00A36162"/>
    <w:rsid w:val="00A45866"/>
    <w:rsid w:val="00A5095A"/>
    <w:rsid w:val="00A51238"/>
    <w:rsid w:val="00A52465"/>
    <w:rsid w:val="00A52615"/>
    <w:rsid w:val="00A54C15"/>
    <w:rsid w:val="00A5720C"/>
    <w:rsid w:val="00A57EE7"/>
    <w:rsid w:val="00A63006"/>
    <w:rsid w:val="00A63B74"/>
    <w:rsid w:val="00A64207"/>
    <w:rsid w:val="00A7270D"/>
    <w:rsid w:val="00A74CD5"/>
    <w:rsid w:val="00A826BF"/>
    <w:rsid w:val="00A90633"/>
    <w:rsid w:val="00A92980"/>
    <w:rsid w:val="00A92BC8"/>
    <w:rsid w:val="00A94CC5"/>
    <w:rsid w:val="00A951E7"/>
    <w:rsid w:val="00A956EE"/>
    <w:rsid w:val="00A968ED"/>
    <w:rsid w:val="00A97515"/>
    <w:rsid w:val="00A97AB6"/>
    <w:rsid w:val="00AA60A4"/>
    <w:rsid w:val="00AA656B"/>
    <w:rsid w:val="00AA6F0B"/>
    <w:rsid w:val="00AA7D9C"/>
    <w:rsid w:val="00AB2239"/>
    <w:rsid w:val="00AB2E3A"/>
    <w:rsid w:val="00AB4113"/>
    <w:rsid w:val="00AB5C11"/>
    <w:rsid w:val="00AB6821"/>
    <w:rsid w:val="00AC09FB"/>
    <w:rsid w:val="00AC1BB0"/>
    <w:rsid w:val="00AC1E53"/>
    <w:rsid w:val="00AC6D33"/>
    <w:rsid w:val="00AD0C52"/>
    <w:rsid w:val="00AD31AF"/>
    <w:rsid w:val="00AD66F6"/>
    <w:rsid w:val="00AD6DA7"/>
    <w:rsid w:val="00AE213D"/>
    <w:rsid w:val="00AE228F"/>
    <w:rsid w:val="00AE302B"/>
    <w:rsid w:val="00AE61F9"/>
    <w:rsid w:val="00AE6AC7"/>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6909"/>
    <w:rsid w:val="00B16A23"/>
    <w:rsid w:val="00B24F0F"/>
    <w:rsid w:val="00B32117"/>
    <w:rsid w:val="00B32B5A"/>
    <w:rsid w:val="00B335BC"/>
    <w:rsid w:val="00B33B63"/>
    <w:rsid w:val="00B34B2A"/>
    <w:rsid w:val="00B35F2B"/>
    <w:rsid w:val="00B4056B"/>
    <w:rsid w:val="00B415AB"/>
    <w:rsid w:val="00B44D4D"/>
    <w:rsid w:val="00B50755"/>
    <w:rsid w:val="00B5412C"/>
    <w:rsid w:val="00B54FE4"/>
    <w:rsid w:val="00B55B09"/>
    <w:rsid w:val="00B564E3"/>
    <w:rsid w:val="00B57D44"/>
    <w:rsid w:val="00B65445"/>
    <w:rsid w:val="00B66D30"/>
    <w:rsid w:val="00B66F98"/>
    <w:rsid w:val="00B67FDD"/>
    <w:rsid w:val="00B72649"/>
    <w:rsid w:val="00B72915"/>
    <w:rsid w:val="00B7376A"/>
    <w:rsid w:val="00B74127"/>
    <w:rsid w:val="00B744A8"/>
    <w:rsid w:val="00B74815"/>
    <w:rsid w:val="00B74BBB"/>
    <w:rsid w:val="00B750A9"/>
    <w:rsid w:val="00B813A3"/>
    <w:rsid w:val="00B82D50"/>
    <w:rsid w:val="00B90B30"/>
    <w:rsid w:val="00B91AF4"/>
    <w:rsid w:val="00B93E13"/>
    <w:rsid w:val="00B95E1B"/>
    <w:rsid w:val="00B96E72"/>
    <w:rsid w:val="00BA10B8"/>
    <w:rsid w:val="00BA25B6"/>
    <w:rsid w:val="00BA44EA"/>
    <w:rsid w:val="00BA4FB9"/>
    <w:rsid w:val="00BB3F3B"/>
    <w:rsid w:val="00BB4421"/>
    <w:rsid w:val="00BB4E60"/>
    <w:rsid w:val="00BB52C9"/>
    <w:rsid w:val="00BB6D45"/>
    <w:rsid w:val="00BC00CF"/>
    <w:rsid w:val="00BC07DF"/>
    <w:rsid w:val="00BC093B"/>
    <w:rsid w:val="00BC1015"/>
    <w:rsid w:val="00BC4D32"/>
    <w:rsid w:val="00BC782E"/>
    <w:rsid w:val="00BD000D"/>
    <w:rsid w:val="00BD0AD6"/>
    <w:rsid w:val="00BD2F26"/>
    <w:rsid w:val="00BD3FB5"/>
    <w:rsid w:val="00BD54F8"/>
    <w:rsid w:val="00BD6C85"/>
    <w:rsid w:val="00BD776F"/>
    <w:rsid w:val="00BE06A3"/>
    <w:rsid w:val="00BE06C5"/>
    <w:rsid w:val="00BE1A17"/>
    <w:rsid w:val="00BE3EC7"/>
    <w:rsid w:val="00BF0DB6"/>
    <w:rsid w:val="00BF35C1"/>
    <w:rsid w:val="00C00212"/>
    <w:rsid w:val="00C0571E"/>
    <w:rsid w:val="00C05F80"/>
    <w:rsid w:val="00C1372B"/>
    <w:rsid w:val="00C14B20"/>
    <w:rsid w:val="00C155A2"/>
    <w:rsid w:val="00C2046A"/>
    <w:rsid w:val="00C204F3"/>
    <w:rsid w:val="00C237AC"/>
    <w:rsid w:val="00C2581A"/>
    <w:rsid w:val="00C25EB3"/>
    <w:rsid w:val="00C264F5"/>
    <w:rsid w:val="00C26E7C"/>
    <w:rsid w:val="00C278EC"/>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561B5"/>
    <w:rsid w:val="00C60E4D"/>
    <w:rsid w:val="00C6225A"/>
    <w:rsid w:val="00C6284D"/>
    <w:rsid w:val="00C63DF4"/>
    <w:rsid w:val="00C64C1E"/>
    <w:rsid w:val="00C71A14"/>
    <w:rsid w:val="00C7265E"/>
    <w:rsid w:val="00C73D26"/>
    <w:rsid w:val="00C81296"/>
    <w:rsid w:val="00C86256"/>
    <w:rsid w:val="00C91E80"/>
    <w:rsid w:val="00C921A0"/>
    <w:rsid w:val="00C959B3"/>
    <w:rsid w:val="00C96296"/>
    <w:rsid w:val="00CA164E"/>
    <w:rsid w:val="00CA1DC9"/>
    <w:rsid w:val="00CA74DA"/>
    <w:rsid w:val="00CA7F7D"/>
    <w:rsid w:val="00CB03B5"/>
    <w:rsid w:val="00CB1F11"/>
    <w:rsid w:val="00CB367C"/>
    <w:rsid w:val="00CB52BF"/>
    <w:rsid w:val="00CB7E5D"/>
    <w:rsid w:val="00CC5791"/>
    <w:rsid w:val="00CC7275"/>
    <w:rsid w:val="00CC761D"/>
    <w:rsid w:val="00CD4266"/>
    <w:rsid w:val="00CD43DE"/>
    <w:rsid w:val="00CD55B1"/>
    <w:rsid w:val="00CD6EC4"/>
    <w:rsid w:val="00CE017B"/>
    <w:rsid w:val="00CE129C"/>
    <w:rsid w:val="00CE2042"/>
    <w:rsid w:val="00CE4F55"/>
    <w:rsid w:val="00CE528A"/>
    <w:rsid w:val="00CE5328"/>
    <w:rsid w:val="00CE5B5B"/>
    <w:rsid w:val="00CE5BC9"/>
    <w:rsid w:val="00CF0015"/>
    <w:rsid w:val="00CF266E"/>
    <w:rsid w:val="00CF6F4D"/>
    <w:rsid w:val="00CF74BB"/>
    <w:rsid w:val="00D066EE"/>
    <w:rsid w:val="00D06D86"/>
    <w:rsid w:val="00D10A6F"/>
    <w:rsid w:val="00D138C8"/>
    <w:rsid w:val="00D13CCA"/>
    <w:rsid w:val="00D14104"/>
    <w:rsid w:val="00D15FB8"/>
    <w:rsid w:val="00D20929"/>
    <w:rsid w:val="00D2232A"/>
    <w:rsid w:val="00D25B36"/>
    <w:rsid w:val="00D2608D"/>
    <w:rsid w:val="00D342A8"/>
    <w:rsid w:val="00D35710"/>
    <w:rsid w:val="00D400F4"/>
    <w:rsid w:val="00D42B7E"/>
    <w:rsid w:val="00D46068"/>
    <w:rsid w:val="00D46D28"/>
    <w:rsid w:val="00D5624B"/>
    <w:rsid w:val="00D573C3"/>
    <w:rsid w:val="00D60FBC"/>
    <w:rsid w:val="00D62505"/>
    <w:rsid w:val="00D63687"/>
    <w:rsid w:val="00D64553"/>
    <w:rsid w:val="00D7003B"/>
    <w:rsid w:val="00D71D59"/>
    <w:rsid w:val="00D7326A"/>
    <w:rsid w:val="00D73B6C"/>
    <w:rsid w:val="00D744D1"/>
    <w:rsid w:val="00D76333"/>
    <w:rsid w:val="00D8243B"/>
    <w:rsid w:val="00D83FBD"/>
    <w:rsid w:val="00D86519"/>
    <w:rsid w:val="00D865AD"/>
    <w:rsid w:val="00D91D1C"/>
    <w:rsid w:val="00D93B32"/>
    <w:rsid w:val="00D9436C"/>
    <w:rsid w:val="00D9758A"/>
    <w:rsid w:val="00DA0846"/>
    <w:rsid w:val="00DA459E"/>
    <w:rsid w:val="00DA67FE"/>
    <w:rsid w:val="00DB02EF"/>
    <w:rsid w:val="00DB26B7"/>
    <w:rsid w:val="00DB2A31"/>
    <w:rsid w:val="00DC022B"/>
    <w:rsid w:val="00DC3260"/>
    <w:rsid w:val="00DC49D6"/>
    <w:rsid w:val="00DC51FE"/>
    <w:rsid w:val="00DC6379"/>
    <w:rsid w:val="00DC6C4C"/>
    <w:rsid w:val="00DC7666"/>
    <w:rsid w:val="00DE01E2"/>
    <w:rsid w:val="00DE19EB"/>
    <w:rsid w:val="00DE1B0D"/>
    <w:rsid w:val="00DE7C63"/>
    <w:rsid w:val="00DE7F73"/>
    <w:rsid w:val="00DF07AB"/>
    <w:rsid w:val="00DF170D"/>
    <w:rsid w:val="00DF173B"/>
    <w:rsid w:val="00DF34DE"/>
    <w:rsid w:val="00DF4A17"/>
    <w:rsid w:val="00E01193"/>
    <w:rsid w:val="00E02841"/>
    <w:rsid w:val="00E02D56"/>
    <w:rsid w:val="00E03CEC"/>
    <w:rsid w:val="00E03FF1"/>
    <w:rsid w:val="00E07442"/>
    <w:rsid w:val="00E10043"/>
    <w:rsid w:val="00E1482D"/>
    <w:rsid w:val="00E14DB6"/>
    <w:rsid w:val="00E14EBF"/>
    <w:rsid w:val="00E17C4E"/>
    <w:rsid w:val="00E2040B"/>
    <w:rsid w:val="00E2168F"/>
    <w:rsid w:val="00E22119"/>
    <w:rsid w:val="00E235F8"/>
    <w:rsid w:val="00E31FAF"/>
    <w:rsid w:val="00E3240A"/>
    <w:rsid w:val="00E34E43"/>
    <w:rsid w:val="00E37303"/>
    <w:rsid w:val="00E40E59"/>
    <w:rsid w:val="00E44B50"/>
    <w:rsid w:val="00E4503F"/>
    <w:rsid w:val="00E4584D"/>
    <w:rsid w:val="00E45A00"/>
    <w:rsid w:val="00E477DF"/>
    <w:rsid w:val="00E47A32"/>
    <w:rsid w:val="00E60442"/>
    <w:rsid w:val="00E63576"/>
    <w:rsid w:val="00E635E6"/>
    <w:rsid w:val="00E675D8"/>
    <w:rsid w:val="00E67E82"/>
    <w:rsid w:val="00E763A8"/>
    <w:rsid w:val="00E812E3"/>
    <w:rsid w:val="00E87A0A"/>
    <w:rsid w:val="00E92AC8"/>
    <w:rsid w:val="00E951DE"/>
    <w:rsid w:val="00E9760C"/>
    <w:rsid w:val="00EA2D6F"/>
    <w:rsid w:val="00EA5084"/>
    <w:rsid w:val="00EA5DB4"/>
    <w:rsid w:val="00EB18C0"/>
    <w:rsid w:val="00EB2F2C"/>
    <w:rsid w:val="00EC0479"/>
    <w:rsid w:val="00EC0856"/>
    <w:rsid w:val="00EC31F9"/>
    <w:rsid w:val="00EC56CA"/>
    <w:rsid w:val="00ED0C38"/>
    <w:rsid w:val="00ED1DA9"/>
    <w:rsid w:val="00ED42F3"/>
    <w:rsid w:val="00ED7E91"/>
    <w:rsid w:val="00EE040C"/>
    <w:rsid w:val="00EE176F"/>
    <w:rsid w:val="00EE3381"/>
    <w:rsid w:val="00EE35E1"/>
    <w:rsid w:val="00EE3F55"/>
    <w:rsid w:val="00EE614B"/>
    <w:rsid w:val="00EF08D7"/>
    <w:rsid w:val="00EF1C57"/>
    <w:rsid w:val="00EF4A76"/>
    <w:rsid w:val="00EF5781"/>
    <w:rsid w:val="00EF5F09"/>
    <w:rsid w:val="00F01DD2"/>
    <w:rsid w:val="00F02D98"/>
    <w:rsid w:val="00F2266C"/>
    <w:rsid w:val="00F227DE"/>
    <w:rsid w:val="00F23414"/>
    <w:rsid w:val="00F23F90"/>
    <w:rsid w:val="00F24F9A"/>
    <w:rsid w:val="00F26F7D"/>
    <w:rsid w:val="00F33236"/>
    <w:rsid w:val="00F3347D"/>
    <w:rsid w:val="00F368B5"/>
    <w:rsid w:val="00F37734"/>
    <w:rsid w:val="00F40498"/>
    <w:rsid w:val="00F44ED1"/>
    <w:rsid w:val="00F47315"/>
    <w:rsid w:val="00F500CC"/>
    <w:rsid w:val="00F50EB6"/>
    <w:rsid w:val="00F54FE3"/>
    <w:rsid w:val="00F570A4"/>
    <w:rsid w:val="00F60F69"/>
    <w:rsid w:val="00F61579"/>
    <w:rsid w:val="00F64206"/>
    <w:rsid w:val="00F651EE"/>
    <w:rsid w:val="00F67EAC"/>
    <w:rsid w:val="00F70813"/>
    <w:rsid w:val="00F70D53"/>
    <w:rsid w:val="00F715DC"/>
    <w:rsid w:val="00F72658"/>
    <w:rsid w:val="00F7271A"/>
    <w:rsid w:val="00F73925"/>
    <w:rsid w:val="00F73F76"/>
    <w:rsid w:val="00F74DB8"/>
    <w:rsid w:val="00F755FC"/>
    <w:rsid w:val="00F75A23"/>
    <w:rsid w:val="00F77068"/>
    <w:rsid w:val="00F77922"/>
    <w:rsid w:val="00F833C0"/>
    <w:rsid w:val="00F86278"/>
    <w:rsid w:val="00F862C0"/>
    <w:rsid w:val="00F86784"/>
    <w:rsid w:val="00F9017F"/>
    <w:rsid w:val="00F90881"/>
    <w:rsid w:val="00F90EA0"/>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1671"/>
    <w:rsid w:val="00FD38BE"/>
    <w:rsid w:val="00FD41A3"/>
    <w:rsid w:val="00FD6BE6"/>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A5D046"/>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iveram@mdc.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dc.blackboard.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dc.blackboard.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pp.reef-education.com/" TargetMode="External"/><Relationship Id="rId4" Type="http://schemas.openxmlformats.org/officeDocument/2006/relationships/settings" Target="settings.xml"/><Relationship Id="rId9" Type="http://schemas.openxmlformats.org/officeDocument/2006/relationships/hyperlink" Target="http://www.schoology.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48503-AB4E-4AC1-B507-C905DD1AE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2779</Words>
  <Characters>158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8586</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8</cp:revision>
  <cp:lastPrinted>2014-07-21T03:26:00Z</cp:lastPrinted>
  <dcterms:created xsi:type="dcterms:W3CDTF">2016-09-02T17:27:00Z</dcterms:created>
  <dcterms:modified xsi:type="dcterms:W3CDTF">2016-09-02T17:38:00Z</dcterms:modified>
</cp:coreProperties>
</file>